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61"/>
        <w:tblOverlap w:val="never"/>
        <w:tblW w:w="9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613"/>
        <w:gridCol w:w="3486"/>
        <w:gridCol w:w="1883"/>
      </w:tblGrid>
      <w:tr w:rsidR="00B973E2" w14:paraId="2D9F634B" w14:textId="77777777" w:rsidTr="00863914">
        <w:trPr>
          <w:trHeight w:val="358"/>
        </w:trPr>
        <w:tc>
          <w:tcPr>
            <w:tcW w:w="4613" w:type="dxa"/>
            <w:tcBorders>
              <w:top w:val="single" w:sz="4" w:space="0" w:color="auto"/>
              <w:left w:val="single" w:sz="4" w:space="0" w:color="auto"/>
              <w:bottom w:val="single" w:sz="4" w:space="0" w:color="auto"/>
              <w:right w:val="single" w:sz="4" w:space="0" w:color="auto"/>
            </w:tcBorders>
            <w:vAlign w:val="center"/>
          </w:tcPr>
          <w:p w14:paraId="54F4DE07" w14:textId="5D8818EB"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 xml:space="preserve">Clinical/Associate Clinical Director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purplesignature"/>
            </w:rPr>
            <w:id w:val="-177509790"/>
            <w:placeholder>
              <w:docPart w:val="D68B7E993F9747C38B5B800C44902C99"/>
            </w:placeholder>
            <w:showingPlcHd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0F6923A" w14:textId="77777777" w:rsidR="00B973E2" w:rsidRPr="008C6A6C" w:rsidRDefault="00B973E2" w:rsidP="00B973E2">
                <w:pPr>
                  <w:rPr>
                    <w:rFonts w:ascii="Lucida Calligraphy" w:hAnsi="Lucida Calligraphy" w:cstheme="minorHAnsi"/>
                    <w:i/>
                    <w:sz w:val="20"/>
                    <w:szCs w:val="20"/>
                  </w:rPr>
                </w:pPr>
                <w:r w:rsidRPr="008C6A6C">
                  <w:rPr>
                    <w:rStyle w:val="PlaceholderText"/>
                    <w:rFonts w:ascii="Lucida Calligraphy" w:hAnsi="Lucida Calligraphy"/>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1E549330"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green12pt"/>
                </w:rPr>
                <w:id w:val="-1910371494"/>
                <w:placeholder>
                  <w:docPart w:val="471683AD02A24DF3A0DDAC22FA998187"/>
                </w:placeholder>
                <w:text/>
              </w:sdtPr>
              <w:sdtEndPr>
                <w:rPr>
                  <w:rStyle w:val="DefaultParagraphFont"/>
                  <w:rFonts w:ascii="Times New Roman" w:hAnsi="Times New Roman" w:cstheme="minorHAnsi"/>
                  <w:b w:val="0"/>
                  <w:color w:val="auto"/>
                  <w:sz w:val="20"/>
                  <w:szCs w:val="20"/>
                </w:rPr>
              </w:sdtEndPr>
              <w:sdtContent>
                <w:r>
                  <w:rPr>
                    <w:rStyle w:val="Fillablegreen12pt"/>
                  </w:rPr>
                  <w:t xml:space="preserve">  </w:t>
                </w:r>
              </w:sdtContent>
            </w:sdt>
          </w:p>
        </w:tc>
      </w:tr>
      <w:tr w:rsidR="00B973E2" w14:paraId="6D32E9DC" w14:textId="77777777" w:rsidTr="00863914">
        <w:trPr>
          <w:trHeight w:val="395"/>
        </w:trPr>
        <w:tc>
          <w:tcPr>
            <w:tcW w:w="4613" w:type="dxa"/>
            <w:tcBorders>
              <w:top w:val="single" w:sz="4" w:space="0" w:color="auto"/>
              <w:left w:val="single" w:sz="4" w:space="0" w:color="auto"/>
              <w:bottom w:val="single" w:sz="4" w:space="0" w:color="auto"/>
              <w:right w:val="single" w:sz="4" w:space="0" w:color="auto"/>
            </w:tcBorders>
            <w:vAlign w:val="center"/>
          </w:tcPr>
          <w:p w14:paraId="56B0F954" w14:textId="43EF6B2A"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 xml:space="preserve">Director of Operations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bluesignature"/>
            </w:rPr>
            <w:id w:val="1814358320"/>
            <w:placeholder>
              <w:docPart w:val="E85F128130334FE1A30DD777A524D12B"/>
            </w:placeholde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E59F77C" w14:textId="77777777" w:rsidR="00B973E2" w:rsidRPr="008C6A6C" w:rsidRDefault="00B973E2" w:rsidP="00B973E2">
                <w:pPr>
                  <w:rPr>
                    <w:rFonts w:ascii="Lucida Calligraphy" w:hAnsi="Lucida Calligraphy" w:cstheme="minorHAnsi"/>
                    <w:i/>
                    <w:sz w:val="20"/>
                    <w:szCs w:val="20"/>
                  </w:rPr>
                </w:pPr>
                <w:r>
                  <w:rPr>
                    <w:rStyle w:val="Fillablebluesignature"/>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3C78466F"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blue12pt"/>
                </w:rPr>
                <w:id w:val="-1663460278"/>
                <w:placeholder>
                  <w:docPart w:val="269E8009485D4E70A29579F22F6B4892"/>
                </w:placeholder>
                <w:showingPlcHdr/>
                <w:text/>
              </w:sdtPr>
              <w:sdtEndPr>
                <w:rPr>
                  <w:rStyle w:val="DefaultParagraphFont"/>
                  <w:rFonts w:ascii="Times New Roman" w:hAnsi="Times New Roman" w:cstheme="minorHAnsi"/>
                  <w:b w:val="0"/>
                  <w:color w:val="auto"/>
                  <w:sz w:val="20"/>
                  <w:szCs w:val="20"/>
                </w:rPr>
              </w:sdtEndPr>
              <w:sdtContent>
                <w:r w:rsidRPr="00E75CC1">
                  <w:rPr>
                    <w:rStyle w:val="PlaceholderText"/>
                  </w:rPr>
                  <w:t xml:space="preserve">  </w:t>
                </w:r>
              </w:sdtContent>
            </w:sdt>
          </w:p>
        </w:tc>
      </w:tr>
    </w:tbl>
    <w:p w14:paraId="35CDD82A" w14:textId="4EA33F35" w:rsidR="001A3EB9" w:rsidRDefault="001A3EB9" w:rsidP="0042705B">
      <w:pPr>
        <w:tabs>
          <w:tab w:val="right" w:pos="9000"/>
        </w:tabs>
        <w:spacing w:after="120"/>
        <w:rPr>
          <w:rFonts w:asciiTheme="minorHAnsi" w:hAnsiTheme="minorHAnsi" w:cstheme="minorHAnsi"/>
          <w:sz w:val="16"/>
          <w:szCs w:val="16"/>
        </w:rPr>
      </w:pPr>
    </w:p>
    <w:tbl>
      <w:tblPr>
        <w:tblStyle w:val="TableGrid"/>
        <w:tblW w:w="10026" w:type="dxa"/>
        <w:tblLayout w:type="fixed"/>
        <w:tblCellMar>
          <w:left w:w="115" w:type="dxa"/>
          <w:right w:w="115" w:type="dxa"/>
        </w:tblCellMar>
        <w:tblLook w:val="04A0" w:firstRow="1" w:lastRow="0" w:firstColumn="1" w:lastColumn="0" w:noHBand="0" w:noVBand="1"/>
      </w:tblPr>
      <w:tblGrid>
        <w:gridCol w:w="3585"/>
        <w:gridCol w:w="63"/>
        <w:gridCol w:w="762"/>
        <w:gridCol w:w="810"/>
        <w:gridCol w:w="1585"/>
        <w:gridCol w:w="215"/>
        <w:gridCol w:w="360"/>
        <w:gridCol w:w="270"/>
        <w:gridCol w:w="2376"/>
      </w:tblGrid>
      <w:tr w:rsidR="001A3EB9" w14:paraId="7A571754" w14:textId="77777777" w:rsidTr="00863914">
        <w:trPr>
          <w:trHeight w:val="887"/>
        </w:trPr>
        <w:tc>
          <w:tcPr>
            <w:tcW w:w="10026" w:type="dxa"/>
            <w:gridSpan w:val="9"/>
            <w:tcBorders>
              <w:top w:val="single" w:sz="4" w:space="0" w:color="auto"/>
            </w:tcBorders>
            <w:shd w:val="clear" w:color="auto" w:fill="F2F2F2" w:themeFill="background1" w:themeFillShade="F2"/>
            <w:vAlign w:val="center"/>
          </w:tcPr>
          <w:p w14:paraId="28D596C8" w14:textId="77777777" w:rsidR="001A3EB9" w:rsidRPr="00EC4E55" w:rsidRDefault="001A3EB9" w:rsidP="00863914">
            <w:pPr>
              <w:jc w:val="center"/>
              <w:rPr>
                <w:rFonts w:asciiTheme="minorHAnsi" w:hAnsiTheme="minorHAnsi" w:cstheme="minorHAnsi"/>
                <w:b/>
              </w:rPr>
            </w:pPr>
            <w:r w:rsidRPr="00EC4E55">
              <w:rPr>
                <w:rFonts w:asciiTheme="minorHAnsi" w:hAnsiTheme="minorHAnsi" w:cstheme="minorHAnsi"/>
                <w:b/>
              </w:rPr>
              <w:t>Children’s Dyslexia Centers, Inc.</w:t>
            </w:r>
          </w:p>
          <w:p w14:paraId="2506361F" w14:textId="4D12A749" w:rsidR="001A3EB9" w:rsidRPr="0071040A" w:rsidRDefault="001A3EB9" w:rsidP="00863914">
            <w:pPr>
              <w:jc w:val="center"/>
              <w:rPr>
                <w:rFonts w:asciiTheme="minorHAnsi" w:hAnsiTheme="minorHAnsi" w:cstheme="minorHAnsi"/>
              </w:rPr>
            </w:pPr>
            <w:r w:rsidRPr="00EC4E55">
              <w:rPr>
                <w:rFonts w:asciiTheme="minorHAnsi" w:hAnsiTheme="minorHAnsi" w:cstheme="minorHAnsi"/>
                <w:b/>
                <w:iCs/>
              </w:rPr>
              <w:t xml:space="preserve">MSLE </w:t>
            </w:r>
            <w:r w:rsidR="00636E7A">
              <w:rPr>
                <w:rFonts w:asciiTheme="minorHAnsi" w:hAnsiTheme="minorHAnsi" w:cstheme="minorHAnsi"/>
                <w:b/>
                <w:iCs/>
              </w:rPr>
              <w:t xml:space="preserve">Practitioner-1 </w:t>
            </w:r>
            <w:r w:rsidRPr="00EC4E55">
              <w:rPr>
                <w:rFonts w:asciiTheme="minorHAnsi" w:hAnsiTheme="minorHAnsi" w:cstheme="minorHAnsi"/>
                <w:b/>
                <w:iCs/>
                <w:noProof/>
              </w:rPr>
              <w:t>Course</w:t>
            </w:r>
            <w:r w:rsidRPr="00EC4E55">
              <w:rPr>
                <w:rFonts w:asciiTheme="minorHAnsi" w:hAnsiTheme="minorHAnsi" w:cstheme="minorHAnsi"/>
                <w:b/>
                <w:iCs/>
              </w:rPr>
              <w:t xml:space="preserve"> Application</w:t>
            </w:r>
            <w:r w:rsidRPr="0071040A">
              <w:rPr>
                <w:rFonts w:asciiTheme="minorHAnsi" w:hAnsiTheme="minorHAnsi" w:cstheme="minorHAnsi"/>
              </w:rPr>
              <w:t xml:space="preserve"> </w:t>
            </w:r>
          </w:p>
        </w:tc>
      </w:tr>
      <w:tr w:rsidR="001A3EB9" w14:paraId="1E510947" w14:textId="77777777" w:rsidTr="00863914">
        <w:tc>
          <w:tcPr>
            <w:tcW w:w="3648" w:type="dxa"/>
            <w:gridSpan w:val="2"/>
            <w:shd w:val="clear" w:color="auto" w:fill="D9D9D9" w:themeFill="background1" w:themeFillShade="D9"/>
          </w:tcPr>
          <w:p w14:paraId="7A26EA12" w14:textId="30FC47EB" w:rsidR="001A3EB9" w:rsidRPr="00EC4E55" w:rsidRDefault="0068246D" w:rsidP="00863914">
            <w:pPr>
              <w:jc w:val="center"/>
              <w:rPr>
                <w:rFonts w:asciiTheme="minorHAnsi" w:hAnsiTheme="minorHAnsi" w:cstheme="minorHAnsi"/>
              </w:rPr>
            </w:pPr>
            <w:proofErr w:type="spellStart"/>
            <w:r>
              <w:rPr>
                <w:rFonts w:asciiTheme="minorHAnsi" w:hAnsiTheme="minorHAnsi" w:cstheme="minorHAnsi"/>
              </w:rPr>
              <w:t>Rev.</w:t>
            </w:r>
            <w:r w:rsidR="007927AB">
              <w:rPr>
                <w:rFonts w:asciiTheme="minorHAnsi" w:hAnsiTheme="minorHAnsi" w:cstheme="minorHAnsi"/>
              </w:rPr>
              <w:t>Date</w:t>
            </w:r>
            <w:proofErr w:type="spellEnd"/>
            <w:r w:rsidR="007927AB">
              <w:rPr>
                <w:rFonts w:asciiTheme="minorHAnsi" w:hAnsiTheme="minorHAnsi" w:cstheme="minorHAnsi"/>
              </w:rPr>
              <w:t xml:space="preserve">: </w:t>
            </w:r>
            <w:r>
              <w:rPr>
                <w:rFonts w:asciiTheme="minorHAnsi" w:hAnsiTheme="minorHAnsi" w:cstheme="minorHAnsi"/>
              </w:rPr>
              <w:t>4</w:t>
            </w:r>
            <w:r w:rsidR="007927AB">
              <w:rPr>
                <w:rFonts w:asciiTheme="minorHAnsi" w:hAnsiTheme="minorHAnsi" w:cstheme="minorHAnsi"/>
              </w:rPr>
              <w:t>/</w:t>
            </w:r>
            <w:r>
              <w:rPr>
                <w:rFonts w:asciiTheme="minorHAnsi" w:hAnsiTheme="minorHAnsi" w:cstheme="minorHAnsi"/>
              </w:rPr>
              <w:t>1</w:t>
            </w:r>
            <w:r w:rsidR="001A3EB9" w:rsidRPr="00EC4E55">
              <w:rPr>
                <w:rFonts w:asciiTheme="minorHAnsi" w:hAnsiTheme="minorHAnsi" w:cstheme="minorHAnsi"/>
              </w:rPr>
              <w:t>/202</w:t>
            </w:r>
            <w:r>
              <w:rPr>
                <w:rFonts w:asciiTheme="minorHAnsi" w:hAnsiTheme="minorHAnsi" w:cstheme="minorHAnsi"/>
              </w:rPr>
              <w:t>2</w:t>
            </w:r>
          </w:p>
        </w:tc>
        <w:tc>
          <w:tcPr>
            <w:tcW w:w="3372" w:type="dxa"/>
            <w:gridSpan w:val="4"/>
            <w:shd w:val="clear" w:color="auto" w:fill="D9D9D9" w:themeFill="background1" w:themeFillShade="D9"/>
          </w:tcPr>
          <w:p w14:paraId="41EEBEC8" w14:textId="77777777" w:rsidR="001A3EB9" w:rsidRPr="00EC4E55" w:rsidRDefault="001A3EB9" w:rsidP="00863914">
            <w:pPr>
              <w:jc w:val="center"/>
              <w:rPr>
                <w:rFonts w:asciiTheme="minorHAnsi" w:hAnsiTheme="minorHAnsi" w:cstheme="minorHAnsi"/>
              </w:rPr>
            </w:pPr>
            <w:r w:rsidRPr="00EC4E55">
              <w:rPr>
                <w:rFonts w:asciiTheme="minorHAnsi" w:hAnsiTheme="minorHAnsi" w:cstheme="minorHAnsi"/>
              </w:rPr>
              <w:t>Policy #5 General Clinical</w:t>
            </w:r>
          </w:p>
        </w:tc>
        <w:tc>
          <w:tcPr>
            <w:tcW w:w="3006" w:type="dxa"/>
            <w:gridSpan w:val="3"/>
            <w:shd w:val="clear" w:color="auto" w:fill="D9D9D9" w:themeFill="background1" w:themeFillShade="D9"/>
          </w:tcPr>
          <w:p w14:paraId="7F19DD70" w14:textId="59F509D9" w:rsidR="001A3EB9" w:rsidRPr="00EC4E55" w:rsidRDefault="001A3EB9" w:rsidP="00863914">
            <w:pPr>
              <w:jc w:val="center"/>
              <w:rPr>
                <w:rFonts w:asciiTheme="minorHAnsi" w:hAnsiTheme="minorHAnsi" w:cstheme="minorHAnsi"/>
              </w:rPr>
            </w:pPr>
            <w:r w:rsidRPr="00EC4E55">
              <w:rPr>
                <w:rFonts w:asciiTheme="minorHAnsi" w:hAnsiTheme="minorHAnsi" w:cstheme="minorHAnsi"/>
              </w:rPr>
              <w:t>Owner: Clinical</w:t>
            </w:r>
          </w:p>
        </w:tc>
      </w:tr>
      <w:tr w:rsidR="001A3EB9" w14:paraId="412B5B77" w14:textId="77777777" w:rsidTr="00863914">
        <w:trPr>
          <w:trHeight w:val="500"/>
        </w:trPr>
        <w:tc>
          <w:tcPr>
            <w:tcW w:w="10026" w:type="dxa"/>
            <w:gridSpan w:val="9"/>
            <w:vAlign w:val="center"/>
          </w:tcPr>
          <w:p w14:paraId="25DD9860" w14:textId="77777777" w:rsidR="001A3EB9" w:rsidRPr="0071040A" w:rsidRDefault="001A3EB9" w:rsidP="00863914">
            <w:pPr>
              <w:rPr>
                <w:rFonts w:asciiTheme="minorHAnsi" w:hAnsiTheme="minorHAnsi" w:cstheme="minorHAnsi"/>
              </w:rPr>
            </w:pPr>
            <w:r w:rsidRPr="001A36C8">
              <w:rPr>
                <w:rFonts w:asciiTheme="minorHAnsi" w:hAnsiTheme="minorHAnsi" w:cstheme="minorHAnsi"/>
              </w:rPr>
              <w:t>Instructions:  Pl</w:t>
            </w:r>
            <w:r>
              <w:rPr>
                <w:rFonts w:asciiTheme="minorHAnsi" w:hAnsiTheme="minorHAnsi" w:cstheme="minorHAnsi"/>
              </w:rPr>
              <w:t>ease c</w:t>
            </w:r>
            <w:r w:rsidRPr="0071040A">
              <w:rPr>
                <w:rFonts w:asciiTheme="minorHAnsi" w:hAnsiTheme="minorHAnsi" w:cstheme="minorHAnsi"/>
              </w:rPr>
              <w:t xml:space="preserve">omplete the following and attach copies of all required documents.  </w:t>
            </w:r>
          </w:p>
        </w:tc>
      </w:tr>
      <w:tr w:rsidR="001A3EB9" w14:paraId="3168B5C0" w14:textId="77777777" w:rsidTr="00863914">
        <w:trPr>
          <w:trHeight w:val="437"/>
        </w:trPr>
        <w:tc>
          <w:tcPr>
            <w:tcW w:w="4410" w:type="dxa"/>
            <w:gridSpan w:val="3"/>
            <w:tcBorders>
              <w:bottom w:val="nil"/>
            </w:tcBorders>
            <w:vAlign w:val="center"/>
          </w:tcPr>
          <w:p w14:paraId="3760ADBC" w14:textId="29D9627D" w:rsidR="001A3EB9" w:rsidRPr="0071040A" w:rsidRDefault="001A3EB9" w:rsidP="00863914">
            <w:pPr>
              <w:rPr>
                <w:rFonts w:asciiTheme="minorHAnsi" w:hAnsiTheme="minorHAnsi" w:cstheme="minorHAnsi"/>
                <w:sz w:val="28"/>
                <w:szCs w:val="28"/>
              </w:rPr>
            </w:pPr>
            <w:r w:rsidRPr="001B7B34">
              <w:rPr>
                <w:rFonts w:ascii="Calibri" w:hAnsi="Calibri" w:cs="Calibri"/>
                <w:b/>
                <w:sz w:val="22"/>
                <w:szCs w:val="22"/>
              </w:rPr>
              <w:t>CENTER:</w:t>
            </w:r>
            <w:r w:rsidR="007927AB">
              <w:rPr>
                <w:rFonts w:ascii="Calibri" w:hAnsi="Calibri" w:cs="Calibri"/>
                <w:b/>
                <w:sz w:val="22"/>
                <w:szCs w:val="22"/>
              </w:rPr>
              <w:t xml:space="preserve"> </w:t>
            </w:r>
            <w:r w:rsidR="004525AF">
              <w:rPr>
                <w:rFonts w:ascii="Calibri" w:hAnsi="Calibri" w:cs="Calibri"/>
                <w:b/>
                <w:sz w:val="22"/>
                <w:szCs w:val="22"/>
              </w:rPr>
              <w:t xml:space="preserve">    </w:t>
            </w:r>
            <w:r>
              <w:rPr>
                <w:rFonts w:ascii="Calibri" w:hAnsi="Calibri" w:cs="Calibri"/>
                <w:b/>
                <w:sz w:val="22"/>
                <w:szCs w:val="22"/>
              </w:rPr>
              <w:t xml:space="preserve"> </w:t>
            </w:r>
            <w:sdt>
              <w:sdtPr>
                <w:rPr>
                  <w:rStyle w:val="Fillableblue12pt"/>
                </w:rPr>
                <w:id w:val="1325855065"/>
                <w:placeholder>
                  <w:docPart w:val="AA9C74CF14524F49BCF0D1EBF75C6AF7"/>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3240" w:type="dxa"/>
            <w:gridSpan w:val="5"/>
            <w:tcBorders>
              <w:bottom w:val="nil"/>
            </w:tcBorders>
            <w:vAlign w:val="center"/>
          </w:tcPr>
          <w:p w14:paraId="403EF698" w14:textId="77777777" w:rsidR="0068246D" w:rsidRDefault="001A3EB9" w:rsidP="00863914">
            <w:pPr>
              <w:rPr>
                <w:rFonts w:ascii="Calibri" w:hAnsi="Calibri" w:cs="Calibri"/>
                <w:b/>
                <w:sz w:val="22"/>
                <w:szCs w:val="22"/>
              </w:rPr>
            </w:pPr>
            <w:r w:rsidRPr="001B7B34">
              <w:rPr>
                <w:rFonts w:ascii="Calibri" w:hAnsi="Calibri" w:cs="Calibri"/>
                <w:b/>
                <w:sz w:val="22"/>
                <w:szCs w:val="22"/>
              </w:rPr>
              <w:t xml:space="preserve"> </w:t>
            </w:r>
            <w:r w:rsidR="0068246D">
              <w:rPr>
                <w:rFonts w:ascii="Calibri" w:hAnsi="Calibri" w:cs="Calibri"/>
                <w:b/>
                <w:sz w:val="22"/>
                <w:szCs w:val="22"/>
              </w:rPr>
              <w:t xml:space="preserve">ANTICIPATED COURSE </w:t>
            </w:r>
          </w:p>
          <w:p w14:paraId="12F5E668" w14:textId="4A86F2FE" w:rsidR="001A3EB9" w:rsidRPr="0071040A" w:rsidRDefault="0068246D" w:rsidP="00863914">
            <w:pPr>
              <w:rPr>
                <w:rFonts w:asciiTheme="minorHAnsi" w:hAnsiTheme="minorHAnsi" w:cstheme="minorHAnsi"/>
                <w:sz w:val="28"/>
                <w:szCs w:val="28"/>
              </w:rPr>
            </w:pPr>
            <w:r>
              <w:rPr>
                <w:rFonts w:ascii="Calibri" w:hAnsi="Calibri" w:cs="Calibri"/>
                <w:b/>
                <w:sz w:val="22"/>
                <w:szCs w:val="22"/>
              </w:rPr>
              <w:t xml:space="preserve"> START </w:t>
            </w:r>
            <w:r w:rsidR="001A3EB9" w:rsidRPr="001B7B34">
              <w:rPr>
                <w:rFonts w:ascii="Calibri" w:hAnsi="Calibri" w:cs="Calibri"/>
                <w:b/>
                <w:sz w:val="22"/>
                <w:szCs w:val="22"/>
              </w:rPr>
              <w:t>DATE:</w:t>
            </w:r>
            <w:r w:rsidR="004525AF">
              <w:rPr>
                <w:rFonts w:ascii="Calibri" w:hAnsi="Calibri" w:cs="Calibri"/>
                <w:b/>
                <w:sz w:val="22"/>
                <w:szCs w:val="22"/>
              </w:rPr>
              <w:t xml:space="preserve">  </w:t>
            </w:r>
            <w:r w:rsidR="0043700D">
              <w:rPr>
                <w:rFonts w:ascii="Calibri" w:hAnsi="Calibri" w:cs="Calibri"/>
                <w:b/>
                <w:sz w:val="22"/>
                <w:szCs w:val="22"/>
              </w:rPr>
              <w:t xml:space="preserve"> </w:t>
            </w:r>
            <w:sdt>
              <w:sdtPr>
                <w:rPr>
                  <w:rStyle w:val="Fillableblue12pt"/>
                </w:rPr>
                <w:id w:val="-2117977653"/>
                <w:placeholder>
                  <w:docPart w:val="53B14FA6B27A49069B894418EA8D0135"/>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2376" w:type="dxa"/>
            <w:vAlign w:val="center"/>
          </w:tcPr>
          <w:p w14:paraId="7E94E6D7" w14:textId="237A5D1B" w:rsidR="001A3EB9" w:rsidRPr="00FC4586" w:rsidRDefault="001A3EB9" w:rsidP="00863914">
            <w:pPr>
              <w:rPr>
                <w:rFonts w:asciiTheme="minorHAnsi" w:hAnsiTheme="minorHAnsi" w:cstheme="minorHAnsi"/>
                <w:b/>
                <w:bCs/>
                <w:sz w:val="20"/>
                <w:szCs w:val="20"/>
              </w:rPr>
            </w:pPr>
            <w:r w:rsidRPr="00FC4586">
              <w:rPr>
                <w:rFonts w:asciiTheme="minorHAnsi" w:hAnsiTheme="minorHAnsi" w:cstheme="minorHAnsi"/>
                <w:b/>
                <w:bCs/>
                <w:sz w:val="20"/>
                <w:szCs w:val="20"/>
              </w:rPr>
              <w:t>OFFSITE</w:t>
            </w:r>
            <w:r w:rsidR="00FC4586">
              <w:rPr>
                <w:rFonts w:asciiTheme="minorHAnsi" w:hAnsiTheme="minorHAnsi" w:cstheme="minorHAnsi"/>
                <w:b/>
                <w:bCs/>
                <w:sz w:val="20"/>
                <w:szCs w:val="20"/>
              </w:rPr>
              <w:t xml:space="preserve"> </w:t>
            </w:r>
            <w:r w:rsidRPr="00FC4586">
              <w:rPr>
                <w:rFonts w:asciiTheme="minorHAnsi" w:hAnsiTheme="minorHAnsi" w:cstheme="minorHAnsi"/>
                <w:b/>
                <w:bCs/>
                <w:sz w:val="20"/>
                <w:szCs w:val="20"/>
              </w:rPr>
              <w:t>PRACTICUM</w:t>
            </w:r>
            <w:r>
              <w:rPr>
                <w:rFonts w:asciiTheme="minorHAnsi" w:hAnsiTheme="minorHAnsi" w:cstheme="minorHAnsi"/>
                <w:sz w:val="22"/>
                <w:szCs w:val="22"/>
              </w:rPr>
              <w:t xml:space="preserve"> </w:t>
            </w:r>
            <w:sdt>
              <w:sdtPr>
                <w:rPr>
                  <w:rFonts w:asciiTheme="minorHAnsi" w:hAnsiTheme="minorHAnsi" w:cstheme="minorHAnsi"/>
                  <w:sz w:val="22"/>
                  <w:szCs w:val="22"/>
                </w:rPr>
                <w:id w:val="-299462069"/>
                <w14:checkbox>
                  <w14:checked w14:val="0"/>
                  <w14:checkedState w14:val="2612" w14:font="MS Gothic"/>
                  <w14:uncheckedState w14:val="2610" w14:font="MS Gothic"/>
                </w14:checkbox>
              </w:sdtPr>
              <w:sdtEndPr/>
              <w:sdtContent>
                <w:r w:rsidR="00863914">
                  <w:rPr>
                    <w:rFonts w:ascii="MS Gothic" w:eastAsia="MS Gothic" w:hAnsi="MS Gothic" w:cstheme="minorHAnsi" w:hint="eastAsia"/>
                    <w:sz w:val="22"/>
                    <w:szCs w:val="22"/>
                  </w:rPr>
                  <w:t>☐</w:t>
                </w:r>
              </w:sdtContent>
            </w:sdt>
          </w:p>
        </w:tc>
      </w:tr>
      <w:tr w:rsidR="001A3EB9" w14:paraId="7F2E7279" w14:textId="77777777" w:rsidTr="00863914">
        <w:trPr>
          <w:trHeight w:val="545"/>
        </w:trPr>
        <w:tc>
          <w:tcPr>
            <w:tcW w:w="10026" w:type="dxa"/>
            <w:gridSpan w:val="9"/>
            <w:vAlign w:val="center"/>
          </w:tcPr>
          <w:p w14:paraId="4E5071E6" w14:textId="2FB0F560" w:rsidR="001A3EB9" w:rsidRDefault="001A3EB9" w:rsidP="00863914">
            <w:pPr>
              <w:rPr>
                <w:rFonts w:asciiTheme="minorHAnsi" w:hAnsiTheme="minorHAnsi" w:cstheme="minorHAnsi"/>
                <w:sz w:val="22"/>
                <w:szCs w:val="22"/>
              </w:rPr>
            </w:pPr>
            <w:r w:rsidRPr="008A48A6">
              <w:rPr>
                <w:rFonts w:asciiTheme="minorHAnsi" w:hAnsiTheme="minorHAnsi" w:cstheme="minorHAnsi"/>
              </w:rPr>
              <w:t>Name</w:t>
            </w:r>
            <w:r w:rsidR="007927AB">
              <w:rPr>
                <w:rFonts w:asciiTheme="minorHAnsi" w:hAnsiTheme="minorHAnsi" w:cstheme="minorHAnsi"/>
              </w:rPr>
              <w:t>:</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595920467"/>
                <w:placeholder>
                  <w:docPart w:val="7EE3C699A058407A99BBFA331E843290"/>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08FCB1A9" w14:textId="77777777" w:rsidTr="00863914">
        <w:trPr>
          <w:trHeight w:val="527"/>
        </w:trPr>
        <w:tc>
          <w:tcPr>
            <w:tcW w:w="10026" w:type="dxa"/>
            <w:gridSpan w:val="9"/>
            <w:vAlign w:val="center"/>
          </w:tcPr>
          <w:p w14:paraId="44FF1606" w14:textId="3F190884" w:rsidR="001A3EB9" w:rsidRPr="008A48A6" w:rsidRDefault="001A3EB9" w:rsidP="00863914">
            <w:pPr>
              <w:rPr>
                <w:rFonts w:asciiTheme="minorHAnsi" w:hAnsiTheme="minorHAnsi" w:cstheme="minorHAnsi"/>
              </w:rPr>
            </w:pPr>
            <w:r w:rsidRPr="008A48A6">
              <w:rPr>
                <w:rFonts w:asciiTheme="minorHAnsi" w:hAnsiTheme="minorHAnsi" w:cstheme="minorHAnsi"/>
              </w:rPr>
              <w:t>Home Address</w:t>
            </w:r>
            <w:r w:rsidR="007927AB">
              <w:rPr>
                <w:rFonts w:asciiTheme="minorHAnsi" w:hAnsiTheme="minorHAnsi" w:cstheme="minorHAnsi"/>
              </w:rPr>
              <w:t>:</w:t>
            </w:r>
            <w:r w:rsidR="004525AF">
              <w:rPr>
                <w:rFonts w:asciiTheme="minorHAnsi" w:hAnsiTheme="minorHAnsi" w:cstheme="minorHAnsi"/>
              </w:rPr>
              <w:t xml:space="preserve">   </w:t>
            </w:r>
            <w:r w:rsidR="00FC4586">
              <w:rPr>
                <w:rFonts w:asciiTheme="minorHAnsi" w:hAnsiTheme="minorHAnsi" w:cstheme="minorHAnsi"/>
              </w:rPr>
              <w:t xml:space="preserve"> </w:t>
            </w:r>
            <w:sdt>
              <w:sdtPr>
                <w:rPr>
                  <w:rStyle w:val="Fillableblue12pt"/>
                </w:rPr>
                <w:id w:val="1026596878"/>
                <w:placeholder>
                  <w:docPart w:val="7A12B7D021D94E8BB532943DECEA5A56"/>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1C94A3E6" w14:textId="77777777" w:rsidTr="00863914">
        <w:trPr>
          <w:trHeight w:val="437"/>
        </w:trPr>
        <w:tc>
          <w:tcPr>
            <w:tcW w:w="5220" w:type="dxa"/>
            <w:gridSpan w:val="4"/>
            <w:vAlign w:val="center"/>
          </w:tcPr>
          <w:p w14:paraId="61384CD3" w14:textId="1023C11A" w:rsidR="001A3EB9" w:rsidRDefault="001A3EB9" w:rsidP="00863914">
            <w:pPr>
              <w:rPr>
                <w:rFonts w:asciiTheme="minorHAnsi" w:hAnsiTheme="minorHAnsi" w:cstheme="minorHAnsi"/>
              </w:rPr>
            </w:pPr>
            <w:r w:rsidRPr="008A48A6">
              <w:rPr>
                <w:rFonts w:asciiTheme="minorHAnsi" w:hAnsiTheme="minorHAnsi" w:cstheme="minorHAnsi"/>
              </w:rPr>
              <w:t>C</w:t>
            </w:r>
            <w:r>
              <w:rPr>
                <w:rFonts w:asciiTheme="minorHAnsi" w:hAnsiTheme="minorHAnsi" w:cstheme="minorHAnsi"/>
              </w:rPr>
              <w:t>ity</w:t>
            </w:r>
            <w:r w:rsidR="007927AB">
              <w:rPr>
                <w:rFonts w:asciiTheme="minorHAnsi" w:hAnsiTheme="minorHAnsi" w:cstheme="minorHAnsi"/>
              </w:rPr>
              <w:t xml:space="preserve">:   </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460421036"/>
                <w:placeholder>
                  <w:docPart w:val="2C97758C200A4C2DB7A412E0F0D82B4F"/>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160" w:type="dxa"/>
            <w:gridSpan w:val="3"/>
            <w:vAlign w:val="center"/>
          </w:tcPr>
          <w:p w14:paraId="47E82FD7" w14:textId="2997879A" w:rsidR="001A3EB9" w:rsidRPr="008A48A6" w:rsidRDefault="001A3EB9" w:rsidP="00863914">
            <w:pPr>
              <w:rPr>
                <w:rFonts w:asciiTheme="minorHAnsi" w:hAnsiTheme="minorHAnsi" w:cstheme="minorHAnsi"/>
              </w:rPr>
            </w:pPr>
            <w:r w:rsidRPr="008A48A6">
              <w:rPr>
                <w:rFonts w:asciiTheme="minorHAnsi" w:hAnsiTheme="minorHAnsi" w:cstheme="minorHAnsi"/>
              </w:rPr>
              <w:t>State</w:t>
            </w:r>
            <w:r w:rsidR="007927AB">
              <w:rPr>
                <w:rFonts w:asciiTheme="minorHAnsi" w:hAnsiTheme="minorHAnsi" w:cstheme="minorHAnsi"/>
              </w:rPr>
              <w:t xml:space="preserve">:   </w:t>
            </w:r>
            <w:sdt>
              <w:sdtPr>
                <w:rPr>
                  <w:rStyle w:val="Fillableblue12pt"/>
                </w:rPr>
                <w:id w:val="435261014"/>
                <w:placeholder>
                  <w:docPart w:val="910D9F72FF1C4B8CBD0E8296C37D9001"/>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646" w:type="dxa"/>
            <w:gridSpan w:val="2"/>
            <w:vAlign w:val="center"/>
          </w:tcPr>
          <w:p w14:paraId="3180283E" w14:textId="1FC18A78" w:rsidR="001A3EB9" w:rsidRPr="008A48A6" w:rsidRDefault="001A3EB9" w:rsidP="00863914">
            <w:pPr>
              <w:rPr>
                <w:rFonts w:asciiTheme="minorHAnsi" w:hAnsiTheme="minorHAnsi" w:cstheme="minorHAnsi"/>
              </w:rPr>
            </w:pPr>
            <w:r>
              <w:rPr>
                <w:rFonts w:asciiTheme="minorHAnsi" w:hAnsiTheme="minorHAnsi" w:cstheme="minorHAnsi"/>
              </w:rPr>
              <w:t>Zip</w:t>
            </w:r>
            <w:r w:rsidR="007927AB">
              <w:rPr>
                <w:rFonts w:asciiTheme="minorHAnsi" w:hAnsiTheme="minorHAnsi" w:cstheme="minorHAnsi"/>
              </w:rPr>
              <w:t xml:space="preserve">:   </w:t>
            </w:r>
            <w:sdt>
              <w:sdtPr>
                <w:rPr>
                  <w:rStyle w:val="Fillableblue12pt"/>
                </w:rPr>
                <w:id w:val="-157154266"/>
                <w:placeholder>
                  <w:docPart w:val="78446CE7CADE4128BEE995E366FDBA37"/>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4C2F60ED" w14:textId="77777777" w:rsidTr="00863914">
        <w:trPr>
          <w:trHeight w:val="437"/>
        </w:trPr>
        <w:tc>
          <w:tcPr>
            <w:tcW w:w="3585" w:type="dxa"/>
            <w:vAlign w:val="center"/>
          </w:tcPr>
          <w:p w14:paraId="0D606C13" w14:textId="3D5B5062" w:rsidR="001A3EB9" w:rsidRDefault="001A3EB9" w:rsidP="00863914">
            <w:pPr>
              <w:rPr>
                <w:rFonts w:ascii="Calibri" w:hAnsi="Calibri" w:cs="Calibri"/>
                <w:sz w:val="22"/>
                <w:szCs w:val="22"/>
              </w:rPr>
            </w:pPr>
            <w:r>
              <w:rPr>
                <w:rFonts w:ascii="Calibri" w:hAnsi="Calibri" w:cs="Calibri"/>
                <w:sz w:val="22"/>
                <w:szCs w:val="22"/>
              </w:rPr>
              <w:t>Home Phone</w:t>
            </w:r>
            <w:r w:rsidR="007927AB">
              <w:rPr>
                <w:rFonts w:ascii="Calibri" w:hAnsi="Calibri" w:cs="Calibri"/>
                <w:sz w:val="22"/>
                <w:szCs w:val="22"/>
              </w:rPr>
              <w:t xml:space="preserve">: </w:t>
            </w:r>
            <w:r w:rsidR="004525AF">
              <w:rPr>
                <w:rFonts w:ascii="Calibri" w:hAnsi="Calibri" w:cs="Calibri"/>
                <w:sz w:val="22"/>
                <w:szCs w:val="22"/>
              </w:rPr>
              <w:t xml:space="preserve">  </w:t>
            </w:r>
            <w:sdt>
              <w:sdtPr>
                <w:rPr>
                  <w:rStyle w:val="Fillableblue12pt"/>
                </w:rPr>
                <w:id w:val="1265495749"/>
                <w:placeholder>
                  <w:docPart w:val="BC14CF01D0824F7CB472D77BAEE238F6"/>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0" w:type="dxa"/>
            <w:gridSpan w:val="4"/>
            <w:vAlign w:val="center"/>
          </w:tcPr>
          <w:p w14:paraId="471ECD40" w14:textId="6DEE985B" w:rsidR="001A3EB9" w:rsidRDefault="001A3EB9" w:rsidP="00863914">
            <w:pPr>
              <w:rPr>
                <w:rFonts w:ascii="Calibri" w:hAnsi="Calibri" w:cs="Calibri"/>
                <w:sz w:val="22"/>
                <w:szCs w:val="22"/>
              </w:rPr>
            </w:pPr>
            <w:r>
              <w:rPr>
                <w:rFonts w:ascii="Calibri" w:hAnsi="Calibri" w:cs="Calibri"/>
                <w:sz w:val="22"/>
                <w:szCs w:val="22"/>
              </w:rPr>
              <w:t>Cell Phone</w:t>
            </w:r>
            <w:r w:rsidR="007927AB">
              <w:rPr>
                <w:rFonts w:ascii="Calibri" w:hAnsi="Calibri" w:cs="Calibri"/>
                <w:sz w:val="22"/>
                <w:szCs w:val="22"/>
              </w:rPr>
              <w:t xml:space="preserve">: </w:t>
            </w:r>
            <w:r w:rsidR="004525AF">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190273873"/>
                <w:placeholder>
                  <w:docPart w:val="C3262C12D7BE4E3BB83CF703EB497919"/>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1" w:type="dxa"/>
            <w:gridSpan w:val="4"/>
            <w:vAlign w:val="center"/>
          </w:tcPr>
          <w:p w14:paraId="03B4DA82" w14:textId="4FDAF718" w:rsidR="001A3EB9" w:rsidRDefault="001A3EB9" w:rsidP="00863914">
            <w:pPr>
              <w:rPr>
                <w:rFonts w:ascii="Calibri" w:hAnsi="Calibri" w:cs="Calibri"/>
                <w:sz w:val="22"/>
                <w:szCs w:val="22"/>
              </w:rPr>
            </w:pPr>
            <w:r>
              <w:rPr>
                <w:rFonts w:ascii="Calibri" w:hAnsi="Calibri" w:cs="Calibri"/>
                <w:sz w:val="22"/>
                <w:szCs w:val="22"/>
              </w:rPr>
              <w:t>Business/Work</w:t>
            </w:r>
            <w:r w:rsidR="007927AB">
              <w:rPr>
                <w:rFonts w:ascii="Calibri" w:hAnsi="Calibri" w:cs="Calibri"/>
                <w:sz w:val="22"/>
                <w:szCs w:val="22"/>
              </w:rPr>
              <w:t>:</w:t>
            </w:r>
            <w:r>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897427485"/>
                <w:placeholder>
                  <w:docPart w:val="5CF31EE5B2434E3AB2E0F53010461D9B"/>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1A3EB9" w14:paraId="168B9BE0" w14:textId="77777777" w:rsidTr="00863914">
        <w:trPr>
          <w:trHeight w:val="437"/>
        </w:trPr>
        <w:tc>
          <w:tcPr>
            <w:tcW w:w="10026" w:type="dxa"/>
            <w:gridSpan w:val="9"/>
            <w:vAlign w:val="center"/>
          </w:tcPr>
          <w:p w14:paraId="50A64AAC" w14:textId="43B88073" w:rsidR="001A3EB9" w:rsidRDefault="001A3EB9" w:rsidP="00863914">
            <w:pPr>
              <w:rPr>
                <w:rFonts w:ascii="Calibri" w:hAnsi="Calibri" w:cs="Calibri"/>
                <w:sz w:val="22"/>
                <w:szCs w:val="22"/>
              </w:rPr>
            </w:pPr>
            <w:r>
              <w:rPr>
                <w:rFonts w:ascii="Calibri" w:hAnsi="Calibri" w:cs="Calibri"/>
                <w:sz w:val="22"/>
                <w:szCs w:val="22"/>
              </w:rPr>
              <w:t>Email</w:t>
            </w:r>
            <w:r w:rsidR="007927AB">
              <w:rPr>
                <w:rFonts w:ascii="Calibri" w:hAnsi="Calibri" w:cs="Calibri"/>
                <w:sz w:val="22"/>
                <w:szCs w:val="22"/>
              </w:rPr>
              <w:t>:</w:t>
            </w:r>
            <w:r w:rsidR="00863914">
              <w:rPr>
                <w:rFonts w:ascii="Calibri" w:hAnsi="Calibri" w:cs="Calibri"/>
                <w:sz w:val="22"/>
                <w:szCs w:val="22"/>
              </w:rPr>
              <w:t xml:space="preserve">      </w:t>
            </w:r>
            <w:sdt>
              <w:sdtPr>
                <w:rPr>
                  <w:rStyle w:val="Fillableblue12pt"/>
                </w:rPr>
                <w:id w:val="839038672"/>
                <w:placeholder>
                  <w:docPart w:val="582EF058190A4EDDA5A1D3D9D38D852F"/>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E30B07" w14:paraId="2C724571" w14:textId="77777777" w:rsidTr="00863914">
        <w:tc>
          <w:tcPr>
            <w:tcW w:w="10026" w:type="dxa"/>
            <w:gridSpan w:val="9"/>
            <w:vAlign w:val="center"/>
          </w:tcPr>
          <w:p w14:paraId="57BDEE78" w14:textId="4407B327" w:rsidR="00E30B07" w:rsidRPr="00E30B07" w:rsidRDefault="00C35FC0" w:rsidP="00863914">
            <w:pPr>
              <w:tabs>
                <w:tab w:val="right" w:pos="9000"/>
              </w:tabs>
              <w:spacing w:after="120"/>
              <w:rPr>
                <w:rFonts w:asciiTheme="minorHAnsi" w:hAnsiTheme="minorHAnsi" w:cstheme="minorHAnsi"/>
                <w:b/>
              </w:rPr>
            </w:pPr>
            <w:r>
              <w:rPr>
                <w:rFonts w:asciiTheme="minorHAnsi" w:hAnsiTheme="minorHAnsi" w:cstheme="minorHAnsi"/>
                <w:b/>
              </w:rPr>
              <w:t>Academic History (Begin with highest degree)</w:t>
            </w:r>
          </w:p>
        </w:tc>
      </w:tr>
      <w:tr w:rsidR="00E30B07" w14:paraId="1DB97399" w14:textId="77777777" w:rsidTr="00863914">
        <w:tc>
          <w:tcPr>
            <w:tcW w:w="10026" w:type="dxa"/>
            <w:gridSpan w:val="9"/>
            <w:vAlign w:val="center"/>
          </w:tcPr>
          <w:tbl>
            <w:tblPr>
              <w:tblStyle w:val="TableGrid"/>
              <w:tblW w:w="11232" w:type="dxa"/>
              <w:tblBorders>
                <w:top w:val="none" w:sz="0" w:space="0" w:color="auto"/>
                <w:left w:val="none" w:sz="0" w:space="0" w:color="auto"/>
                <w:bottom w:val="none" w:sz="0" w:space="0" w:color="auto"/>
                <w:right w:val="none" w:sz="0" w:space="0" w:color="auto"/>
              </w:tblBorders>
              <w:tblLayout w:type="fixed"/>
              <w:tblCellMar>
                <w:left w:w="115" w:type="dxa"/>
                <w:right w:w="115" w:type="dxa"/>
              </w:tblCellMar>
              <w:tblLook w:val="04A0" w:firstRow="1" w:lastRow="0" w:firstColumn="1" w:lastColumn="0" w:noHBand="0" w:noVBand="1"/>
            </w:tblPr>
            <w:tblGrid>
              <w:gridCol w:w="1804"/>
              <w:gridCol w:w="3182"/>
              <w:gridCol w:w="1675"/>
              <w:gridCol w:w="2820"/>
              <w:gridCol w:w="1751"/>
            </w:tblGrid>
            <w:tr w:rsidR="00C35FC0" w:rsidRPr="007D0F36" w14:paraId="5A0F45B4" w14:textId="77777777" w:rsidTr="00603E57">
              <w:trPr>
                <w:gridAfter w:val="1"/>
                <w:wAfter w:w="1751" w:type="dxa"/>
                <w:trHeight w:val="312"/>
              </w:trPr>
              <w:tc>
                <w:tcPr>
                  <w:tcW w:w="1804" w:type="dxa"/>
                </w:tcPr>
                <w:p w14:paraId="763155F1" w14:textId="1557BA5D" w:rsidR="00C35FC0" w:rsidRPr="007D0F36" w:rsidRDefault="00C35FC0" w:rsidP="00863914">
                  <w:pPr>
                    <w:tabs>
                      <w:tab w:val="right" w:pos="9000"/>
                    </w:tabs>
                    <w:jc w:val="center"/>
                    <w:rPr>
                      <w:rFonts w:ascii="Calibri" w:hAnsi="Calibri" w:cs="Calibri"/>
                      <w:sz w:val="22"/>
                      <w:szCs w:val="22"/>
                    </w:rPr>
                  </w:pPr>
                  <w:r>
                    <w:rPr>
                      <w:rFonts w:ascii="Calibri" w:hAnsi="Calibri" w:cs="Calibri"/>
                      <w:b/>
                      <w:sz w:val="20"/>
                      <w:szCs w:val="20"/>
                    </w:rPr>
                    <w:t>Degree</w:t>
                  </w:r>
                </w:p>
              </w:tc>
              <w:tc>
                <w:tcPr>
                  <w:tcW w:w="3182" w:type="dxa"/>
                </w:tcPr>
                <w:p w14:paraId="5DBB020C" w14:textId="5FC448A3"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Institution</w:t>
                  </w:r>
                </w:p>
              </w:tc>
              <w:tc>
                <w:tcPr>
                  <w:tcW w:w="1675" w:type="dxa"/>
                </w:tcPr>
                <w:p w14:paraId="6A4A7E2B" w14:textId="303BDBA5" w:rsidR="00C35FC0" w:rsidRDefault="00C35FC0" w:rsidP="00863914">
                  <w:pPr>
                    <w:tabs>
                      <w:tab w:val="right" w:pos="9000"/>
                    </w:tabs>
                    <w:jc w:val="center"/>
                    <w:rPr>
                      <w:rFonts w:asciiTheme="minorHAnsi" w:hAnsiTheme="minorHAnsi" w:cstheme="minorHAnsi"/>
                    </w:rPr>
                  </w:pPr>
                  <w:r w:rsidRPr="007D0F36">
                    <w:rPr>
                      <w:rFonts w:ascii="Calibri" w:hAnsi="Calibri" w:cs="Calibri"/>
                      <w:b/>
                      <w:sz w:val="20"/>
                      <w:szCs w:val="20"/>
                    </w:rPr>
                    <w:t>Completion Date</w:t>
                  </w:r>
                </w:p>
              </w:tc>
              <w:tc>
                <w:tcPr>
                  <w:tcW w:w="2820" w:type="dxa"/>
                </w:tcPr>
                <w:p w14:paraId="4652302F" w14:textId="14BEFD02"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Major</w:t>
                  </w:r>
                </w:p>
              </w:tc>
            </w:tr>
            <w:tr w:rsidR="009A2479" w:rsidRPr="007D0F36" w14:paraId="5815D2EE" w14:textId="77777777" w:rsidTr="00C34AF9">
              <w:trPr>
                <w:gridAfter w:val="1"/>
                <w:wAfter w:w="1751" w:type="dxa"/>
                <w:trHeight w:val="432"/>
              </w:trPr>
              <w:sdt>
                <w:sdtPr>
                  <w:rPr>
                    <w:rStyle w:val="Fillableblue12pt"/>
                  </w:rPr>
                  <w:id w:val="-378021065"/>
                  <w:placeholder>
                    <w:docPart w:val="AB9C9101E86B45C89F075A1BAA70F549"/>
                  </w:placeholder>
                  <w:showingPlcHdr/>
                  <w:text/>
                </w:sdtPr>
                <w:sdtEndPr>
                  <w:rPr>
                    <w:rStyle w:val="DefaultParagraphFont"/>
                    <w:rFonts w:ascii="Calibri" w:hAnsi="Calibri" w:cs="Calibri"/>
                    <w:b w:val="0"/>
                    <w:color w:val="auto"/>
                    <w:sz w:val="22"/>
                    <w:szCs w:val="22"/>
                  </w:rPr>
                </w:sdtEndPr>
                <w:sdtContent>
                  <w:tc>
                    <w:tcPr>
                      <w:tcW w:w="1804" w:type="dxa"/>
                      <w:vAlign w:val="center"/>
                      <w:hideMark/>
                    </w:tcPr>
                    <w:p w14:paraId="305E568B" w14:textId="70005FC5"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vAlign w:val="center"/>
                </w:tcPr>
                <w:p w14:paraId="2E2AEF2F" w14:textId="5474243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133864244"/>
                      <w:placeholder>
                        <w:docPart w:val="4DCDDB9FA8A647B5A9C4FDB65A33B118"/>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vAlign w:val="center"/>
                </w:tcPr>
                <w:p w14:paraId="4026AC00" w14:textId="1EAA3C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58711402"/>
                      <w:placeholder>
                        <w:docPart w:val="D2ED4DB00E3B403EB1AB14C8AB7685D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vAlign w:val="center"/>
                </w:tcPr>
                <w:p w14:paraId="15DCF0FD" w14:textId="489196A1"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700929994"/>
                      <w:placeholder>
                        <w:docPart w:val="750CCBAE3A064C9BAAD42525B62CD35A"/>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2945F237" w14:textId="77777777" w:rsidTr="00C34AF9">
              <w:trPr>
                <w:gridAfter w:val="1"/>
                <w:wAfter w:w="1751" w:type="dxa"/>
                <w:trHeight w:val="432"/>
              </w:trPr>
              <w:sdt>
                <w:sdtPr>
                  <w:rPr>
                    <w:rStyle w:val="Fillableblue12pt"/>
                  </w:rPr>
                  <w:id w:val="410815577"/>
                  <w:placeholder>
                    <w:docPart w:val="1CC1415304AA4972BDC7BC0F68E75224"/>
                  </w:placeholder>
                  <w:showingPlcHdr/>
                  <w:text/>
                </w:sdtPr>
                <w:sdtEndPr>
                  <w:rPr>
                    <w:rStyle w:val="DefaultParagraphFont"/>
                    <w:rFonts w:ascii="Calibri" w:hAnsi="Calibri" w:cs="Calibri"/>
                    <w:b w:val="0"/>
                    <w:color w:val="auto"/>
                    <w:sz w:val="22"/>
                    <w:szCs w:val="22"/>
                  </w:rPr>
                </w:sdtEndPr>
                <w:sdtContent>
                  <w:tc>
                    <w:tcPr>
                      <w:tcW w:w="1804" w:type="dxa"/>
                      <w:tcBorders>
                        <w:bottom w:val="single" w:sz="4" w:space="0" w:color="auto"/>
                      </w:tcBorders>
                      <w:vAlign w:val="center"/>
                      <w:hideMark/>
                    </w:tcPr>
                    <w:p w14:paraId="5849D711" w14:textId="19D9D3BA"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bottom w:val="single" w:sz="4" w:space="0" w:color="auto"/>
                  </w:tcBorders>
                  <w:vAlign w:val="center"/>
                </w:tcPr>
                <w:p w14:paraId="23CC8284" w14:textId="5ABD6DF8" w:rsidR="009A2479" w:rsidRPr="001B3944" w:rsidRDefault="00C254C8" w:rsidP="00C254C8">
                  <w:pPr>
                    <w:tabs>
                      <w:tab w:val="right" w:pos="9000"/>
                    </w:tabs>
                    <w:rPr>
                      <w:rFonts w:ascii="Calibri" w:hAnsi="Calibri" w:cs="Calibri"/>
                      <w:b/>
                      <w:sz w:val="22"/>
                      <w:szCs w:val="22"/>
                    </w:rPr>
                  </w:pPr>
                  <w:r>
                    <w:rPr>
                      <w:rStyle w:val="Fillableblue12pt"/>
                    </w:rPr>
                    <w:t xml:space="preserve">  </w:t>
                  </w:r>
                  <w:sdt>
                    <w:sdtPr>
                      <w:rPr>
                        <w:rStyle w:val="Fillableblue12pt"/>
                      </w:rPr>
                      <w:id w:val="1683702800"/>
                      <w:placeholder>
                        <w:docPart w:val="F05A66BB4D4C4F25AF852CD6E32A2DA1"/>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bottom w:val="single" w:sz="4" w:space="0" w:color="auto"/>
                  </w:tcBorders>
                  <w:vAlign w:val="center"/>
                </w:tcPr>
                <w:p w14:paraId="77B7C589" w14:textId="2CAF575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790087345"/>
                      <w:placeholder>
                        <w:docPart w:val="D7EF59F10F6941FDA5719B3EAE4FE8BB"/>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bottom w:val="single" w:sz="4" w:space="0" w:color="auto"/>
                  </w:tcBorders>
                  <w:vAlign w:val="center"/>
                </w:tcPr>
                <w:p w14:paraId="163924D0" w14:textId="5DD93D0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927154205"/>
                      <w:placeholder>
                        <w:docPart w:val="7B5A6BD61A1C400FB5BD4A1FD4C2A240"/>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020C02AD" w14:textId="77777777" w:rsidTr="00C34AF9">
              <w:trPr>
                <w:gridAfter w:val="1"/>
                <w:wAfter w:w="1751" w:type="dxa"/>
                <w:trHeight w:val="432"/>
              </w:trPr>
              <w:sdt>
                <w:sdtPr>
                  <w:rPr>
                    <w:rStyle w:val="Fillableblue12pt"/>
                  </w:rPr>
                  <w:id w:val="780841865"/>
                  <w:placeholder>
                    <w:docPart w:val="DAF1CFF8B77E4D748D3CC8B2EF092AB5"/>
                  </w:placeholder>
                  <w:showingPlcHdr/>
                  <w:text/>
                </w:sdtPr>
                <w:sdtEndPr>
                  <w:rPr>
                    <w:rStyle w:val="DefaultParagraphFont"/>
                    <w:rFonts w:ascii="Calibri" w:hAnsi="Calibri" w:cs="Calibri"/>
                    <w:b w:val="0"/>
                    <w:color w:val="auto"/>
                    <w:sz w:val="22"/>
                    <w:szCs w:val="22"/>
                  </w:rPr>
                </w:sdtEndPr>
                <w:sdtContent>
                  <w:tc>
                    <w:tcPr>
                      <w:tcW w:w="1804" w:type="dxa"/>
                      <w:tcBorders>
                        <w:top w:val="single" w:sz="4" w:space="0" w:color="auto"/>
                        <w:bottom w:val="single" w:sz="4" w:space="0" w:color="auto"/>
                      </w:tcBorders>
                      <w:vAlign w:val="center"/>
                    </w:tcPr>
                    <w:p w14:paraId="7B69F9B9" w14:textId="2A881CDD"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top w:val="single" w:sz="4" w:space="0" w:color="auto"/>
                    <w:bottom w:val="single" w:sz="4" w:space="0" w:color="auto"/>
                  </w:tcBorders>
                  <w:vAlign w:val="center"/>
                </w:tcPr>
                <w:p w14:paraId="2B9E34EE" w14:textId="0A02B2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2011482245"/>
                      <w:placeholder>
                        <w:docPart w:val="5214B006624444328AFE5A26C1DCD43F"/>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top w:val="single" w:sz="4" w:space="0" w:color="auto"/>
                    <w:bottom w:val="single" w:sz="4" w:space="0" w:color="auto"/>
                  </w:tcBorders>
                  <w:vAlign w:val="center"/>
                </w:tcPr>
                <w:p w14:paraId="6F6158B6" w14:textId="67B9E34B"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656524838"/>
                      <w:placeholder>
                        <w:docPart w:val="A022802D54424631952D336B1034BF2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top w:val="single" w:sz="4" w:space="0" w:color="auto"/>
                    <w:bottom w:val="single" w:sz="4" w:space="0" w:color="auto"/>
                  </w:tcBorders>
                  <w:vAlign w:val="center"/>
                </w:tcPr>
                <w:p w14:paraId="6C8D4138" w14:textId="2FDFB02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16827862"/>
                      <w:placeholder>
                        <w:docPart w:val="CA42872A4E014FE8AF50CB524943CF62"/>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C35FC0" w:rsidRPr="007D0F36" w14:paraId="3984E54C" w14:textId="77777777" w:rsidTr="00603E57">
              <w:trPr>
                <w:gridAfter w:val="1"/>
                <w:wAfter w:w="1751" w:type="dxa"/>
                <w:trHeight w:val="576"/>
              </w:trPr>
              <w:tc>
                <w:tcPr>
                  <w:tcW w:w="9481" w:type="dxa"/>
                  <w:gridSpan w:val="4"/>
                  <w:tcBorders>
                    <w:top w:val="single" w:sz="4" w:space="0" w:color="auto"/>
                    <w:bottom w:val="single" w:sz="4" w:space="0" w:color="auto"/>
                  </w:tcBorders>
                </w:tcPr>
                <w:p w14:paraId="3674CA62" w14:textId="41060344" w:rsidR="00C35FC0" w:rsidRPr="007D0F36" w:rsidRDefault="00C35FC0" w:rsidP="00C254C8">
                  <w:pPr>
                    <w:tabs>
                      <w:tab w:val="right" w:pos="9000"/>
                    </w:tabs>
                    <w:rPr>
                      <w:rFonts w:ascii="Calibri" w:hAnsi="Calibri" w:cs="Calibri"/>
                      <w:b/>
                      <w:sz w:val="22"/>
                      <w:szCs w:val="22"/>
                    </w:rPr>
                  </w:pPr>
                  <w:r w:rsidRPr="001B3944">
                    <w:rPr>
                      <w:rFonts w:asciiTheme="minorHAnsi" w:hAnsiTheme="minorHAnsi" w:cstheme="minorHAnsi"/>
                      <w:sz w:val="22"/>
                      <w:szCs w:val="22"/>
                    </w:rPr>
                    <w:t>Other Credits</w:t>
                  </w:r>
                  <w:r w:rsidR="0051768C">
                    <w:rPr>
                      <w:rFonts w:asciiTheme="minorHAnsi" w:hAnsiTheme="minorHAnsi" w:cstheme="minorHAnsi"/>
                      <w:sz w:val="22"/>
                      <w:szCs w:val="22"/>
                    </w:rPr>
                    <w:t>:</w:t>
                  </w:r>
                  <w:r w:rsidR="004525AF">
                    <w:rPr>
                      <w:rFonts w:asciiTheme="minorHAnsi" w:hAnsiTheme="minorHAnsi" w:cstheme="minorHAnsi"/>
                      <w:sz w:val="22"/>
                      <w:szCs w:val="22"/>
                    </w:rPr>
                    <w:t xml:space="preserve">   </w:t>
                  </w:r>
                  <w:sdt>
                    <w:sdtPr>
                      <w:rPr>
                        <w:rStyle w:val="Fillableblue12pt"/>
                      </w:rPr>
                      <w:id w:val="-557788284"/>
                      <w:placeholder>
                        <w:docPart w:val="D0894384A79A4D7691E04BBF5C21A5AA"/>
                      </w:placeholder>
                      <w:showingPlcHdr/>
                      <w:text/>
                    </w:sdtPr>
                    <w:sdtEndPr>
                      <w:rPr>
                        <w:rStyle w:val="DefaultParagraphFont"/>
                        <w:rFonts w:ascii="Times New Roman" w:hAnsi="Times New Roman" w:cstheme="minorHAnsi"/>
                        <w:b w:val="0"/>
                        <w:color w:val="auto"/>
                        <w:sz w:val="22"/>
                        <w:szCs w:val="22"/>
                      </w:rPr>
                    </w:sdtEndPr>
                    <w:sdtContent>
                      <w:r w:rsidR="00C254C8">
                        <w:rPr>
                          <w:rFonts w:asciiTheme="minorHAnsi" w:hAnsiTheme="minorHAnsi" w:cstheme="minorHAnsi"/>
                          <w:sz w:val="22"/>
                          <w:szCs w:val="22"/>
                        </w:rPr>
                        <w:t xml:space="preserve">    </w:t>
                      </w:r>
                    </w:sdtContent>
                  </w:sdt>
                </w:p>
              </w:tc>
            </w:tr>
            <w:tr w:rsidR="005C5E8E" w:rsidRPr="007D0F36" w14:paraId="37AF8B31" w14:textId="77777777" w:rsidTr="00603E57">
              <w:trPr>
                <w:gridAfter w:val="1"/>
                <w:wAfter w:w="1751" w:type="dxa"/>
                <w:trHeight w:val="576"/>
              </w:trPr>
              <w:tc>
                <w:tcPr>
                  <w:tcW w:w="9481" w:type="dxa"/>
                  <w:gridSpan w:val="4"/>
                  <w:tcBorders>
                    <w:top w:val="single" w:sz="4" w:space="0" w:color="auto"/>
                    <w:bottom w:val="single" w:sz="4" w:space="0" w:color="auto"/>
                  </w:tcBorders>
                </w:tcPr>
                <w:p w14:paraId="67C0B365" w14:textId="77777777" w:rsidR="0040514E" w:rsidRDefault="00D607E3" w:rsidP="00C254C8">
                  <w:pPr>
                    <w:tabs>
                      <w:tab w:val="right" w:pos="9000"/>
                    </w:tabs>
                    <w:rPr>
                      <w:rFonts w:asciiTheme="minorHAnsi" w:hAnsiTheme="minorHAnsi" w:cstheme="minorHAnsi"/>
                      <w:iCs/>
                      <w:sz w:val="22"/>
                      <w:szCs w:val="22"/>
                    </w:rPr>
                  </w:pPr>
                  <w:r w:rsidRPr="00A07D3E">
                    <w:rPr>
                      <w:rFonts w:asciiTheme="minorHAnsi" w:hAnsiTheme="minorHAnsi" w:cstheme="minorHAnsi"/>
                      <w:iCs/>
                      <w:sz w:val="22"/>
                      <w:szCs w:val="22"/>
                    </w:rPr>
                    <w:t>Please submit a description of your multisensory training, which includes the principal instructor, institution, address, dates, total hours, coursework hours, practicum hours and</w:t>
                  </w:r>
                  <w:r>
                    <w:rPr>
                      <w:rFonts w:asciiTheme="minorHAnsi" w:hAnsiTheme="minorHAnsi" w:cstheme="minorHAnsi"/>
                      <w:iCs/>
                      <w:sz w:val="22"/>
                      <w:szCs w:val="22"/>
                    </w:rPr>
                    <w:t xml:space="preserve"> ages taught. Submit a copy of c</w:t>
                  </w:r>
                  <w:r w:rsidRPr="00A07D3E">
                    <w:rPr>
                      <w:rFonts w:asciiTheme="minorHAnsi" w:hAnsiTheme="minorHAnsi" w:cstheme="minorHAnsi"/>
                      <w:iCs/>
                      <w:sz w:val="22"/>
                      <w:szCs w:val="22"/>
                    </w:rPr>
                    <w:t>ertificates or other proof of completion</w:t>
                  </w:r>
                  <w:r>
                    <w:rPr>
                      <w:rFonts w:asciiTheme="minorHAnsi" w:hAnsiTheme="minorHAnsi" w:cstheme="minorHAnsi"/>
                      <w:iCs/>
                      <w:sz w:val="22"/>
                      <w:szCs w:val="22"/>
                    </w:rPr>
                    <w:t>.</w:t>
                  </w:r>
                </w:p>
                <w:p w14:paraId="1CF9D6BB" w14:textId="4339B18D" w:rsidR="00C254C8" w:rsidRPr="00C254C8" w:rsidRDefault="00C254C8" w:rsidP="00C254C8">
                  <w:pPr>
                    <w:tabs>
                      <w:tab w:val="right" w:pos="9000"/>
                    </w:tabs>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502553718"/>
                      <w:placeholder>
                        <w:docPart w:val="B92138C28AE4456B8B096978527159E1"/>
                      </w:placeholder>
                      <w:showingPlcHdr/>
                      <w:text/>
                    </w:sdtPr>
                    <w:sdtEndPr>
                      <w:rPr>
                        <w:rStyle w:val="DefaultParagraphFont"/>
                        <w:rFonts w:ascii="Times New Roman" w:hAnsi="Times New Roman" w:cstheme="minorHAnsi"/>
                        <w:b w:val="0"/>
                        <w:iCs/>
                        <w:color w:val="auto"/>
                        <w:sz w:val="22"/>
                        <w:szCs w:val="22"/>
                      </w:rPr>
                    </w:sdtEndPr>
                    <w:sdtContent>
                      <w:r>
                        <w:rPr>
                          <w:rFonts w:asciiTheme="minorHAnsi" w:hAnsiTheme="minorHAnsi" w:cstheme="minorHAnsi"/>
                          <w:iCs/>
                          <w:sz w:val="22"/>
                          <w:szCs w:val="22"/>
                        </w:rPr>
                        <w:t xml:space="preserve">    </w:t>
                      </w:r>
                    </w:sdtContent>
                  </w:sdt>
                </w:p>
              </w:tc>
            </w:tr>
            <w:tr w:rsidR="009B5F84" w:rsidRPr="007D0F36" w14:paraId="5F71E2D4" w14:textId="77777777" w:rsidTr="00C254C8">
              <w:trPr>
                <w:trHeight w:val="467"/>
              </w:trPr>
              <w:tc>
                <w:tcPr>
                  <w:tcW w:w="11232" w:type="dxa"/>
                  <w:gridSpan w:val="5"/>
                  <w:tcBorders>
                    <w:top w:val="nil"/>
                    <w:bottom w:val="nil"/>
                  </w:tcBorders>
                  <w:vAlign w:val="bottom"/>
                </w:tcPr>
                <w:p w14:paraId="1BE5F197" w14:textId="3646A427" w:rsidR="005A1939" w:rsidRPr="005A1939" w:rsidRDefault="005C5E8E" w:rsidP="00863914">
                  <w:pPr>
                    <w:pStyle w:val="Header"/>
                    <w:tabs>
                      <w:tab w:val="clear" w:pos="4320"/>
                      <w:tab w:val="clear" w:pos="8640"/>
                    </w:tabs>
                    <w:spacing w:after="120"/>
                    <w:rPr>
                      <w:rFonts w:asciiTheme="minorHAnsi" w:hAnsiTheme="minorHAnsi" w:cstheme="minorHAnsi"/>
                      <w:bCs/>
                      <w:sz w:val="22"/>
                      <w:szCs w:val="22"/>
                    </w:rPr>
                  </w:pPr>
                  <w:r>
                    <w:rPr>
                      <w:rFonts w:asciiTheme="minorHAnsi" w:hAnsiTheme="minorHAnsi" w:cstheme="minorHAnsi"/>
                      <w:bCs/>
                      <w:sz w:val="22"/>
                      <w:szCs w:val="22"/>
                    </w:rPr>
                    <w:t>Hav</w:t>
                  </w:r>
                  <w:r w:rsidR="005A1939" w:rsidRPr="00A07D3E">
                    <w:rPr>
                      <w:rFonts w:asciiTheme="minorHAnsi" w:hAnsiTheme="minorHAnsi" w:cstheme="minorHAnsi"/>
                      <w:bCs/>
                      <w:sz w:val="22"/>
                      <w:szCs w:val="22"/>
                    </w:rPr>
                    <w:t>e you applied for or complet</w:t>
                  </w:r>
                  <w:r w:rsidR="00636E7A">
                    <w:rPr>
                      <w:rFonts w:asciiTheme="minorHAnsi" w:hAnsiTheme="minorHAnsi" w:cstheme="minorHAnsi"/>
                      <w:bCs/>
                      <w:sz w:val="22"/>
                      <w:szCs w:val="22"/>
                    </w:rPr>
                    <w:t>ed Practitioner-1</w:t>
                  </w:r>
                  <w:r w:rsidR="005A1939">
                    <w:rPr>
                      <w:rFonts w:asciiTheme="minorHAnsi" w:hAnsiTheme="minorHAnsi" w:cstheme="minorHAnsi"/>
                      <w:bCs/>
                      <w:sz w:val="22"/>
                      <w:szCs w:val="22"/>
                    </w:rPr>
                    <w:t xml:space="preserve"> Training at any</w:t>
                  </w:r>
                  <w:r w:rsidR="005A1939" w:rsidRPr="00A07D3E">
                    <w:rPr>
                      <w:rFonts w:asciiTheme="minorHAnsi" w:hAnsiTheme="minorHAnsi" w:cstheme="minorHAnsi"/>
                      <w:bCs/>
                      <w:sz w:val="22"/>
                      <w:szCs w:val="22"/>
                    </w:rPr>
                    <w:t xml:space="preserve"> Children’s Dyslexia Center?</w:t>
                  </w:r>
                </w:p>
              </w:tc>
            </w:tr>
            <w:tr w:rsidR="009B5EDD" w:rsidRPr="007D0F36" w14:paraId="0B2E277E" w14:textId="77777777" w:rsidTr="00603E57">
              <w:trPr>
                <w:trHeight w:val="576"/>
              </w:trPr>
              <w:tc>
                <w:tcPr>
                  <w:tcW w:w="11232" w:type="dxa"/>
                  <w:gridSpan w:val="5"/>
                  <w:tcBorders>
                    <w:top w:val="nil"/>
                    <w:bottom w:val="single" w:sz="4" w:space="0" w:color="auto"/>
                  </w:tcBorders>
                </w:tcPr>
                <w:p w14:paraId="4D62A163" w14:textId="77777777" w:rsidR="009B5EDD" w:rsidRDefault="00032774" w:rsidP="00863914">
                  <w:pPr>
                    <w:pStyle w:val="Header"/>
                    <w:tabs>
                      <w:tab w:val="clear" w:pos="4320"/>
                      <w:tab w:val="clear" w:pos="8640"/>
                    </w:tabs>
                    <w:spacing w:after="120"/>
                    <w:ind w:left="1566" w:hanging="1566"/>
                    <w:rPr>
                      <w:rFonts w:asciiTheme="minorHAnsi" w:hAnsiTheme="minorHAnsi" w:cstheme="minorHAnsi"/>
                      <w:bCs/>
                      <w:i/>
                      <w:sz w:val="22"/>
                      <w:szCs w:val="22"/>
                    </w:rPr>
                  </w:pPr>
                  <w:sdt>
                    <w:sdtPr>
                      <w:rPr>
                        <w:rFonts w:asciiTheme="minorHAnsi" w:eastAsia="MS Gothic" w:hAnsiTheme="minorHAnsi" w:cstheme="minorHAnsi"/>
                        <w:bCs/>
                        <w:sz w:val="22"/>
                        <w:szCs w:val="22"/>
                      </w:rPr>
                      <w:id w:val="-1353416446"/>
                      <w14:checkbox>
                        <w14:checked w14:val="0"/>
                        <w14:checkedState w14:val="2612" w14:font="MS Gothic"/>
                        <w14:uncheckedState w14:val="2610" w14:font="MS Gothic"/>
                      </w14:checkbox>
                    </w:sdtPr>
                    <w:sdtEndPr/>
                    <w:sdtContent>
                      <w:r w:rsidR="00014980">
                        <w:rPr>
                          <w:rFonts w:ascii="MS Gothic" w:eastAsia="MS Gothic" w:hAnsi="MS Gothic" w:cstheme="minorHAnsi" w:hint="eastAsia"/>
                          <w:bCs/>
                          <w:sz w:val="22"/>
                          <w:szCs w:val="22"/>
                        </w:rPr>
                        <w:t>☐</w:t>
                      </w:r>
                    </w:sdtContent>
                  </w:sdt>
                  <w:r w:rsidR="009B5EDD" w:rsidRPr="005A1939">
                    <w:rPr>
                      <w:rFonts w:asciiTheme="minorHAnsi" w:eastAsia="MS Gothic" w:hAnsiTheme="minorHAnsi" w:cstheme="minorHAnsi"/>
                      <w:bCs/>
                      <w:sz w:val="22"/>
                      <w:szCs w:val="22"/>
                    </w:rPr>
                    <w:t>Yes</w:t>
                  </w:r>
                  <w:r w:rsidR="009B5EDD">
                    <w:rPr>
                      <w:rFonts w:asciiTheme="minorHAnsi" w:eastAsia="MS Gothic" w:hAnsiTheme="minorHAnsi" w:cstheme="minorHAnsi"/>
                      <w:bCs/>
                      <w:sz w:val="22"/>
                      <w:szCs w:val="22"/>
                    </w:rPr>
                    <w:t xml:space="preserve">    </w:t>
                  </w:r>
                  <w:sdt>
                    <w:sdtPr>
                      <w:rPr>
                        <w:rFonts w:asciiTheme="minorHAnsi" w:eastAsia="MS Gothic" w:hAnsiTheme="minorHAnsi" w:cstheme="minorHAnsi"/>
                        <w:bCs/>
                        <w:sz w:val="22"/>
                        <w:szCs w:val="22"/>
                      </w:rPr>
                      <w:id w:val="-1596236327"/>
                      <w14:checkbox>
                        <w14:checked w14:val="0"/>
                        <w14:checkedState w14:val="2612" w14:font="MS Gothic"/>
                        <w14:uncheckedState w14:val="2610" w14:font="MS Gothic"/>
                      </w14:checkbox>
                    </w:sdtPr>
                    <w:sdtEndPr/>
                    <w:sdtContent>
                      <w:r w:rsidR="00597A60">
                        <w:rPr>
                          <w:rFonts w:ascii="MS Gothic" w:eastAsia="MS Gothic" w:hAnsi="MS Gothic" w:cstheme="minorHAnsi" w:hint="eastAsia"/>
                          <w:bCs/>
                          <w:sz w:val="22"/>
                          <w:szCs w:val="22"/>
                        </w:rPr>
                        <w:t>☐</w:t>
                      </w:r>
                    </w:sdtContent>
                  </w:sdt>
                  <w:r w:rsidR="009B5EDD">
                    <w:rPr>
                      <w:rFonts w:asciiTheme="minorHAnsi" w:eastAsia="MS Gothic" w:hAnsiTheme="minorHAnsi" w:cstheme="minorHAnsi"/>
                      <w:bCs/>
                      <w:sz w:val="22"/>
                      <w:szCs w:val="22"/>
                    </w:rPr>
                    <w:t xml:space="preserve">No  </w:t>
                  </w:r>
                  <w:r w:rsidR="00D607E3" w:rsidRPr="00A07D3E">
                    <w:rPr>
                      <w:rFonts w:asciiTheme="minorHAnsi" w:hAnsiTheme="minorHAnsi" w:cstheme="minorHAnsi"/>
                      <w:bCs/>
                      <w:i/>
                      <w:sz w:val="22"/>
                      <w:szCs w:val="22"/>
                    </w:rPr>
                    <w:t xml:space="preserve"> If yes, </w:t>
                  </w:r>
                  <w:r w:rsidR="00D607E3">
                    <w:rPr>
                      <w:rFonts w:asciiTheme="minorHAnsi" w:hAnsiTheme="minorHAnsi" w:cstheme="minorHAnsi"/>
                      <w:bCs/>
                      <w:i/>
                      <w:sz w:val="22"/>
                      <w:szCs w:val="22"/>
                    </w:rPr>
                    <w:t xml:space="preserve">please give </w:t>
                  </w:r>
                  <w:r w:rsidR="00D607E3" w:rsidRPr="00A07D3E">
                    <w:rPr>
                      <w:rFonts w:asciiTheme="minorHAnsi" w:hAnsiTheme="minorHAnsi" w:cstheme="minorHAnsi"/>
                      <w:bCs/>
                      <w:i/>
                      <w:sz w:val="22"/>
                      <w:szCs w:val="22"/>
                    </w:rPr>
                    <w:t>Center Location</w:t>
                  </w:r>
                  <w:r w:rsidR="00D607E3">
                    <w:rPr>
                      <w:rFonts w:asciiTheme="minorHAnsi" w:hAnsiTheme="minorHAnsi" w:cstheme="minorHAnsi"/>
                      <w:bCs/>
                      <w:i/>
                      <w:sz w:val="22"/>
                      <w:szCs w:val="22"/>
                    </w:rPr>
                    <w:t xml:space="preserve"> and explain why you didn’t finish the course.</w:t>
                  </w:r>
                </w:p>
                <w:p w14:paraId="00886242" w14:textId="5133BEB9" w:rsidR="00C254C8" w:rsidRPr="00C254C8" w:rsidRDefault="00C254C8" w:rsidP="00C254C8">
                  <w:pPr>
                    <w:pStyle w:val="Header"/>
                    <w:tabs>
                      <w:tab w:val="clear" w:pos="4320"/>
                      <w:tab w:val="clear" w:pos="8640"/>
                    </w:tabs>
                    <w:spacing w:after="120"/>
                    <w:ind w:left="1566" w:hanging="1566"/>
                    <w:rPr>
                      <w:rFonts w:asciiTheme="minorHAnsi" w:hAnsiTheme="minorHAnsi" w:cstheme="minorHAnsi"/>
                      <w:bCs/>
                      <w:sz w:val="22"/>
                      <w:szCs w:val="22"/>
                    </w:rPr>
                  </w:pPr>
                  <w:r>
                    <w:rPr>
                      <w:rFonts w:asciiTheme="minorHAnsi" w:hAnsiTheme="minorHAnsi" w:cstheme="minorHAnsi"/>
                      <w:bCs/>
                      <w:sz w:val="22"/>
                      <w:szCs w:val="22"/>
                    </w:rPr>
                    <w:t xml:space="preserve">  </w:t>
                  </w:r>
                  <w:sdt>
                    <w:sdtPr>
                      <w:rPr>
                        <w:rStyle w:val="Fillableblue12pt"/>
                      </w:rPr>
                      <w:id w:val="-1940603257"/>
                      <w:placeholder>
                        <w:docPart w:val="05CDE46747704870A2844ED2CF23707D"/>
                      </w:placeholder>
                      <w:showingPlcHdr/>
                      <w:text/>
                    </w:sdtPr>
                    <w:sdtEndPr>
                      <w:rPr>
                        <w:rStyle w:val="DefaultParagraphFont"/>
                        <w:rFonts w:ascii="Times New Roman" w:hAnsi="Times New Roman" w:cstheme="minorHAnsi"/>
                        <w:b w:val="0"/>
                        <w:bCs/>
                        <w:color w:val="auto"/>
                        <w:sz w:val="22"/>
                        <w:szCs w:val="22"/>
                      </w:rPr>
                    </w:sdtEndPr>
                    <w:sdtContent>
                      <w:r>
                        <w:rPr>
                          <w:rFonts w:asciiTheme="minorHAnsi" w:hAnsiTheme="minorHAnsi" w:cstheme="minorHAnsi"/>
                          <w:bCs/>
                          <w:sz w:val="22"/>
                          <w:szCs w:val="22"/>
                        </w:rPr>
                        <w:t xml:space="preserve">    </w:t>
                      </w:r>
                    </w:sdtContent>
                  </w:sdt>
                </w:p>
              </w:tc>
            </w:tr>
          </w:tbl>
          <w:p w14:paraId="6B6BB2DB" w14:textId="77777777" w:rsidR="00E30B07" w:rsidRDefault="00E30B07" w:rsidP="00863914">
            <w:pPr>
              <w:tabs>
                <w:tab w:val="right" w:pos="9000"/>
              </w:tabs>
              <w:spacing w:after="120"/>
              <w:rPr>
                <w:rFonts w:asciiTheme="minorHAnsi" w:hAnsiTheme="minorHAnsi" w:cstheme="minorHAnsi"/>
                <w:b/>
              </w:rPr>
            </w:pPr>
          </w:p>
        </w:tc>
      </w:tr>
    </w:tbl>
    <w:p w14:paraId="27A563CB" w14:textId="394A8584" w:rsidR="00EE1512" w:rsidRPr="00303CAF" w:rsidRDefault="00EE1512" w:rsidP="00FB21AC">
      <w:pPr>
        <w:pStyle w:val="Header"/>
        <w:tabs>
          <w:tab w:val="clear" w:pos="4320"/>
          <w:tab w:val="clear" w:pos="8640"/>
        </w:tabs>
        <w:ind w:left="432"/>
        <w:jc w:val="center"/>
        <w:rPr>
          <w:rFonts w:asciiTheme="minorHAnsi" w:hAnsiTheme="minorHAnsi" w:cstheme="minorHAnsi"/>
          <w:bCs/>
        </w:rPr>
      </w:pPr>
    </w:p>
    <w:p w14:paraId="4269CD63" w14:textId="77777777" w:rsidR="00EE1512" w:rsidRDefault="00EE1512" w:rsidP="00F07264">
      <w:pPr>
        <w:pStyle w:val="Header"/>
        <w:tabs>
          <w:tab w:val="clear" w:pos="4320"/>
          <w:tab w:val="clear" w:pos="8640"/>
        </w:tabs>
        <w:ind w:left="360" w:hanging="360"/>
        <w:jc w:val="center"/>
        <w:rPr>
          <w:rFonts w:asciiTheme="minorHAnsi" w:hAnsiTheme="minorHAnsi" w:cstheme="minorHAnsi"/>
          <w:b/>
          <w:bCs/>
          <w:i/>
        </w:rPr>
      </w:pPr>
      <w:r>
        <w:rPr>
          <w:rFonts w:asciiTheme="minorHAnsi" w:hAnsiTheme="minorHAnsi" w:cstheme="minorHAnsi"/>
          <w:b/>
          <w:bCs/>
          <w:i/>
        </w:rPr>
        <w:br w:type="page"/>
      </w:r>
    </w:p>
    <w:tbl>
      <w:tblPr>
        <w:tblStyle w:val="TableGrid"/>
        <w:tblW w:w="0" w:type="auto"/>
        <w:tblLayout w:type="fixed"/>
        <w:tblCellMar>
          <w:left w:w="115" w:type="dxa"/>
          <w:right w:w="115" w:type="dxa"/>
        </w:tblCellMar>
        <w:tblLook w:val="04A0" w:firstRow="1" w:lastRow="0" w:firstColumn="1" w:lastColumn="0" w:noHBand="0" w:noVBand="1"/>
      </w:tblPr>
      <w:tblGrid>
        <w:gridCol w:w="4824"/>
        <w:gridCol w:w="4825"/>
      </w:tblGrid>
      <w:tr w:rsidR="00A7448F" w14:paraId="6FBDD6E5" w14:textId="77777777" w:rsidTr="001A36C8">
        <w:trPr>
          <w:trHeight w:val="796"/>
        </w:trPr>
        <w:tc>
          <w:tcPr>
            <w:tcW w:w="9649" w:type="dxa"/>
            <w:gridSpan w:val="2"/>
          </w:tcPr>
          <w:p w14:paraId="361BDDC5" w14:textId="6F64A8EB" w:rsidR="00A7448F" w:rsidRDefault="00A7448F"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lastRenderedPageBreak/>
              <w:t>Prior addresses, if any, for the last 5 years and length of time at each address</w:t>
            </w:r>
            <w:r w:rsidR="0051768C">
              <w:rPr>
                <w:rFonts w:asciiTheme="minorHAnsi" w:hAnsiTheme="minorHAnsi" w:cstheme="minorHAnsi"/>
                <w:iCs/>
                <w:sz w:val="22"/>
                <w:szCs w:val="22"/>
              </w:rPr>
              <w:t>:</w:t>
            </w:r>
          </w:p>
          <w:p w14:paraId="6FD71DDB" w14:textId="77777777" w:rsidR="00AC1DAA" w:rsidRPr="00AC1DAA" w:rsidRDefault="00AC1DAA" w:rsidP="00A7448F">
            <w:pPr>
              <w:pStyle w:val="Header"/>
              <w:tabs>
                <w:tab w:val="clear" w:pos="4320"/>
                <w:tab w:val="clear" w:pos="8640"/>
              </w:tabs>
              <w:ind w:left="360" w:hanging="360"/>
              <w:rPr>
                <w:rFonts w:asciiTheme="minorHAnsi" w:hAnsiTheme="minorHAnsi" w:cstheme="minorHAnsi"/>
                <w:iCs/>
                <w:sz w:val="16"/>
                <w:szCs w:val="16"/>
              </w:rPr>
            </w:pPr>
          </w:p>
          <w:sdt>
            <w:sdtPr>
              <w:rPr>
                <w:rStyle w:val="Fillableblue12pt"/>
              </w:rPr>
              <w:id w:val="1574390818"/>
              <w:placeholder>
                <w:docPart w:val="10C1AC2DC3FE4282BA3996705141B3B6"/>
              </w:placeholder>
              <w:text/>
            </w:sdtPr>
            <w:sdtEndPr>
              <w:rPr>
                <w:rStyle w:val="DefaultParagraphFont"/>
                <w:rFonts w:ascii="Times New Roman" w:hAnsi="Times New Roman" w:cstheme="minorHAnsi"/>
                <w:b w:val="0"/>
                <w:bCs/>
                <w:color w:val="auto"/>
              </w:rPr>
            </w:sdtEndPr>
            <w:sdtContent>
              <w:p w14:paraId="0741509A" w14:textId="611BE395" w:rsidR="00A7448F" w:rsidRPr="00A7448F" w:rsidRDefault="00597A60" w:rsidP="00597A60">
                <w:pPr>
                  <w:pStyle w:val="Header"/>
                  <w:tabs>
                    <w:tab w:val="clear" w:pos="4320"/>
                    <w:tab w:val="clear" w:pos="8640"/>
                  </w:tabs>
                  <w:rPr>
                    <w:rFonts w:asciiTheme="minorHAnsi" w:hAnsiTheme="minorHAnsi" w:cstheme="minorHAnsi"/>
                    <w:bCs/>
                  </w:rPr>
                </w:pPr>
                <w:r>
                  <w:rPr>
                    <w:rStyle w:val="Fillableblue12pt"/>
                  </w:rPr>
                  <w:t xml:space="preserve">  </w:t>
                </w:r>
              </w:p>
            </w:sdtContent>
          </w:sdt>
        </w:tc>
      </w:tr>
      <w:tr w:rsidR="003D70F7" w14:paraId="622F15B8" w14:textId="77777777" w:rsidTr="001A36C8">
        <w:trPr>
          <w:trHeight w:val="302"/>
        </w:trPr>
        <w:tc>
          <w:tcPr>
            <w:tcW w:w="9649" w:type="dxa"/>
            <w:gridSpan w:val="2"/>
          </w:tcPr>
          <w:p w14:paraId="54086C49" w14:textId="0206C9CF" w:rsidR="003D70F7" w:rsidRPr="00A07D3E"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Have you worked as an adult with children and/or youth groups?</w:t>
            </w:r>
            <w:r>
              <w:rPr>
                <w:rFonts w:asciiTheme="minorHAnsi" w:hAnsiTheme="minorHAnsi" w:cstheme="minorHAnsi"/>
                <w:iCs/>
                <w:sz w:val="22"/>
                <w:szCs w:val="22"/>
              </w:rPr>
              <w:t xml:space="preserve">   </w:t>
            </w:r>
            <w:sdt>
              <w:sdtPr>
                <w:rPr>
                  <w:rFonts w:asciiTheme="minorHAnsi" w:hAnsiTheme="minorHAnsi" w:cstheme="minorHAnsi"/>
                  <w:iCs/>
                  <w:sz w:val="22"/>
                  <w:szCs w:val="22"/>
                </w:rPr>
                <w:id w:val="-1799374209"/>
                <w14:checkbox>
                  <w14:checked w14:val="0"/>
                  <w14:checkedState w14:val="2612" w14:font="MS Gothic"/>
                  <w14:uncheckedState w14:val="2610" w14:font="MS Gothic"/>
                </w14:checkbox>
              </w:sdtPr>
              <w:sdtEndPr/>
              <w:sdtContent>
                <w:r>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Yes  </w:t>
            </w:r>
            <w:sdt>
              <w:sdtPr>
                <w:rPr>
                  <w:rFonts w:asciiTheme="minorHAnsi" w:hAnsiTheme="minorHAnsi" w:cstheme="minorHAnsi"/>
                  <w:iCs/>
                  <w:sz w:val="22"/>
                  <w:szCs w:val="22"/>
                </w:rPr>
                <w:id w:val="-449546446"/>
                <w14:checkbox>
                  <w14:checked w14:val="0"/>
                  <w14:checkedState w14:val="2612" w14:font="MS Gothic"/>
                  <w14:uncheckedState w14:val="2610" w14:font="MS Gothic"/>
                </w14:checkbox>
              </w:sdtPr>
              <w:sdtEndPr/>
              <w:sdtContent>
                <w:r w:rsidR="00597A60">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 No</w:t>
            </w:r>
          </w:p>
        </w:tc>
      </w:tr>
      <w:tr w:rsidR="003D70F7" w14:paraId="65D2441B" w14:textId="77777777" w:rsidTr="001A36C8">
        <w:trPr>
          <w:trHeight w:val="589"/>
        </w:trPr>
        <w:tc>
          <w:tcPr>
            <w:tcW w:w="9649" w:type="dxa"/>
            <w:gridSpan w:val="2"/>
          </w:tcPr>
          <w:p w14:paraId="102F1155" w14:textId="6FF6727C" w:rsidR="003D70F7"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If so, please list and describe</w:t>
            </w:r>
            <w:r w:rsidR="0051768C">
              <w:rPr>
                <w:rFonts w:asciiTheme="minorHAnsi" w:hAnsiTheme="minorHAnsi" w:cstheme="minorHAnsi"/>
                <w:iCs/>
                <w:sz w:val="22"/>
                <w:szCs w:val="22"/>
              </w:rPr>
              <w:t>:</w:t>
            </w:r>
            <w:r>
              <w:rPr>
                <w:rFonts w:asciiTheme="minorHAnsi" w:hAnsiTheme="minorHAnsi" w:cstheme="minorHAnsi"/>
                <w:iCs/>
                <w:sz w:val="22"/>
                <w:szCs w:val="22"/>
              </w:rPr>
              <w:t xml:space="preserve"> </w:t>
            </w:r>
          </w:p>
          <w:sdt>
            <w:sdtPr>
              <w:rPr>
                <w:rStyle w:val="Fillableblue12pt"/>
              </w:rPr>
              <w:id w:val="426010329"/>
              <w:placeholder>
                <w:docPart w:val="DefaultPlaceholder_-1854013440"/>
              </w:placeholder>
              <w:text/>
            </w:sdtPr>
            <w:sdtEndPr>
              <w:rPr>
                <w:rStyle w:val="Fillableblue12pt"/>
              </w:rPr>
            </w:sdtEndPr>
            <w:sdtContent>
              <w:p w14:paraId="2C2A1772" w14:textId="56770CDE" w:rsidR="003D70F7"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r w:rsidR="0027222E">
                  <w:rPr>
                    <w:rStyle w:val="Fillableblue12pt"/>
                  </w:rPr>
                  <w:t xml:space="preserve"> </w:t>
                </w:r>
              </w:p>
            </w:sdtContent>
          </w:sdt>
        </w:tc>
      </w:tr>
      <w:tr w:rsidR="003D70F7" w14:paraId="44CDEAB0" w14:textId="77777777" w:rsidTr="001A36C8">
        <w:trPr>
          <w:trHeight w:val="302"/>
        </w:trPr>
        <w:tc>
          <w:tcPr>
            <w:tcW w:w="9649" w:type="dxa"/>
            <w:gridSpan w:val="2"/>
          </w:tcPr>
          <w:p w14:paraId="5D3491E5" w14:textId="7A71F502" w:rsidR="003D70F7" w:rsidRPr="00A07D3E"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Occupation</w:t>
            </w:r>
            <w:r w:rsidR="0051768C">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875300288"/>
                <w:placeholder>
                  <w:docPart w:val="726AE8E0600C40DDABDFCF37D4132FE4"/>
                </w:placeholder>
                <w:showingPlcHdr/>
                <w:text/>
              </w:sdtPr>
              <w:sdtEndPr>
                <w:rPr>
                  <w:rStyle w:val="DefaultParagraphFont"/>
                  <w:rFonts w:ascii="Times New Roman" w:hAnsi="Times New Roman" w:cstheme="minorHAnsi"/>
                  <w:b w:val="0"/>
                  <w:iCs/>
                  <w:color w:val="auto"/>
                  <w:sz w:val="22"/>
                  <w:szCs w:val="22"/>
                </w:rPr>
              </w:sdtEndPr>
              <w:sdtContent>
                <w:r>
                  <w:rPr>
                    <w:rStyle w:val="PlaceholderText"/>
                  </w:rPr>
                  <w:t xml:space="preserve">  </w:t>
                </w:r>
              </w:sdtContent>
            </w:sdt>
          </w:p>
        </w:tc>
      </w:tr>
      <w:tr w:rsidR="003D70F7" w14:paraId="0C539053" w14:textId="77777777" w:rsidTr="001A36C8">
        <w:trPr>
          <w:trHeight w:val="589"/>
        </w:trPr>
        <w:tc>
          <w:tcPr>
            <w:tcW w:w="9649" w:type="dxa"/>
            <w:gridSpan w:val="2"/>
          </w:tcPr>
          <w:p w14:paraId="68D60965" w14:textId="06C01F81" w:rsidR="00AC1DAA"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Name and address of current employer</w:t>
            </w:r>
            <w:r w:rsidR="0051768C">
              <w:rPr>
                <w:rFonts w:asciiTheme="minorHAnsi" w:hAnsiTheme="minorHAnsi" w:cstheme="minorHAnsi"/>
                <w:iCs/>
                <w:sz w:val="22"/>
                <w:szCs w:val="22"/>
              </w:rPr>
              <w:t xml:space="preserve">: </w:t>
            </w:r>
          </w:p>
          <w:p w14:paraId="62846640" w14:textId="55F27FA7" w:rsidR="00AC1DAA" w:rsidRPr="00A07D3E" w:rsidRDefault="00857CA4" w:rsidP="00597A60">
            <w:pPr>
              <w:pStyle w:val="Header"/>
              <w:tabs>
                <w:tab w:val="clear" w:pos="4320"/>
                <w:tab w:val="clear" w:pos="8640"/>
              </w:tabs>
              <w:ind w:left="360" w:hanging="360"/>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376232341"/>
                <w:placeholder>
                  <w:docPart w:val="C74742D9F7BB45A68BB3E9A8978146F8"/>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r w:rsidR="0027222E">
                  <w:rPr>
                    <w:rStyle w:val="Fillableblue12pt"/>
                  </w:rPr>
                  <w:t xml:space="preserve"> </w:t>
                </w:r>
              </w:sdtContent>
            </w:sdt>
          </w:p>
        </w:tc>
      </w:tr>
      <w:tr w:rsidR="00697656" w14:paraId="77E5667B" w14:textId="77777777" w:rsidTr="001A36C8">
        <w:trPr>
          <w:trHeight w:val="302"/>
        </w:trPr>
        <w:tc>
          <w:tcPr>
            <w:tcW w:w="9649" w:type="dxa"/>
            <w:gridSpan w:val="2"/>
          </w:tcPr>
          <w:p w14:paraId="0ED40C38" w14:textId="0B641506" w:rsidR="00697656" w:rsidRPr="00A07D3E" w:rsidRDefault="00697656" w:rsidP="00597A60">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Length of employment</w:t>
            </w:r>
            <w:r w:rsidR="0051768C">
              <w:rPr>
                <w:rFonts w:asciiTheme="minorHAnsi" w:hAnsiTheme="minorHAnsi" w:cstheme="minorHAnsi"/>
                <w:iCs/>
                <w:sz w:val="22"/>
                <w:szCs w:val="22"/>
              </w:rPr>
              <w:t xml:space="preserve">: </w:t>
            </w:r>
            <w:r w:rsidR="003A52EF">
              <w:rPr>
                <w:rFonts w:asciiTheme="minorHAnsi" w:hAnsiTheme="minorHAnsi" w:cstheme="minorHAnsi"/>
                <w:iCs/>
                <w:sz w:val="22"/>
                <w:szCs w:val="22"/>
              </w:rPr>
              <w:t xml:space="preserve"> </w:t>
            </w:r>
            <w:sdt>
              <w:sdtPr>
                <w:rPr>
                  <w:rStyle w:val="Fillableblue12pt"/>
                </w:rPr>
                <w:id w:val="-1380624119"/>
                <w:placeholder>
                  <w:docPart w:val="8B7166033AA049C59B08826F03FB3180"/>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sdtContent>
            </w:sdt>
          </w:p>
        </w:tc>
      </w:tr>
      <w:tr w:rsidR="00697656" w14:paraId="0F40BCBE" w14:textId="77777777" w:rsidTr="001A36C8">
        <w:trPr>
          <w:trHeight w:val="732"/>
        </w:trPr>
        <w:tc>
          <w:tcPr>
            <w:tcW w:w="9649" w:type="dxa"/>
            <w:gridSpan w:val="2"/>
          </w:tcPr>
          <w:p w14:paraId="22901ABD" w14:textId="2FB7EC37" w:rsidR="00697656" w:rsidRPr="00A07D3E" w:rsidRDefault="00697656" w:rsidP="00697656">
            <w:pPr>
              <w:pStyle w:val="Header"/>
              <w:tabs>
                <w:tab w:val="clear" w:pos="4320"/>
                <w:tab w:val="clear" w:pos="8640"/>
              </w:tabs>
              <w:spacing w:line="360" w:lineRule="auto"/>
              <w:ind w:left="360" w:hanging="360"/>
              <w:rPr>
                <w:rFonts w:asciiTheme="minorHAnsi" w:hAnsiTheme="minorHAnsi" w:cstheme="minorHAnsi"/>
                <w:iCs/>
                <w:sz w:val="22"/>
                <w:szCs w:val="22"/>
              </w:rPr>
            </w:pPr>
            <w:r w:rsidRPr="00A07D3E">
              <w:rPr>
                <w:rFonts w:asciiTheme="minorHAnsi" w:hAnsiTheme="minorHAnsi" w:cstheme="minorHAnsi"/>
                <w:iCs/>
                <w:sz w:val="22"/>
                <w:szCs w:val="22"/>
              </w:rPr>
              <w:t xml:space="preserve">If employed less than 5 years, </w:t>
            </w:r>
            <w:r>
              <w:rPr>
                <w:rFonts w:asciiTheme="minorHAnsi" w:hAnsiTheme="minorHAnsi" w:cstheme="minorHAnsi"/>
                <w:iCs/>
                <w:sz w:val="22"/>
                <w:szCs w:val="22"/>
              </w:rPr>
              <w:t xml:space="preserve">list </w:t>
            </w:r>
            <w:r w:rsidRPr="00A07D3E">
              <w:rPr>
                <w:rFonts w:asciiTheme="minorHAnsi" w:hAnsiTheme="minorHAnsi" w:cstheme="minorHAnsi"/>
                <w:iCs/>
                <w:sz w:val="22"/>
                <w:szCs w:val="22"/>
              </w:rPr>
              <w:t>previous employers, address and lengths of service with each</w:t>
            </w:r>
            <w:r w:rsidR="0051768C">
              <w:rPr>
                <w:rFonts w:asciiTheme="minorHAnsi" w:hAnsiTheme="minorHAnsi" w:cstheme="minorHAnsi"/>
                <w:iCs/>
                <w:sz w:val="22"/>
                <w:szCs w:val="22"/>
              </w:rPr>
              <w:t xml:space="preserve">: </w:t>
            </w:r>
          </w:p>
          <w:sdt>
            <w:sdtPr>
              <w:rPr>
                <w:rStyle w:val="Fillableblue12pt"/>
              </w:rPr>
              <w:id w:val="-1126998156"/>
              <w:placeholder>
                <w:docPart w:val="48545D5E663E44A09EE1CA48266435C8"/>
              </w:placeholder>
              <w:text/>
            </w:sdtPr>
            <w:sdtEndPr>
              <w:rPr>
                <w:rStyle w:val="DefaultParagraphFont"/>
                <w:rFonts w:ascii="Times New Roman" w:hAnsi="Times New Roman" w:cstheme="minorHAnsi"/>
                <w:b w:val="0"/>
                <w:iCs/>
                <w:color w:val="auto"/>
                <w:sz w:val="22"/>
                <w:szCs w:val="22"/>
              </w:rPr>
            </w:sdtEndPr>
            <w:sdtContent>
              <w:p w14:paraId="17B82A70" w14:textId="44146392" w:rsidR="00697656"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p>
            </w:sdtContent>
          </w:sdt>
        </w:tc>
      </w:tr>
      <w:tr w:rsidR="00697656" w14:paraId="79654763" w14:textId="77777777" w:rsidTr="001A36C8">
        <w:trPr>
          <w:trHeight w:val="573"/>
        </w:trPr>
        <w:tc>
          <w:tcPr>
            <w:tcW w:w="9649" w:type="dxa"/>
            <w:gridSpan w:val="2"/>
          </w:tcPr>
          <w:p w14:paraId="3630637B" w14:textId="41A7BB77" w:rsidR="00697656" w:rsidRPr="00A07D3E" w:rsidRDefault="00697656" w:rsidP="0051768C">
            <w:pPr>
              <w:pStyle w:val="Header"/>
              <w:tabs>
                <w:tab w:val="clear" w:pos="4320"/>
                <w:tab w:val="clear" w:pos="8640"/>
              </w:tabs>
              <w:rPr>
                <w:rFonts w:asciiTheme="minorHAnsi" w:hAnsiTheme="minorHAnsi" w:cstheme="minorHAnsi"/>
                <w:iCs/>
                <w:sz w:val="22"/>
                <w:szCs w:val="22"/>
              </w:rPr>
            </w:pPr>
            <w:r w:rsidRPr="00A07D3E">
              <w:rPr>
                <w:rFonts w:asciiTheme="minorHAnsi" w:hAnsiTheme="minorHAnsi" w:cstheme="minorHAnsi"/>
                <w:iCs/>
                <w:sz w:val="22"/>
                <w:szCs w:val="22"/>
              </w:rPr>
              <w:t>List three people who have known you for at least the last five years who we may contact if more information is needed about you</w:t>
            </w:r>
            <w:r w:rsidR="0051768C">
              <w:rPr>
                <w:rFonts w:asciiTheme="minorHAnsi" w:hAnsiTheme="minorHAnsi" w:cstheme="minorHAnsi"/>
                <w:iCs/>
                <w:sz w:val="22"/>
                <w:szCs w:val="22"/>
              </w:rPr>
              <w:t xml:space="preserve">:  </w:t>
            </w:r>
          </w:p>
        </w:tc>
      </w:tr>
      <w:tr w:rsidR="00697656" w14:paraId="4A009CCE" w14:textId="77777777" w:rsidTr="001A36C8">
        <w:trPr>
          <w:trHeight w:val="448"/>
        </w:trPr>
        <w:tc>
          <w:tcPr>
            <w:tcW w:w="4824" w:type="dxa"/>
          </w:tcPr>
          <w:p w14:paraId="014580B8" w14:textId="09B32B9E"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2694A">
              <w:rPr>
                <w:rFonts w:asciiTheme="minorHAnsi" w:hAnsiTheme="minorHAnsi" w:cstheme="minorHAnsi"/>
                <w:iCs/>
                <w:sz w:val="22"/>
                <w:szCs w:val="22"/>
              </w:rPr>
              <w:t xml:space="preserve">  </w:t>
            </w:r>
            <w:sdt>
              <w:sdtPr>
                <w:rPr>
                  <w:rStyle w:val="Fillableblue12pt"/>
                </w:rPr>
                <w:id w:val="-1147673927"/>
                <w:placeholder>
                  <w:docPart w:val="DefaultPlaceholder_-1854013440"/>
                </w:placeholder>
                <w:text/>
              </w:sdtPr>
              <w:sdtEndPr>
                <w:rPr>
                  <w:rStyle w:val="Fillableblue12pt"/>
                </w:rPr>
              </w:sdtEndPr>
              <w:sdtContent>
                <w:r w:rsidR="00597A60">
                  <w:rPr>
                    <w:rStyle w:val="Fillableblue12pt"/>
                  </w:rPr>
                  <w:t xml:space="preserve">  </w:t>
                </w:r>
              </w:sdtContent>
            </w:sdt>
          </w:p>
        </w:tc>
        <w:tc>
          <w:tcPr>
            <w:tcW w:w="4824" w:type="dxa"/>
          </w:tcPr>
          <w:p w14:paraId="624D4944" w14:textId="2CF26BB2"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78095959"/>
                <w:placeholder>
                  <w:docPart w:val="DefaultPlaceholder_-1854013440"/>
                </w:placeholder>
                <w:text/>
              </w:sdtPr>
              <w:sdtEndPr>
                <w:rPr>
                  <w:rStyle w:val="Fillableblue12pt"/>
                </w:rPr>
              </w:sdtEndPr>
              <w:sdtContent>
                <w:r w:rsidR="0027222E">
                  <w:rPr>
                    <w:rStyle w:val="Fillableblue12pt"/>
                  </w:rPr>
                  <w:t xml:space="preserve"> </w:t>
                </w:r>
                <w:r w:rsidR="00597A60">
                  <w:rPr>
                    <w:rStyle w:val="Fillableblue12pt"/>
                  </w:rPr>
                  <w:t xml:space="preserve"> </w:t>
                </w:r>
              </w:sdtContent>
            </w:sdt>
          </w:p>
        </w:tc>
      </w:tr>
      <w:tr w:rsidR="00697656" w14:paraId="0AB68031" w14:textId="77777777" w:rsidTr="001A36C8">
        <w:trPr>
          <w:trHeight w:val="589"/>
        </w:trPr>
        <w:tc>
          <w:tcPr>
            <w:tcW w:w="9649" w:type="dxa"/>
            <w:gridSpan w:val="2"/>
          </w:tcPr>
          <w:p w14:paraId="3B4C7EE5" w14:textId="57A53F8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029943641"/>
                <w:placeholder>
                  <w:docPart w:val="DefaultPlaceholder_-1854013440"/>
                </w:placeholder>
                <w:text/>
              </w:sdtPr>
              <w:sdtEndPr>
                <w:rPr>
                  <w:rStyle w:val="Fillableblue12pt"/>
                </w:rPr>
              </w:sdtEndPr>
              <w:sdtContent>
                <w:r w:rsidRPr="00C34AF9">
                  <w:rPr>
                    <w:rStyle w:val="Fillableblue12pt"/>
                  </w:rPr>
                  <w:t xml:space="preserve">  </w:t>
                </w:r>
              </w:sdtContent>
            </w:sdt>
          </w:p>
          <w:p w14:paraId="559D32E6" w14:textId="1985C112" w:rsidR="00603E57" w:rsidRPr="00A07D3E" w:rsidRDefault="00603E57" w:rsidP="00697656">
            <w:pPr>
              <w:pStyle w:val="Header"/>
              <w:tabs>
                <w:tab w:val="clear" w:pos="4320"/>
                <w:tab w:val="clear" w:pos="8640"/>
              </w:tabs>
              <w:rPr>
                <w:rFonts w:asciiTheme="minorHAnsi" w:hAnsiTheme="minorHAnsi" w:cstheme="minorHAnsi"/>
                <w:iCs/>
                <w:sz w:val="22"/>
                <w:szCs w:val="22"/>
              </w:rPr>
            </w:pPr>
          </w:p>
        </w:tc>
      </w:tr>
      <w:tr w:rsidR="00697656" w14:paraId="501CBAAB" w14:textId="77777777" w:rsidTr="001A36C8">
        <w:trPr>
          <w:trHeight w:val="438"/>
        </w:trPr>
        <w:tc>
          <w:tcPr>
            <w:tcW w:w="4824" w:type="dxa"/>
          </w:tcPr>
          <w:p w14:paraId="2DB244D9" w14:textId="00BF6B2B"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52680379"/>
                <w:placeholder>
                  <w:docPart w:val="DefaultPlaceholder_-1854013440"/>
                </w:placeholder>
                <w:text/>
              </w:sdtPr>
              <w:sdtEndPr>
                <w:rPr>
                  <w:rStyle w:val="Fillableblue12pt"/>
                </w:rPr>
              </w:sdtEndPr>
              <w:sdtContent>
                <w:r w:rsidRPr="00C34AF9">
                  <w:rPr>
                    <w:rStyle w:val="Fillableblue12pt"/>
                  </w:rPr>
                  <w:t xml:space="preserve">  </w:t>
                </w:r>
              </w:sdtContent>
            </w:sdt>
          </w:p>
        </w:tc>
        <w:tc>
          <w:tcPr>
            <w:tcW w:w="4824" w:type="dxa"/>
          </w:tcPr>
          <w:p w14:paraId="3F8AEFC2" w14:textId="0C7F136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619494204"/>
                <w:placeholder>
                  <w:docPart w:val="DefaultPlaceholder_-1854013440"/>
                </w:placeholder>
                <w:text/>
              </w:sdtPr>
              <w:sdtEndPr>
                <w:rPr>
                  <w:rStyle w:val="Fillableblue12pt"/>
                </w:rPr>
              </w:sdtEndPr>
              <w:sdtContent>
                <w:r w:rsidRPr="00C34AF9">
                  <w:rPr>
                    <w:rStyle w:val="Fillableblue12pt"/>
                  </w:rPr>
                  <w:t xml:space="preserve">  </w:t>
                </w:r>
              </w:sdtContent>
            </w:sdt>
          </w:p>
        </w:tc>
      </w:tr>
      <w:tr w:rsidR="0042694A" w14:paraId="7D616E1C" w14:textId="77777777" w:rsidTr="001A36C8">
        <w:trPr>
          <w:trHeight w:val="371"/>
        </w:trPr>
        <w:tc>
          <w:tcPr>
            <w:tcW w:w="4824" w:type="dxa"/>
          </w:tcPr>
          <w:p w14:paraId="38E3E3D6" w14:textId="2C748CDD"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8663270"/>
                <w:placeholder>
                  <w:docPart w:val="52F312F0DF0C4557874258806F12CE9D"/>
                </w:placeholder>
                <w:text/>
              </w:sdtPr>
              <w:sdtEndPr>
                <w:rPr>
                  <w:rStyle w:val="Fillableblue12pt"/>
                </w:rPr>
              </w:sdtEndPr>
              <w:sdtContent>
                <w:r w:rsidRPr="00C34AF9">
                  <w:rPr>
                    <w:rStyle w:val="Fillableblue12pt"/>
                  </w:rPr>
                  <w:t xml:space="preserve">  </w:t>
                </w:r>
              </w:sdtContent>
            </w:sdt>
          </w:p>
        </w:tc>
        <w:tc>
          <w:tcPr>
            <w:tcW w:w="4824" w:type="dxa"/>
          </w:tcPr>
          <w:p w14:paraId="6D3AA1E3" w14:textId="6DE0258C"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78318331"/>
                <w:placeholder>
                  <w:docPart w:val="DA61920612D04E57B6CDD23E52822335"/>
                </w:placeholder>
                <w:text/>
              </w:sdtPr>
              <w:sdtEndPr>
                <w:rPr>
                  <w:rStyle w:val="Fillableblue12pt"/>
                </w:rPr>
              </w:sdtEndPr>
              <w:sdtContent>
                <w:r w:rsidR="00597A60">
                  <w:rPr>
                    <w:rStyle w:val="Fillableblue12pt"/>
                  </w:rPr>
                  <w:t xml:space="preserve">  </w:t>
                </w:r>
              </w:sdtContent>
            </w:sdt>
          </w:p>
        </w:tc>
      </w:tr>
      <w:tr w:rsidR="0042694A" w14:paraId="47CA0553" w14:textId="77777777" w:rsidTr="001A36C8">
        <w:trPr>
          <w:trHeight w:val="589"/>
        </w:trPr>
        <w:tc>
          <w:tcPr>
            <w:tcW w:w="9649" w:type="dxa"/>
            <w:gridSpan w:val="2"/>
          </w:tcPr>
          <w:p w14:paraId="2C31EA46" w14:textId="54BDA424"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84158667"/>
                <w:placeholder>
                  <w:docPart w:val="A6ACEA428CE240C299B4063FD9D15546"/>
                </w:placeholder>
                <w:text/>
              </w:sdtPr>
              <w:sdtEndPr>
                <w:rPr>
                  <w:rStyle w:val="Fillableblue12pt"/>
                </w:rPr>
              </w:sdtEndPr>
              <w:sdtContent>
                <w:r w:rsidRPr="00C34AF9">
                  <w:rPr>
                    <w:rStyle w:val="Fillableblue12pt"/>
                  </w:rPr>
                  <w:t xml:space="preserve">  </w:t>
                </w:r>
              </w:sdtContent>
            </w:sdt>
          </w:p>
          <w:p w14:paraId="197C11F8" w14:textId="57A9E7E4"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45D955B3" w14:textId="77777777" w:rsidTr="001A36C8">
        <w:trPr>
          <w:trHeight w:val="438"/>
        </w:trPr>
        <w:tc>
          <w:tcPr>
            <w:tcW w:w="4824" w:type="dxa"/>
          </w:tcPr>
          <w:p w14:paraId="574300BC" w14:textId="55979316"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63390290"/>
                <w:placeholder>
                  <w:docPart w:val="74839104E68F46759442081B89B1FD3C"/>
                </w:placeholder>
                <w:text/>
              </w:sdtPr>
              <w:sdtEndPr>
                <w:rPr>
                  <w:rStyle w:val="Fillableblue12pt"/>
                </w:rPr>
              </w:sdtEndPr>
              <w:sdtContent>
                <w:r w:rsidR="00597A60">
                  <w:rPr>
                    <w:rStyle w:val="Fillableblue12pt"/>
                  </w:rPr>
                  <w:t xml:space="preserve">  </w:t>
                </w:r>
              </w:sdtContent>
            </w:sdt>
          </w:p>
        </w:tc>
        <w:tc>
          <w:tcPr>
            <w:tcW w:w="4824" w:type="dxa"/>
          </w:tcPr>
          <w:p w14:paraId="45075875" w14:textId="47FFD0B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593669963"/>
                <w:placeholder>
                  <w:docPart w:val="A674DF2D4D5F420A811E550C0E26CC28"/>
                </w:placeholder>
                <w:text/>
              </w:sdtPr>
              <w:sdtEndPr>
                <w:rPr>
                  <w:rStyle w:val="Fillableblue12pt"/>
                </w:rPr>
              </w:sdtEndPr>
              <w:sdtContent>
                <w:r w:rsidRPr="00C34AF9">
                  <w:rPr>
                    <w:rStyle w:val="Fillableblue12pt"/>
                  </w:rPr>
                  <w:t xml:space="preserve">  </w:t>
                </w:r>
              </w:sdtContent>
            </w:sdt>
          </w:p>
        </w:tc>
      </w:tr>
      <w:tr w:rsidR="0042694A" w14:paraId="4CADB018" w14:textId="77777777" w:rsidTr="001A36C8">
        <w:trPr>
          <w:trHeight w:val="371"/>
        </w:trPr>
        <w:tc>
          <w:tcPr>
            <w:tcW w:w="4824" w:type="dxa"/>
          </w:tcPr>
          <w:p w14:paraId="1564EAB6" w14:textId="50AA73AA"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468941248"/>
                <w:placeholder>
                  <w:docPart w:val="248C2C03604D4A45A34423AD25A3E45F"/>
                </w:placeholder>
                <w:text/>
              </w:sdtPr>
              <w:sdtEndPr>
                <w:rPr>
                  <w:rStyle w:val="Fillableblue12pt"/>
                </w:rPr>
              </w:sdtEndPr>
              <w:sdtContent>
                <w:r w:rsidRPr="00C34AF9">
                  <w:rPr>
                    <w:rStyle w:val="Fillableblue12pt"/>
                  </w:rPr>
                  <w:t xml:space="preserve">  </w:t>
                </w:r>
              </w:sdtContent>
            </w:sdt>
          </w:p>
        </w:tc>
        <w:tc>
          <w:tcPr>
            <w:tcW w:w="4824" w:type="dxa"/>
          </w:tcPr>
          <w:p w14:paraId="5B8D0961" w14:textId="73600263"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56799417"/>
                <w:placeholder>
                  <w:docPart w:val="E62EDADA016E48FD9474D489B1A422DF"/>
                </w:placeholder>
                <w:text/>
              </w:sdtPr>
              <w:sdtEndPr>
                <w:rPr>
                  <w:rStyle w:val="Fillableblue12pt"/>
                </w:rPr>
              </w:sdtEndPr>
              <w:sdtContent>
                <w:r w:rsidRPr="00C34AF9">
                  <w:rPr>
                    <w:rStyle w:val="Fillableblue12pt"/>
                  </w:rPr>
                  <w:t xml:space="preserve">  </w:t>
                </w:r>
              </w:sdtContent>
            </w:sdt>
          </w:p>
        </w:tc>
      </w:tr>
      <w:tr w:rsidR="0042694A" w14:paraId="2A0A1588" w14:textId="77777777" w:rsidTr="001A36C8">
        <w:trPr>
          <w:trHeight w:val="589"/>
        </w:trPr>
        <w:tc>
          <w:tcPr>
            <w:tcW w:w="9649" w:type="dxa"/>
            <w:gridSpan w:val="2"/>
          </w:tcPr>
          <w:p w14:paraId="0387D9C4" w14:textId="7564549F"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sdt>
              <w:sdtPr>
                <w:rPr>
                  <w:rStyle w:val="Fillableblue12pt"/>
                </w:rPr>
                <w:id w:val="-1636711203"/>
                <w:placeholder>
                  <w:docPart w:val="C8ABDBCEDF6D4F9FB9F75F733026CB3B"/>
                </w:placeholder>
                <w:text/>
              </w:sdtPr>
              <w:sdtEndPr>
                <w:rPr>
                  <w:rStyle w:val="Fillableblue12pt"/>
                </w:rPr>
              </w:sdtEndPr>
              <w:sdtContent>
                <w:r w:rsidRPr="00C34AF9">
                  <w:rPr>
                    <w:rStyle w:val="Fillableblue12pt"/>
                  </w:rPr>
                  <w:t xml:space="preserve">  </w:t>
                </w:r>
              </w:sdtContent>
            </w:sdt>
          </w:p>
          <w:p w14:paraId="58936803" w14:textId="3F6E3F86"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3E5074E3" w14:textId="77777777" w:rsidTr="001A36C8">
        <w:trPr>
          <w:trHeight w:val="438"/>
        </w:trPr>
        <w:tc>
          <w:tcPr>
            <w:tcW w:w="4824" w:type="dxa"/>
          </w:tcPr>
          <w:p w14:paraId="7C09A670" w14:textId="0B5240EE"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399184914"/>
                <w:placeholder>
                  <w:docPart w:val="E1AB160D7226425AA9DA4A0A70FDF25C"/>
                </w:placeholder>
                <w:text/>
              </w:sdtPr>
              <w:sdtEndPr>
                <w:rPr>
                  <w:rStyle w:val="Fillableblue12pt"/>
                </w:rPr>
              </w:sdtEndPr>
              <w:sdtContent>
                <w:r w:rsidRPr="00C34AF9">
                  <w:rPr>
                    <w:rStyle w:val="Fillableblue12pt"/>
                  </w:rPr>
                  <w:t xml:space="preserve">  </w:t>
                </w:r>
              </w:sdtContent>
            </w:sdt>
          </w:p>
        </w:tc>
        <w:tc>
          <w:tcPr>
            <w:tcW w:w="4824" w:type="dxa"/>
          </w:tcPr>
          <w:p w14:paraId="19431A30" w14:textId="5C525BC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118570382"/>
                <w:placeholder>
                  <w:docPart w:val="7FBC9EE5A2264279A8919846D6438585"/>
                </w:placeholder>
                <w:text/>
              </w:sdtPr>
              <w:sdtEndPr>
                <w:rPr>
                  <w:rStyle w:val="Fillableblue12pt"/>
                </w:rPr>
              </w:sdtEndPr>
              <w:sdtContent>
                <w:r w:rsidRPr="00C34AF9">
                  <w:rPr>
                    <w:rStyle w:val="Fillableblue12pt"/>
                  </w:rPr>
                  <w:t xml:space="preserve">  </w:t>
                </w:r>
              </w:sdtContent>
            </w:sdt>
          </w:p>
        </w:tc>
      </w:tr>
    </w:tbl>
    <w:p w14:paraId="495CC31D" w14:textId="63750A71" w:rsidR="003D70F7" w:rsidRPr="0046115D" w:rsidRDefault="003D70F7" w:rsidP="00F07264">
      <w:pPr>
        <w:pStyle w:val="Header"/>
        <w:tabs>
          <w:tab w:val="clear" w:pos="4320"/>
          <w:tab w:val="clear" w:pos="8640"/>
        </w:tabs>
        <w:ind w:left="360" w:hanging="360"/>
        <w:jc w:val="center"/>
        <w:rPr>
          <w:rFonts w:asciiTheme="minorHAnsi" w:hAnsiTheme="minorHAnsi" w:cstheme="minorHAnsi"/>
          <w:bCs/>
        </w:rPr>
      </w:pPr>
    </w:p>
    <w:p w14:paraId="1C1E7289" w14:textId="77777777" w:rsidR="006A492A" w:rsidRPr="0046115D" w:rsidRDefault="006A492A" w:rsidP="00F07264">
      <w:pPr>
        <w:pStyle w:val="Header"/>
        <w:tabs>
          <w:tab w:val="clear" w:pos="4320"/>
          <w:tab w:val="clear" w:pos="8640"/>
        </w:tabs>
        <w:ind w:left="360" w:hanging="360"/>
        <w:jc w:val="center"/>
        <w:rPr>
          <w:rFonts w:asciiTheme="minorHAnsi" w:hAnsiTheme="minorHAnsi" w:cstheme="minorHAnsi"/>
          <w:bCs/>
        </w:rPr>
      </w:pPr>
    </w:p>
    <w:p w14:paraId="2B3BDBA0"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p w14:paraId="42DA033A"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tbl>
      <w:tblPr>
        <w:tblStyle w:val="TableGrid"/>
        <w:tblW w:w="0" w:type="auto"/>
        <w:tblLook w:val="04A0" w:firstRow="1" w:lastRow="0" w:firstColumn="1" w:lastColumn="0" w:noHBand="0" w:noVBand="1"/>
      </w:tblPr>
      <w:tblGrid>
        <w:gridCol w:w="9691"/>
      </w:tblGrid>
      <w:tr w:rsidR="009968AD" w:rsidRPr="00F407BA" w14:paraId="5CDA80A7" w14:textId="77777777" w:rsidTr="001A36C8">
        <w:trPr>
          <w:trHeight w:val="9620"/>
        </w:trPr>
        <w:tc>
          <w:tcPr>
            <w:tcW w:w="9422" w:type="dxa"/>
          </w:tcPr>
          <w:p w14:paraId="204D7D10" w14:textId="77777777" w:rsidR="009968AD" w:rsidRPr="00081792" w:rsidRDefault="009968AD" w:rsidP="00634595">
            <w:pPr>
              <w:rPr>
                <w:rFonts w:asciiTheme="minorHAnsi" w:hAnsiTheme="minorHAnsi" w:cstheme="minorHAnsi"/>
                <w:b/>
                <w:sz w:val="28"/>
                <w:szCs w:val="28"/>
              </w:rPr>
            </w:pPr>
            <w:r w:rsidRPr="00081792">
              <w:rPr>
                <w:rFonts w:asciiTheme="minorHAnsi" w:hAnsiTheme="minorHAnsi" w:cstheme="minorHAnsi"/>
                <w:b/>
                <w:sz w:val="28"/>
                <w:szCs w:val="28"/>
              </w:rPr>
              <w:lastRenderedPageBreak/>
              <w:t>Background Screening Profile</w:t>
            </w:r>
          </w:p>
          <w:p w14:paraId="57C3994A" w14:textId="77777777" w:rsidR="009968AD" w:rsidRPr="00081792" w:rsidRDefault="009968AD" w:rsidP="00634595">
            <w:pPr>
              <w:rPr>
                <w:rFonts w:asciiTheme="minorHAnsi" w:hAnsiTheme="minorHAnsi" w:cstheme="minorHAnsi"/>
                <w:sz w:val="16"/>
                <w:szCs w:val="16"/>
              </w:rPr>
            </w:pPr>
          </w:p>
          <w:p w14:paraId="05DC9AD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ve you ever been convicted of any felony or misdemeanor offenses for any of the following?</w:t>
            </w:r>
          </w:p>
          <w:p w14:paraId="7B2D7768" w14:textId="77777777" w:rsidR="009968AD" w:rsidRPr="00081792" w:rsidRDefault="009968AD" w:rsidP="00634595">
            <w:pPr>
              <w:rPr>
                <w:rFonts w:asciiTheme="minorHAnsi" w:hAnsiTheme="minorHAnsi"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6"/>
              <w:gridCol w:w="2082"/>
            </w:tblGrid>
            <w:tr w:rsidR="009968AD" w:rsidRPr="00081792" w14:paraId="5BFB07A9" w14:textId="77777777" w:rsidTr="009968AD">
              <w:trPr>
                <w:trHeight w:val="395"/>
                <w:jc w:val="center"/>
              </w:trPr>
              <w:tc>
                <w:tcPr>
                  <w:tcW w:w="6906" w:type="dxa"/>
                </w:tcPr>
                <w:p w14:paraId="1A4AC54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alcohol</w:t>
                  </w:r>
                </w:p>
              </w:tc>
              <w:tc>
                <w:tcPr>
                  <w:tcW w:w="2082" w:type="dxa"/>
                </w:tcPr>
                <w:p w14:paraId="417FB978" w14:textId="438F216B" w:rsidR="009968AD" w:rsidRPr="00081792" w:rsidRDefault="00032774" w:rsidP="00634595">
                  <w:pPr>
                    <w:rPr>
                      <w:rFonts w:asciiTheme="minorHAnsi" w:hAnsiTheme="minorHAnsi" w:cstheme="minorHAnsi"/>
                    </w:rPr>
                  </w:pPr>
                  <w:sdt>
                    <w:sdtPr>
                      <w:rPr>
                        <w:rFonts w:asciiTheme="minorHAnsi" w:hAnsiTheme="minorHAnsi" w:cstheme="minorHAnsi"/>
                      </w:rPr>
                      <w:id w:val="-140113328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4954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5B09045" w14:textId="77777777" w:rsidTr="009968AD">
              <w:trPr>
                <w:trHeight w:val="440"/>
                <w:jc w:val="center"/>
              </w:trPr>
              <w:tc>
                <w:tcPr>
                  <w:tcW w:w="6906" w:type="dxa"/>
                </w:tcPr>
                <w:p w14:paraId="4861BAC8"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illegal drugs</w:t>
                  </w:r>
                </w:p>
              </w:tc>
              <w:tc>
                <w:tcPr>
                  <w:tcW w:w="2082" w:type="dxa"/>
                </w:tcPr>
                <w:p w14:paraId="68476312" w14:textId="77777777" w:rsidR="009968AD" w:rsidRPr="00081792" w:rsidRDefault="00032774" w:rsidP="00634595">
                  <w:pPr>
                    <w:rPr>
                      <w:rFonts w:asciiTheme="minorHAnsi" w:hAnsiTheme="minorHAnsi" w:cstheme="minorHAnsi"/>
                    </w:rPr>
                  </w:pPr>
                  <w:sdt>
                    <w:sdtPr>
                      <w:rPr>
                        <w:rFonts w:asciiTheme="minorHAnsi" w:hAnsiTheme="minorHAnsi" w:cstheme="minorHAnsi"/>
                      </w:rPr>
                      <w:id w:val="-215665427"/>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2003698129"/>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57C775F" w14:textId="77777777" w:rsidTr="009968AD">
              <w:trPr>
                <w:trHeight w:val="440"/>
                <w:jc w:val="center"/>
              </w:trPr>
              <w:tc>
                <w:tcPr>
                  <w:tcW w:w="6906" w:type="dxa"/>
                </w:tcPr>
                <w:p w14:paraId="319B5BA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Crimes in which the victim or accomplice was a minor</w:t>
                  </w:r>
                </w:p>
              </w:tc>
              <w:tc>
                <w:tcPr>
                  <w:tcW w:w="2082" w:type="dxa"/>
                </w:tcPr>
                <w:p w14:paraId="3018763B" w14:textId="77777777" w:rsidR="009968AD" w:rsidRPr="00081792" w:rsidRDefault="00032774" w:rsidP="00634595">
                  <w:pPr>
                    <w:rPr>
                      <w:rFonts w:asciiTheme="minorHAnsi" w:hAnsiTheme="minorHAnsi" w:cstheme="minorHAnsi"/>
                    </w:rPr>
                  </w:pPr>
                  <w:sdt>
                    <w:sdtPr>
                      <w:rPr>
                        <w:rFonts w:asciiTheme="minorHAnsi" w:hAnsiTheme="minorHAnsi" w:cstheme="minorHAnsi"/>
                      </w:rPr>
                      <w:id w:val="197093626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3555052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7424C749" w14:textId="77777777" w:rsidTr="009968AD">
              <w:trPr>
                <w:trHeight w:val="710"/>
                <w:jc w:val="center"/>
              </w:trPr>
              <w:tc>
                <w:tcPr>
                  <w:tcW w:w="6906" w:type="dxa"/>
                </w:tcPr>
                <w:p w14:paraId="02FC4B5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physically or sexually abused anyone, male or female, or condoned such abuse by others</w:t>
                  </w:r>
                </w:p>
              </w:tc>
              <w:tc>
                <w:tcPr>
                  <w:tcW w:w="2082" w:type="dxa"/>
                </w:tcPr>
                <w:p w14:paraId="23E3C5B7" w14:textId="77777777" w:rsidR="009968AD" w:rsidRPr="00081792" w:rsidRDefault="00032774" w:rsidP="00634595">
                  <w:pPr>
                    <w:rPr>
                      <w:rFonts w:asciiTheme="minorHAnsi" w:hAnsiTheme="minorHAnsi" w:cstheme="minorHAnsi"/>
                    </w:rPr>
                  </w:pPr>
                  <w:sdt>
                    <w:sdtPr>
                      <w:rPr>
                        <w:rFonts w:asciiTheme="minorHAnsi" w:hAnsiTheme="minorHAnsi" w:cstheme="minorHAnsi"/>
                      </w:rPr>
                      <w:id w:val="-91215531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027683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05C511D" w14:textId="77777777" w:rsidTr="009968AD">
              <w:trPr>
                <w:trHeight w:val="710"/>
                <w:jc w:val="center"/>
              </w:trPr>
              <w:tc>
                <w:tcPr>
                  <w:tcW w:w="6906" w:type="dxa"/>
                </w:tcPr>
                <w:p w14:paraId="41FE2924"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were involved in the creation, possession, use or transfer of pornographic materials</w:t>
                  </w:r>
                </w:p>
              </w:tc>
              <w:tc>
                <w:tcPr>
                  <w:tcW w:w="2082" w:type="dxa"/>
                </w:tcPr>
                <w:p w14:paraId="4E7D1A07" w14:textId="77777777" w:rsidR="009968AD" w:rsidRPr="00081792" w:rsidRDefault="00032774" w:rsidP="00634595">
                  <w:pPr>
                    <w:rPr>
                      <w:rFonts w:asciiTheme="minorHAnsi" w:hAnsiTheme="minorHAnsi" w:cstheme="minorHAnsi"/>
                    </w:rPr>
                  </w:pPr>
                  <w:sdt>
                    <w:sdtPr>
                      <w:rPr>
                        <w:rFonts w:asciiTheme="minorHAnsi" w:hAnsiTheme="minorHAnsi" w:cstheme="minorHAnsi"/>
                      </w:rPr>
                      <w:id w:val="-81495630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80474313"/>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DE321D9" w14:textId="77777777" w:rsidTr="009968AD">
              <w:trPr>
                <w:trHeight w:val="530"/>
                <w:jc w:val="center"/>
              </w:trPr>
              <w:tc>
                <w:tcPr>
                  <w:tcW w:w="6906" w:type="dxa"/>
                </w:tcPr>
                <w:p w14:paraId="60A0A5D1"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ny other offense not mentioned above</w:t>
                  </w:r>
                </w:p>
              </w:tc>
              <w:tc>
                <w:tcPr>
                  <w:tcW w:w="2082" w:type="dxa"/>
                </w:tcPr>
                <w:p w14:paraId="0E062C6E" w14:textId="1BA0E71C" w:rsidR="009968AD" w:rsidRPr="00081792" w:rsidRDefault="00032774" w:rsidP="00634595">
                  <w:pPr>
                    <w:rPr>
                      <w:rFonts w:asciiTheme="minorHAnsi" w:hAnsiTheme="minorHAnsi" w:cstheme="minorHAnsi"/>
                    </w:rPr>
                  </w:pPr>
                  <w:sdt>
                    <w:sdtPr>
                      <w:rPr>
                        <w:rFonts w:asciiTheme="minorHAnsi" w:hAnsiTheme="minorHAnsi" w:cstheme="minorHAnsi"/>
                      </w:rPr>
                      <w:id w:val="143627666"/>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170188814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bl>
          <w:p w14:paraId="2D9649EA" w14:textId="77777777" w:rsidR="009968AD" w:rsidRPr="00081792" w:rsidRDefault="009968AD" w:rsidP="00634595">
            <w:pPr>
              <w:rPr>
                <w:rFonts w:asciiTheme="minorHAnsi" w:hAnsiTheme="minorHAnsi" w:cstheme="minorHAnsi"/>
                <w:sz w:val="16"/>
                <w:szCs w:val="16"/>
              </w:rPr>
            </w:pPr>
          </w:p>
          <w:p w14:paraId="799E65C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If “Yes” to any of the above, list and explain all such felony and misdemeanor convi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1F8FF7AC" w14:textId="77777777" w:rsidTr="00634595">
              <w:trPr>
                <w:jc w:val="center"/>
              </w:trPr>
              <w:tc>
                <w:tcPr>
                  <w:tcW w:w="510" w:type="dxa"/>
                </w:tcPr>
                <w:p w14:paraId="4CB47AD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42D925E7" w14:textId="08E1BAA4" w:rsidR="009968AD" w:rsidRPr="00081792" w:rsidRDefault="00032774" w:rsidP="00597A60">
                  <w:pPr>
                    <w:rPr>
                      <w:rFonts w:asciiTheme="minorHAnsi" w:hAnsiTheme="minorHAnsi" w:cstheme="minorHAnsi"/>
                    </w:rPr>
                  </w:pPr>
                  <w:sdt>
                    <w:sdtPr>
                      <w:rPr>
                        <w:rStyle w:val="Fillableblue12pt"/>
                      </w:rPr>
                      <w:id w:val="955289742"/>
                      <w:placeholder>
                        <w:docPart w:val="34BA67FBD1764BA5AE669D6BEEA5B4D3"/>
                      </w:placeholder>
                      <w:text w:multiLine="1"/>
                    </w:sdtPr>
                    <w:sdtEndPr>
                      <w:rPr>
                        <w:rStyle w:val="DefaultParagraphFont"/>
                        <w:rFonts w:ascii="Times New Roman" w:hAnsi="Times New Roman" w:cstheme="minorHAnsi"/>
                        <w:b w:val="0"/>
                        <w:color w:val="auto"/>
                      </w:rPr>
                    </w:sdtEndPr>
                    <w:sdtContent>
                      <w:r w:rsidR="00597A60">
                        <w:rPr>
                          <w:rStyle w:val="Fillableblue12pt"/>
                        </w:rPr>
                        <w:t xml:space="preserve">  </w:t>
                      </w:r>
                    </w:sdtContent>
                  </w:sdt>
                </w:p>
              </w:tc>
            </w:tr>
            <w:tr w:rsidR="009968AD" w:rsidRPr="00081792" w14:paraId="620CAFBD" w14:textId="77777777" w:rsidTr="00634595">
              <w:trPr>
                <w:jc w:val="center"/>
              </w:trPr>
              <w:tc>
                <w:tcPr>
                  <w:tcW w:w="510" w:type="dxa"/>
                </w:tcPr>
                <w:p w14:paraId="711D3269"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0823D771" w14:textId="77777777" w:rsidR="009968AD" w:rsidRPr="00081792" w:rsidRDefault="009968AD" w:rsidP="00634595">
                  <w:pPr>
                    <w:rPr>
                      <w:rFonts w:asciiTheme="minorHAnsi" w:hAnsiTheme="minorHAnsi" w:cstheme="minorHAnsi"/>
                    </w:rPr>
                  </w:pPr>
                </w:p>
              </w:tc>
            </w:tr>
          </w:tbl>
          <w:p w14:paraId="1BBECD83" w14:textId="77777777" w:rsidR="009968AD" w:rsidRPr="00081792" w:rsidRDefault="009968AD" w:rsidP="00634595">
            <w:pPr>
              <w:rPr>
                <w:rFonts w:asciiTheme="minorHAnsi" w:hAnsiTheme="minorHAnsi" w:cstheme="minorHAnsi"/>
                <w:sz w:val="16"/>
                <w:szCs w:val="16"/>
              </w:rPr>
            </w:pPr>
          </w:p>
          <w:p w14:paraId="01DEEAF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s any adverse action been taken by any organizations, schools, churches or day care centers against you while you were an employee or volunteer for such organization or entity?</w:t>
            </w:r>
          </w:p>
          <w:p w14:paraId="5FE9C1ED" w14:textId="77777777" w:rsidR="009968AD" w:rsidRPr="00081792" w:rsidRDefault="009968AD" w:rsidP="00634595">
            <w:pPr>
              <w:rPr>
                <w:rFonts w:asciiTheme="minorHAnsi" w:hAnsiTheme="minorHAnsi" w:cstheme="minorHAnsi"/>
                <w:sz w:val="16"/>
                <w:szCs w:val="16"/>
              </w:rPr>
            </w:pPr>
          </w:p>
          <w:p w14:paraId="25C18F06" w14:textId="6F0C1F35" w:rsidR="009968AD" w:rsidRPr="00081792" w:rsidRDefault="00032774" w:rsidP="00634595">
            <w:pPr>
              <w:rPr>
                <w:rFonts w:asciiTheme="minorHAnsi" w:hAnsiTheme="minorHAnsi" w:cstheme="minorHAnsi"/>
              </w:rPr>
            </w:pPr>
            <w:sdt>
              <w:sdtPr>
                <w:rPr>
                  <w:rFonts w:asciiTheme="minorHAnsi" w:hAnsiTheme="minorHAnsi" w:cstheme="minorHAnsi"/>
                </w:rPr>
                <w:id w:val="810674794"/>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66697043"/>
                <w14:checkbox>
                  <w14:checked w14:val="0"/>
                  <w14:checkedState w14:val="2612" w14:font="MS Gothic"/>
                  <w14:uncheckedState w14:val="2610" w14:font="MS Gothic"/>
                </w14:checkbox>
              </w:sdtPr>
              <w:sdtEndPr/>
              <w:sdtContent>
                <w:r w:rsidR="00597A60">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01251511" w14:textId="77777777" w:rsidTr="00634595">
              <w:trPr>
                <w:trHeight w:val="333"/>
                <w:jc w:val="center"/>
              </w:trPr>
              <w:tc>
                <w:tcPr>
                  <w:tcW w:w="510" w:type="dxa"/>
                </w:tcPr>
                <w:p w14:paraId="0D988F3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30BA964F" w14:textId="77777777" w:rsidR="009968AD" w:rsidRPr="00081792" w:rsidRDefault="00032774" w:rsidP="00634595">
                  <w:pPr>
                    <w:rPr>
                      <w:rFonts w:asciiTheme="minorHAnsi" w:hAnsiTheme="minorHAnsi" w:cstheme="minorHAnsi"/>
                    </w:rPr>
                  </w:pPr>
                  <w:sdt>
                    <w:sdtPr>
                      <w:rPr>
                        <w:rStyle w:val="Fillableblue12pt"/>
                      </w:rPr>
                      <w:id w:val="-1181192135"/>
                      <w:placeholder>
                        <w:docPart w:val="8D4CA7156ADD4DF4AAC2E6F1D8AC510A"/>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9968AD" w:rsidRPr="00081792" w14:paraId="5AA67ADA" w14:textId="77777777" w:rsidTr="00634595">
              <w:trPr>
                <w:trHeight w:val="377"/>
                <w:jc w:val="center"/>
              </w:trPr>
              <w:tc>
                <w:tcPr>
                  <w:tcW w:w="510" w:type="dxa"/>
                </w:tcPr>
                <w:p w14:paraId="06A5E1C7"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24D35667" w14:textId="77777777" w:rsidR="009968AD" w:rsidRPr="00081792" w:rsidRDefault="009968AD" w:rsidP="00634595">
                  <w:pPr>
                    <w:rPr>
                      <w:rFonts w:asciiTheme="minorHAnsi" w:hAnsiTheme="minorHAnsi" w:cstheme="minorHAnsi"/>
                    </w:rPr>
                  </w:pPr>
                </w:p>
              </w:tc>
            </w:tr>
          </w:tbl>
          <w:p w14:paraId="3FC3D80C" w14:textId="77777777" w:rsidR="009968AD" w:rsidRPr="00081792" w:rsidRDefault="009968AD" w:rsidP="00634595">
            <w:pPr>
              <w:rPr>
                <w:rFonts w:asciiTheme="minorHAnsi" w:hAnsiTheme="minorHAnsi" w:cstheme="minorHAnsi"/>
                <w:sz w:val="16"/>
                <w:szCs w:val="16"/>
              </w:rPr>
            </w:pPr>
          </w:p>
          <w:p w14:paraId="5744143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o the best of your knowledge and belief are there any facts or circumstances involving you or in your background that would call into question being entrusted with the supervision, guidance, and care of young people?</w:t>
            </w:r>
          </w:p>
          <w:p w14:paraId="69C90D66" w14:textId="77777777" w:rsidR="009968AD" w:rsidRPr="00081792" w:rsidRDefault="009968AD" w:rsidP="00634595">
            <w:pPr>
              <w:rPr>
                <w:rFonts w:asciiTheme="minorHAnsi" w:hAnsiTheme="minorHAnsi" w:cstheme="minorHAnsi"/>
                <w:sz w:val="16"/>
                <w:szCs w:val="16"/>
              </w:rPr>
            </w:pPr>
          </w:p>
          <w:p w14:paraId="6113E675" w14:textId="4AC50A2F" w:rsidR="009968AD" w:rsidRPr="00081792" w:rsidRDefault="00032774" w:rsidP="00634595">
            <w:pPr>
              <w:rPr>
                <w:rFonts w:asciiTheme="minorHAnsi" w:hAnsiTheme="minorHAnsi" w:cstheme="minorHAnsi"/>
              </w:rPr>
            </w:pPr>
            <w:sdt>
              <w:sdtPr>
                <w:rPr>
                  <w:rFonts w:asciiTheme="minorHAnsi" w:hAnsiTheme="minorHAnsi" w:cstheme="minorHAnsi"/>
                </w:rPr>
                <w:id w:val="-1951929781"/>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9330834"/>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  </w:t>
            </w:r>
          </w:p>
          <w:tbl>
            <w:tblPr>
              <w:tblStyle w:val="TableGrid"/>
              <w:tblW w:w="94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
              <w:gridCol w:w="8968"/>
            </w:tblGrid>
            <w:tr w:rsidR="009968AD" w:rsidRPr="00081792" w14:paraId="0A229BAB" w14:textId="77777777" w:rsidTr="001A36C8">
              <w:trPr>
                <w:trHeight w:val="498"/>
                <w:jc w:val="center"/>
              </w:trPr>
              <w:tc>
                <w:tcPr>
                  <w:tcW w:w="507" w:type="dxa"/>
                </w:tcPr>
                <w:p w14:paraId="537CFFA1" w14:textId="77777777" w:rsidR="009968AD" w:rsidRPr="00081792" w:rsidRDefault="009968AD" w:rsidP="00634595">
                  <w:pPr>
                    <w:rPr>
                      <w:rFonts w:asciiTheme="minorHAnsi" w:hAnsiTheme="minorHAnsi" w:cstheme="minorHAnsi"/>
                    </w:rPr>
                  </w:pPr>
                </w:p>
              </w:tc>
              <w:tc>
                <w:tcPr>
                  <w:tcW w:w="8968" w:type="dxa"/>
                  <w:tcBorders>
                    <w:bottom w:val="single" w:sz="4" w:space="0" w:color="auto"/>
                  </w:tcBorders>
                </w:tcPr>
                <w:p w14:paraId="7D679741" w14:textId="77777777" w:rsidR="009968AD" w:rsidRPr="00081792" w:rsidRDefault="00032774" w:rsidP="00634595">
                  <w:pPr>
                    <w:rPr>
                      <w:rFonts w:asciiTheme="minorHAnsi" w:hAnsiTheme="minorHAnsi" w:cstheme="minorHAnsi"/>
                    </w:rPr>
                  </w:pPr>
                  <w:sdt>
                    <w:sdtPr>
                      <w:rPr>
                        <w:rStyle w:val="Fillableblue12pt"/>
                      </w:rPr>
                      <w:id w:val="-2120984369"/>
                      <w:placeholder>
                        <w:docPart w:val="A614B7A409CF41B0B23A9B835A1D8E5B"/>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081792" w:rsidRPr="00081792" w14:paraId="3B781468" w14:textId="77777777" w:rsidTr="001A36C8">
              <w:trPr>
                <w:trHeight w:val="571"/>
                <w:jc w:val="center"/>
              </w:trPr>
              <w:tc>
                <w:tcPr>
                  <w:tcW w:w="507" w:type="dxa"/>
                </w:tcPr>
                <w:p w14:paraId="23E13E08" w14:textId="77777777" w:rsidR="00081792" w:rsidRPr="00081792" w:rsidRDefault="00081792" w:rsidP="00634595">
                  <w:pPr>
                    <w:rPr>
                      <w:rFonts w:asciiTheme="minorHAnsi" w:hAnsiTheme="minorHAnsi" w:cstheme="minorHAnsi"/>
                      <w:sz w:val="28"/>
                    </w:rPr>
                  </w:pPr>
                </w:p>
              </w:tc>
              <w:tc>
                <w:tcPr>
                  <w:tcW w:w="8968" w:type="dxa"/>
                  <w:tcBorders>
                    <w:bottom w:val="single" w:sz="4" w:space="0" w:color="auto"/>
                  </w:tcBorders>
                </w:tcPr>
                <w:p w14:paraId="13158410" w14:textId="77777777" w:rsidR="00081792" w:rsidRPr="00081792" w:rsidRDefault="00081792" w:rsidP="00634595">
                  <w:pPr>
                    <w:rPr>
                      <w:rFonts w:asciiTheme="minorHAnsi" w:hAnsiTheme="minorHAnsi" w:cstheme="minorHAnsi"/>
                      <w:sz w:val="28"/>
                    </w:rPr>
                  </w:pPr>
                </w:p>
              </w:tc>
            </w:tr>
          </w:tbl>
          <w:p w14:paraId="436D8D82" w14:textId="77777777" w:rsidR="009968AD" w:rsidRPr="009968AD" w:rsidRDefault="009968AD" w:rsidP="009968AD">
            <w:pPr>
              <w:rPr>
                <w:sz w:val="16"/>
                <w:szCs w:val="16"/>
                <w:u w:val="single"/>
              </w:rPr>
            </w:pPr>
          </w:p>
        </w:tc>
      </w:tr>
    </w:tbl>
    <w:p w14:paraId="4822D085" w14:textId="6335E767" w:rsidR="009968AD" w:rsidRDefault="009968AD" w:rsidP="009968AD">
      <w:pPr>
        <w:pStyle w:val="Header"/>
        <w:tabs>
          <w:tab w:val="clear" w:pos="4320"/>
          <w:tab w:val="clear" w:pos="8640"/>
        </w:tabs>
        <w:rPr>
          <w:rFonts w:asciiTheme="minorHAnsi" w:hAnsiTheme="minorHAnsi" w:cstheme="minorHAnsi"/>
          <w:b/>
          <w:bCs/>
          <w:i/>
        </w:rPr>
      </w:pPr>
    </w:p>
    <w:tbl>
      <w:tblPr>
        <w:tblStyle w:val="TableGrid"/>
        <w:tblW w:w="5100" w:type="pct"/>
        <w:tblLayout w:type="fixed"/>
        <w:tblLook w:val="04A0" w:firstRow="1" w:lastRow="0" w:firstColumn="1" w:lastColumn="0" w:noHBand="0" w:noVBand="1"/>
      </w:tblPr>
      <w:tblGrid>
        <w:gridCol w:w="9978"/>
      </w:tblGrid>
      <w:tr w:rsidR="009968AD" w14:paraId="0C826AE7" w14:textId="77777777" w:rsidTr="001A36C8">
        <w:trPr>
          <w:trHeight w:val="6935"/>
        </w:trPr>
        <w:tc>
          <w:tcPr>
            <w:tcW w:w="9977" w:type="dxa"/>
            <w:tcBorders>
              <w:bottom w:val="nil"/>
            </w:tcBorders>
          </w:tcPr>
          <w:p w14:paraId="2360CE38" w14:textId="77777777" w:rsidR="009968AD" w:rsidRPr="001E3CB9" w:rsidRDefault="009968AD" w:rsidP="00634595">
            <w:pPr>
              <w:rPr>
                <w:rFonts w:asciiTheme="minorHAnsi" w:hAnsiTheme="minorHAnsi" w:cstheme="minorHAnsi"/>
                <w:b/>
                <w:sz w:val="22"/>
                <w:szCs w:val="22"/>
              </w:rPr>
            </w:pPr>
            <w:r w:rsidRPr="001E3CB9">
              <w:rPr>
                <w:rFonts w:asciiTheme="minorHAnsi" w:hAnsiTheme="minorHAnsi" w:cstheme="minorHAnsi"/>
                <w:b/>
                <w:sz w:val="22"/>
                <w:szCs w:val="22"/>
              </w:rPr>
              <w:lastRenderedPageBreak/>
              <w:t>Applicant’s Certification and Statement</w:t>
            </w:r>
          </w:p>
          <w:p w14:paraId="53D4069F" w14:textId="77777777" w:rsidR="009968AD" w:rsidRPr="001E3CB9" w:rsidRDefault="009968AD" w:rsidP="00634595">
            <w:pPr>
              <w:rPr>
                <w:rFonts w:asciiTheme="minorHAnsi" w:hAnsiTheme="minorHAnsi" w:cstheme="minorHAnsi"/>
                <w:iCs/>
                <w:sz w:val="22"/>
                <w:szCs w:val="22"/>
              </w:rPr>
            </w:pPr>
          </w:p>
          <w:p w14:paraId="080ED82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certify that the information given herein is true and complete to the best of my knowledge. </w:t>
            </w:r>
          </w:p>
          <w:p w14:paraId="3C873A91" w14:textId="77777777" w:rsidR="009968AD" w:rsidRPr="001E3CB9" w:rsidRDefault="009968AD" w:rsidP="00634595">
            <w:pPr>
              <w:rPr>
                <w:rFonts w:asciiTheme="minorHAnsi" w:hAnsiTheme="minorHAnsi" w:cstheme="minorHAnsi"/>
                <w:iCs/>
                <w:sz w:val="22"/>
                <w:szCs w:val="22"/>
              </w:rPr>
            </w:pPr>
          </w:p>
          <w:p w14:paraId="2ADEA3D2" w14:textId="1EFB4A43"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certify that all information given herein, including information regarding my current and prior employment listed above, as may be necessary to arrive at a course acceptance decision</w:t>
            </w:r>
            <w:r w:rsidR="00A60D91">
              <w:rPr>
                <w:rFonts w:asciiTheme="minorHAnsi" w:hAnsiTheme="minorHAnsi" w:cstheme="minorHAnsi"/>
                <w:iCs/>
                <w:sz w:val="22"/>
                <w:szCs w:val="22"/>
              </w:rPr>
              <w:t xml:space="preserve"> is true, accurate and complete</w:t>
            </w:r>
            <w:r w:rsidRPr="001E3CB9">
              <w:rPr>
                <w:rFonts w:asciiTheme="minorHAnsi" w:hAnsiTheme="minorHAnsi" w:cstheme="minorHAnsi"/>
                <w:iCs/>
                <w:sz w:val="22"/>
                <w:szCs w:val="22"/>
              </w:rPr>
              <w:t>.  I understand that this Application is not, and is not intended to be, an application or a contract of employment and that any future employment is strictly “at will.”</w:t>
            </w:r>
          </w:p>
          <w:p w14:paraId="3A3F6C48" w14:textId="77777777" w:rsidR="009968AD" w:rsidRPr="001E3CB9" w:rsidRDefault="009968AD" w:rsidP="00634595">
            <w:pPr>
              <w:ind w:left="360" w:hanging="360"/>
              <w:rPr>
                <w:rFonts w:asciiTheme="minorHAnsi" w:hAnsiTheme="minorHAnsi" w:cstheme="minorHAnsi"/>
                <w:iCs/>
                <w:sz w:val="22"/>
                <w:szCs w:val="22"/>
              </w:rPr>
            </w:pPr>
          </w:p>
          <w:p w14:paraId="2E29DA74"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hereby release any party giving information provided by me in this Application, as well as any party providing information about my background, from </w:t>
            </w:r>
            <w:proofErr w:type="gramStart"/>
            <w:r w:rsidRPr="001E3CB9">
              <w:rPr>
                <w:rFonts w:asciiTheme="minorHAnsi" w:hAnsiTheme="minorHAnsi" w:cstheme="minorHAnsi"/>
                <w:iCs/>
                <w:sz w:val="22"/>
                <w:szCs w:val="22"/>
              </w:rPr>
              <w:t>any and all</w:t>
            </w:r>
            <w:proofErr w:type="gramEnd"/>
            <w:r w:rsidRPr="001E3CB9">
              <w:rPr>
                <w:rFonts w:asciiTheme="minorHAnsi" w:hAnsiTheme="minorHAnsi" w:cstheme="minorHAnsi"/>
                <w:iCs/>
                <w:sz w:val="22"/>
                <w:szCs w:val="22"/>
              </w:rPr>
              <w:t xml:space="preserve"> claims and damages in connection with the investigation or verification of such information. In the event of future employment, I understand that false or misleading information given in this Application may result in my discharge.</w:t>
            </w:r>
          </w:p>
          <w:p w14:paraId="16AE54E2" w14:textId="77777777" w:rsidR="009968AD" w:rsidRPr="001E3CB9" w:rsidRDefault="009968AD" w:rsidP="00634595">
            <w:pPr>
              <w:rPr>
                <w:rFonts w:asciiTheme="minorHAnsi" w:hAnsiTheme="minorHAnsi" w:cstheme="minorHAnsi"/>
                <w:sz w:val="22"/>
                <w:szCs w:val="22"/>
              </w:rPr>
            </w:pPr>
          </w:p>
          <w:p w14:paraId="38FB132E"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 understand that parents/legal guardians of children currently enrolled at a Center may not participate in the training program until their children have completed the program.</w:t>
            </w:r>
          </w:p>
          <w:p w14:paraId="131BA494" w14:textId="77777777" w:rsidR="009968AD" w:rsidRPr="001E3CB9" w:rsidRDefault="009968AD" w:rsidP="00634595">
            <w:pPr>
              <w:rPr>
                <w:rFonts w:asciiTheme="minorHAnsi" w:hAnsiTheme="minorHAnsi" w:cstheme="minorHAnsi"/>
                <w:sz w:val="22"/>
                <w:szCs w:val="22"/>
              </w:rPr>
            </w:pPr>
          </w:p>
          <w:p w14:paraId="26858594"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t is the policy of the CDC to safeguard the privacy and security of the confidential information of its employees, children, and others. I understand that I may not discuss employees, children, trainees, or other staff. If I have any concerns, I will discuss those with the Center Director in private.</w:t>
            </w:r>
          </w:p>
          <w:p w14:paraId="6B624100" w14:textId="77777777" w:rsidR="009968AD" w:rsidRPr="001E3CB9" w:rsidRDefault="009968AD" w:rsidP="00634595">
            <w:pPr>
              <w:rPr>
                <w:rFonts w:asciiTheme="minorHAnsi" w:hAnsiTheme="minorHAnsi" w:cstheme="minorHAnsi"/>
                <w:iCs/>
                <w:sz w:val="22"/>
                <w:szCs w:val="22"/>
              </w:rPr>
            </w:pPr>
          </w:p>
          <w:p w14:paraId="33648CB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understand I must demonstrate mastery of the content and practical application of skills throughout the training course. The Center Director’s syllabus and course outline will provide details of the standards for mastery/success throughout the training course. If I do not demonstrate the expected level of mastery, I understand I will be discontinued from the program.</w:t>
            </w:r>
          </w:p>
          <w:p w14:paraId="33774217" w14:textId="77777777" w:rsidR="009968AD" w:rsidRPr="001E3CB9" w:rsidRDefault="009968AD" w:rsidP="00634595">
            <w:pPr>
              <w:rPr>
                <w:rFonts w:asciiTheme="minorHAnsi" w:hAnsiTheme="minorHAnsi" w:cstheme="minorHAnsi"/>
                <w:b/>
                <w:iCs/>
                <w:sz w:val="22"/>
                <w:szCs w:val="22"/>
              </w:rPr>
            </w:pPr>
          </w:p>
          <w:p w14:paraId="012F3EA2"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iCs/>
                <w:sz w:val="22"/>
                <w:szCs w:val="22"/>
              </w:rPr>
              <w:t xml:space="preserve">I understand the Children’s Dyslexia Center’s materials are proprietary. My use of the Children’s Dyslexia Center’s materials is restricted to my personal use with students. I will not copy or disseminate any of the materials for colleagues or for use in training others.  </w:t>
            </w:r>
          </w:p>
        </w:tc>
      </w:tr>
      <w:tr w:rsidR="009968AD" w14:paraId="4E75A539" w14:textId="77777777" w:rsidTr="001A36C8">
        <w:trPr>
          <w:trHeight w:val="973"/>
        </w:trPr>
        <w:tc>
          <w:tcPr>
            <w:tcW w:w="9977" w:type="dxa"/>
            <w:tcBorders>
              <w:top w:val="nil"/>
            </w:tcBorders>
            <w:vAlign w:val="center"/>
          </w:tcPr>
          <w:p w14:paraId="024BCD2E" w14:textId="77777777" w:rsidR="009968AD" w:rsidRPr="00D20485" w:rsidRDefault="009968AD" w:rsidP="00634595">
            <w:pPr>
              <w:rPr>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52"/>
              <w:gridCol w:w="550"/>
              <w:gridCol w:w="2019"/>
            </w:tblGrid>
            <w:tr w:rsidR="009968AD" w14:paraId="30F842F3" w14:textId="77777777" w:rsidTr="001A36C8">
              <w:trPr>
                <w:trHeight w:val="129"/>
                <w:jc w:val="center"/>
              </w:trPr>
              <w:tc>
                <w:tcPr>
                  <w:tcW w:w="6352" w:type="dxa"/>
                  <w:tcBorders>
                    <w:bottom w:val="single" w:sz="4" w:space="0" w:color="auto"/>
                  </w:tcBorders>
                </w:tcPr>
                <w:p w14:paraId="310B119A" w14:textId="1CFBC6B5" w:rsidR="009968AD" w:rsidRPr="00D7758C" w:rsidRDefault="00032774" w:rsidP="00597A60">
                  <w:pPr>
                    <w:jc w:val="center"/>
                    <w:rPr>
                      <w:rFonts w:ascii="Lucida Calligraphy" w:hAnsi="Lucida Calligraphy"/>
                    </w:rPr>
                  </w:pPr>
                  <w:sdt>
                    <w:sdtPr>
                      <w:rPr>
                        <w:rStyle w:val="Fillablebluesignature"/>
                      </w:rPr>
                      <w:id w:val="450593438"/>
                      <w:placeholder>
                        <w:docPart w:val="71B15892FEBE411A99C507F07C658D70"/>
                      </w:placeholder>
                      <w:text/>
                    </w:sdtPr>
                    <w:sdtEndPr>
                      <w:rPr>
                        <w:rStyle w:val="DefaultParagraphFont"/>
                        <w:rFonts w:ascii="Times New Roman" w:hAnsi="Times New Roman"/>
                        <w:b w:val="0"/>
                        <w:color w:val="auto"/>
                      </w:rPr>
                    </w:sdtEndPr>
                    <w:sdtContent>
                      <w:r w:rsidR="00597A60">
                        <w:rPr>
                          <w:rStyle w:val="Fillablebluesignature"/>
                        </w:rPr>
                        <w:t xml:space="preserve">  </w:t>
                      </w:r>
                    </w:sdtContent>
                  </w:sdt>
                </w:p>
              </w:tc>
              <w:tc>
                <w:tcPr>
                  <w:tcW w:w="550" w:type="dxa"/>
                </w:tcPr>
                <w:p w14:paraId="10AEFF67" w14:textId="77777777" w:rsidR="009968AD" w:rsidRDefault="009968AD" w:rsidP="00634595">
                  <w:pPr>
                    <w:rPr>
                      <w:sz w:val="28"/>
                      <w:szCs w:val="28"/>
                    </w:rPr>
                  </w:pPr>
                </w:p>
              </w:tc>
              <w:sdt>
                <w:sdtPr>
                  <w:rPr>
                    <w:rStyle w:val="Fillableblue12pt"/>
                  </w:rPr>
                  <w:id w:val="-1673251590"/>
                  <w:placeholder>
                    <w:docPart w:val="EB5BE4C9F8134CE6BD186E28056E242C"/>
                  </w:placeholder>
                  <w:text/>
                </w:sdtPr>
                <w:sdtEndPr>
                  <w:rPr>
                    <w:rStyle w:val="DefaultParagraphFont"/>
                    <w:rFonts w:ascii="Times New Roman" w:hAnsi="Times New Roman"/>
                    <w:b w:val="0"/>
                    <w:color w:val="auto"/>
                    <w:sz w:val="28"/>
                    <w:szCs w:val="28"/>
                  </w:rPr>
                </w:sdtEndPr>
                <w:sdtContent>
                  <w:tc>
                    <w:tcPr>
                      <w:tcW w:w="2019" w:type="dxa"/>
                      <w:tcBorders>
                        <w:bottom w:val="single" w:sz="4" w:space="0" w:color="auto"/>
                      </w:tcBorders>
                    </w:tcPr>
                    <w:p w14:paraId="2488D8F7" w14:textId="5E555293" w:rsidR="009968AD" w:rsidRDefault="00597A60" w:rsidP="00597A60">
                      <w:pPr>
                        <w:jc w:val="center"/>
                        <w:rPr>
                          <w:sz w:val="28"/>
                          <w:szCs w:val="28"/>
                        </w:rPr>
                      </w:pPr>
                      <w:r>
                        <w:rPr>
                          <w:rStyle w:val="Fillableblue12pt"/>
                        </w:rPr>
                        <w:t xml:space="preserve">   </w:t>
                      </w:r>
                    </w:p>
                  </w:tc>
                </w:sdtContent>
              </w:sdt>
            </w:tr>
            <w:tr w:rsidR="009968AD" w14:paraId="41A049A2" w14:textId="77777777" w:rsidTr="001A36C8">
              <w:trPr>
                <w:trHeight w:val="293"/>
                <w:jc w:val="center"/>
              </w:trPr>
              <w:tc>
                <w:tcPr>
                  <w:tcW w:w="6352" w:type="dxa"/>
                  <w:tcBorders>
                    <w:top w:val="single" w:sz="4" w:space="0" w:color="auto"/>
                  </w:tcBorders>
                </w:tcPr>
                <w:p w14:paraId="3F2D43D9" w14:textId="77777777" w:rsidR="009968AD" w:rsidRPr="00AF1AAA" w:rsidRDefault="009968AD" w:rsidP="00634595">
                  <w:pPr>
                    <w:jc w:val="center"/>
                    <w:rPr>
                      <w:rFonts w:asciiTheme="minorHAnsi" w:hAnsiTheme="minorHAnsi" w:cstheme="minorHAnsi"/>
                    </w:rPr>
                  </w:pPr>
                  <w:r w:rsidRPr="00AF1AAA">
                    <w:rPr>
                      <w:rFonts w:asciiTheme="minorHAnsi" w:hAnsiTheme="minorHAnsi" w:cstheme="minorHAnsi"/>
                      <w:i/>
                      <w:color w:val="7F7F7F" w:themeColor="text1" w:themeTint="80"/>
                    </w:rPr>
                    <w:t>Applicant’s Signature</w:t>
                  </w:r>
                </w:p>
              </w:tc>
              <w:tc>
                <w:tcPr>
                  <w:tcW w:w="550" w:type="dxa"/>
                </w:tcPr>
                <w:p w14:paraId="4690BCAD" w14:textId="77777777" w:rsidR="009968AD" w:rsidRPr="00901ED0" w:rsidRDefault="009968AD" w:rsidP="00634595"/>
              </w:tc>
              <w:tc>
                <w:tcPr>
                  <w:tcW w:w="2019" w:type="dxa"/>
                  <w:tcBorders>
                    <w:top w:val="single" w:sz="4" w:space="0" w:color="auto"/>
                  </w:tcBorders>
                </w:tcPr>
                <w:p w14:paraId="39A31D1A" w14:textId="77777777" w:rsidR="009968AD" w:rsidRPr="00AF1AAA" w:rsidRDefault="009968AD" w:rsidP="00145C8A">
                  <w:pPr>
                    <w:jc w:val="center"/>
                    <w:rPr>
                      <w:rFonts w:asciiTheme="minorHAnsi" w:hAnsiTheme="minorHAnsi" w:cstheme="minorHAnsi"/>
                    </w:rPr>
                  </w:pPr>
                  <w:r w:rsidRPr="00AF1AAA">
                    <w:rPr>
                      <w:rFonts w:asciiTheme="minorHAnsi" w:hAnsiTheme="minorHAnsi" w:cstheme="minorHAnsi"/>
                      <w:i/>
                      <w:color w:val="7F7F7F" w:themeColor="text1" w:themeTint="80"/>
                    </w:rPr>
                    <w:t>Date</w:t>
                  </w:r>
                </w:p>
              </w:tc>
            </w:tr>
          </w:tbl>
          <w:p w14:paraId="3D35A7DD" w14:textId="77777777" w:rsidR="009968AD" w:rsidRPr="006824DF" w:rsidRDefault="009968AD" w:rsidP="00634595">
            <w:pPr>
              <w:rPr>
                <w:sz w:val="16"/>
                <w:szCs w:val="16"/>
              </w:rPr>
            </w:pPr>
            <w:r>
              <w:rPr>
                <w:sz w:val="28"/>
                <w:szCs w:val="28"/>
              </w:rPr>
              <w:t xml:space="preserve"> </w:t>
            </w:r>
          </w:p>
        </w:tc>
      </w:tr>
      <w:tr w:rsidR="009968AD" w14:paraId="47F27DE3" w14:textId="77777777" w:rsidTr="001A36C8">
        <w:trPr>
          <w:trHeight w:val="1777"/>
        </w:trPr>
        <w:tc>
          <w:tcPr>
            <w:tcW w:w="9977" w:type="dxa"/>
            <w:tcBorders>
              <w:top w:val="nil"/>
            </w:tcBorders>
            <w:vAlign w:val="center"/>
          </w:tcPr>
          <w:p w14:paraId="125050AE" w14:textId="77777777" w:rsidR="009968AD" w:rsidRPr="00AB5DE7" w:rsidRDefault="009968AD" w:rsidP="00634595">
            <w:pPr>
              <w:rPr>
                <w:rFonts w:asciiTheme="minorHAnsi" w:hAnsiTheme="minorHAnsi" w:cstheme="minorHAnsi"/>
              </w:rPr>
            </w:pPr>
            <w:r w:rsidRPr="00AB5DE7">
              <w:rPr>
                <w:rFonts w:asciiTheme="minorHAnsi" w:hAnsiTheme="minorHAnsi" w:cstheme="minorHAnsi"/>
              </w:rPr>
              <w:t>List of Attachments:</w:t>
            </w:r>
          </w:p>
          <w:p w14:paraId="2E33D5F0" w14:textId="0658BABE" w:rsidR="009968AD" w:rsidRPr="004F3F17" w:rsidRDefault="00032774" w:rsidP="00634595">
            <w:pPr>
              <w:pStyle w:val="ListParagraph"/>
            </w:pPr>
            <w:sdt>
              <w:sdtPr>
                <w:rPr>
                  <w:rStyle w:val="Fillableblue12pt"/>
                  <w:rFonts w:eastAsia="MS Gothic"/>
                </w:rPr>
                <w:id w:val="436807798"/>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opy of diploma or transcript showing your Bachelor’s or Master’s Degree with date awarded</w:t>
            </w:r>
          </w:p>
          <w:p w14:paraId="15A330E8" w14:textId="5630B616" w:rsidR="009968AD" w:rsidRDefault="00032774" w:rsidP="00634595">
            <w:pPr>
              <w:pStyle w:val="ListParagraph"/>
            </w:pPr>
            <w:sdt>
              <w:sdtPr>
                <w:rPr>
                  <w:rStyle w:val="Fillableblue12pt"/>
                  <w:rFonts w:eastAsia="MS Gothic"/>
                </w:rPr>
                <w:id w:val="-1065184690"/>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Two letters of recommendation dated </w:t>
            </w:r>
            <w:r w:rsidR="00AB5DE7" w:rsidRPr="00BA55F3">
              <w:rPr>
                <w:rFonts w:asciiTheme="minorHAnsi" w:hAnsiTheme="minorHAnsi" w:cstheme="minorHAnsi"/>
                <w:sz w:val="22"/>
                <w:szCs w:val="22"/>
                <w:u w:val="single"/>
              </w:rPr>
              <w:t>within the last two years</w:t>
            </w:r>
          </w:p>
          <w:p w14:paraId="730BBA9F" w14:textId="7E92CB4A" w:rsidR="00AB5DE7" w:rsidRDefault="00032774" w:rsidP="00634595">
            <w:pPr>
              <w:pStyle w:val="ListParagraph"/>
            </w:pPr>
            <w:sdt>
              <w:sdtPr>
                <w:rPr>
                  <w:rStyle w:val="Fillableblue12pt"/>
                  <w:rFonts w:eastAsia="MS Gothic"/>
                </w:rPr>
                <w:id w:val="283785147"/>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urrent resume</w:t>
            </w:r>
            <w:r w:rsidR="009968AD">
              <w:t xml:space="preserve">    </w:t>
            </w:r>
          </w:p>
          <w:p w14:paraId="206D0887" w14:textId="30CBE62A" w:rsidR="00AB5DE7" w:rsidRDefault="00032774" w:rsidP="00AB5DE7">
            <w:pPr>
              <w:pStyle w:val="ListParagraph"/>
            </w:pPr>
            <w:sdt>
              <w:sdtPr>
                <w:rPr>
                  <w:rStyle w:val="Fillableblue12pt"/>
                  <w:rFonts w:eastAsia="MS Gothic"/>
                </w:rPr>
                <w:id w:val="-1578048572"/>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List of relevant conferences, workshops and courses attended and/or presentations given</w:t>
            </w:r>
          </w:p>
          <w:p w14:paraId="7CA458E0" w14:textId="3CE7C480" w:rsidR="009968AD" w:rsidRPr="00D20485" w:rsidRDefault="009968AD" w:rsidP="00AB5DE7">
            <w:pPr>
              <w:pStyle w:val="ListParagraph"/>
              <w:rPr>
                <w:sz w:val="16"/>
                <w:szCs w:val="16"/>
              </w:rPr>
            </w:pPr>
            <w:r>
              <w:t xml:space="preserve">     </w:t>
            </w:r>
          </w:p>
        </w:tc>
      </w:tr>
      <w:tr w:rsidR="00AB5DE7" w14:paraId="4720FC56" w14:textId="77777777" w:rsidTr="001A36C8">
        <w:trPr>
          <w:trHeight w:val="1916"/>
        </w:trPr>
        <w:tc>
          <w:tcPr>
            <w:tcW w:w="9977" w:type="dxa"/>
            <w:tcBorders>
              <w:top w:val="nil"/>
            </w:tcBorders>
            <w:vAlign w:val="center"/>
          </w:tcPr>
          <w:p w14:paraId="037243BF" w14:textId="46523F0D" w:rsidR="00AB5DE7" w:rsidRDefault="00AB5DE7" w:rsidP="00AB5DE7">
            <w:pPr>
              <w:pStyle w:val="Header"/>
              <w:tabs>
                <w:tab w:val="clear" w:pos="4320"/>
                <w:tab w:val="clear" w:pos="8640"/>
              </w:tabs>
              <w:spacing w:line="276" w:lineRule="auto"/>
              <w:rPr>
                <w:rFonts w:asciiTheme="minorHAnsi" w:hAnsiTheme="minorHAnsi" w:cstheme="minorHAnsi"/>
                <w:iCs/>
                <w:sz w:val="22"/>
                <w:szCs w:val="22"/>
              </w:rPr>
            </w:pPr>
            <w:r>
              <w:rPr>
                <w:rFonts w:asciiTheme="minorHAnsi" w:hAnsiTheme="minorHAnsi" w:cstheme="minorHAnsi"/>
                <w:i/>
                <w:sz w:val="20"/>
                <w:szCs w:val="20"/>
              </w:rPr>
              <w:t>For Office Use:</w:t>
            </w:r>
            <w:r w:rsidR="00C254C8">
              <w:rPr>
                <w:rFonts w:asciiTheme="minorHAnsi" w:hAnsiTheme="minorHAnsi" w:cstheme="minorHAnsi"/>
                <w:i/>
                <w:sz w:val="20"/>
                <w:szCs w:val="20"/>
              </w:rPr>
              <w:t xml:space="preserve"> </w:t>
            </w:r>
            <w:r>
              <w:rPr>
                <w:rFonts w:asciiTheme="minorHAnsi" w:hAnsiTheme="minorHAnsi" w:cstheme="minorHAnsi"/>
                <w:i/>
                <w:sz w:val="20"/>
                <w:szCs w:val="20"/>
              </w:rPr>
              <w:t xml:space="preserve"> </w:t>
            </w:r>
            <w:r w:rsidRPr="001D603B">
              <w:rPr>
                <w:rFonts w:asciiTheme="minorHAnsi" w:hAnsiTheme="minorHAnsi" w:cstheme="minorHAnsi"/>
                <w:iCs/>
                <w:sz w:val="22"/>
                <w:szCs w:val="22"/>
              </w:rPr>
              <w:t>Center Director verif</w:t>
            </w:r>
            <w:r>
              <w:rPr>
                <w:rFonts w:asciiTheme="minorHAnsi" w:hAnsiTheme="minorHAnsi" w:cstheme="minorHAnsi"/>
                <w:iCs/>
                <w:sz w:val="22"/>
                <w:szCs w:val="22"/>
              </w:rPr>
              <w:t>ies documents were received, places</w:t>
            </w:r>
            <w:r w:rsidRPr="001D603B">
              <w:rPr>
                <w:rFonts w:asciiTheme="minorHAnsi" w:hAnsiTheme="minorHAnsi" w:cstheme="minorHAnsi"/>
                <w:iCs/>
                <w:sz w:val="22"/>
                <w:szCs w:val="22"/>
              </w:rPr>
              <w:t xml:space="preserve"> </w:t>
            </w:r>
            <w:r>
              <w:rPr>
                <w:rFonts w:asciiTheme="minorHAnsi" w:hAnsiTheme="minorHAnsi" w:cstheme="minorHAnsi"/>
                <w:iCs/>
                <w:sz w:val="22"/>
                <w:szCs w:val="22"/>
              </w:rPr>
              <w:t xml:space="preserve">them </w:t>
            </w:r>
            <w:r w:rsidRPr="001D603B">
              <w:rPr>
                <w:rFonts w:asciiTheme="minorHAnsi" w:hAnsiTheme="minorHAnsi" w:cstheme="minorHAnsi"/>
                <w:iCs/>
                <w:sz w:val="22"/>
                <w:szCs w:val="22"/>
              </w:rPr>
              <w:t>in applicant’s file at Center</w:t>
            </w:r>
            <w:r>
              <w:rPr>
                <w:rFonts w:asciiTheme="minorHAnsi" w:hAnsiTheme="minorHAnsi" w:cstheme="minorHAnsi"/>
                <w:iCs/>
                <w:sz w:val="22"/>
                <w:szCs w:val="22"/>
              </w:rPr>
              <w:t>, and signs below</w:t>
            </w:r>
            <w:r w:rsidRPr="001D603B">
              <w:rPr>
                <w:rFonts w:asciiTheme="minorHAnsi" w:hAnsiTheme="minorHAnsi" w:cstheme="minorHAnsi"/>
                <w:iCs/>
                <w:sz w:val="22"/>
                <w:szCs w:val="22"/>
              </w:rPr>
              <w:t>.</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 xml:space="preserve"> </w:t>
            </w:r>
            <w:r>
              <w:rPr>
                <w:rFonts w:asciiTheme="minorHAnsi" w:hAnsiTheme="minorHAnsi" w:cstheme="minorHAnsi"/>
                <w:iCs/>
                <w:sz w:val="22"/>
                <w:szCs w:val="22"/>
              </w:rPr>
              <w:t>Then s</w:t>
            </w:r>
            <w:r w:rsidRPr="001D603B">
              <w:rPr>
                <w:rFonts w:asciiTheme="minorHAnsi" w:hAnsiTheme="minorHAnsi" w:cstheme="minorHAnsi"/>
                <w:iCs/>
                <w:sz w:val="22"/>
                <w:szCs w:val="22"/>
              </w:rPr>
              <w:t xml:space="preserve">ubmit application, proof of degree, and background clearances to </w:t>
            </w:r>
            <w:r w:rsidR="00C254C8" w:rsidRPr="00C254C8">
              <w:rPr>
                <w:rFonts w:asciiTheme="minorHAnsi" w:hAnsiTheme="minorHAnsi" w:cstheme="minorHAnsi"/>
                <w:iCs/>
                <w:sz w:val="22"/>
                <w:szCs w:val="22"/>
              </w:rPr>
              <w:t>HQAdmin@cdcinc.org</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for appro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75"/>
              <w:gridCol w:w="642"/>
              <w:gridCol w:w="2111"/>
            </w:tblGrid>
            <w:tr w:rsidR="004C2504" w:rsidRPr="00901ED0" w14:paraId="2AF315BA" w14:textId="77777777" w:rsidTr="001A36C8">
              <w:trPr>
                <w:trHeight w:val="482"/>
                <w:jc w:val="center"/>
              </w:trPr>
              <w:tc>
                <w:tcPr>
                  <w:tcW w:w="5975" w:type="dxa"/>
                  <w:tcBorders>
                    <w:bottom w:val="single" w:sz="4" w:space="0" w:color="auto"/>
                  </w:tcBorders>
                  <w:vAlign w:val="bottom"/>
                </w:tcPr>
                <w:p w14:paraId="1B643F28" w14:textId="768A0AC3" w:rsidR="004C2504" w:rsidRPr="00D7758C" w:rsidRDefault="00032774" w:rsidP="00597A60">
                  <w:pPr>
                    <w:jc w:val="center"/>
                    <w:rPr>
                      <w:rFonts w:ascii="Lucida Calligraphy" w:hAnsi="Lucida Calligraphy"/>
                    </w:rPr>
                  </w:pPr>
                  <w:sdt>
                    <w:sdtPr>
                      <w:rPr>
                        <w:rStyle w:val="Fillablebluesignature"/>
                      </w:rPr>
                      <w:id w:val="1624811045"/>
                      <w:placeholder>
                        <w:docPart w:val="7CB5E6ECD7714BB4AE569708A23DE194"/>
                      </w:placeholder>
                      <w:text/>
                    </w:sdtPr>
                    <w:sdtEndPr>
                      <w:rPr>
                        <w:rStyle w:val="Fillablebluesignature"/>
                      </w:rPr>
                    </w:sdtEndPr>
                    <w:sdtContent>
                      <w:r w:rsidR="00597A60">
                        <w:rPr>
                          <w:rStyle w:val="Fillablebluesignature"/>
                        </w:rPr>
                        <w:t xml:space="preserve">  </w:t>
                      </w:r>
                    </w:sdtContent>
                  </w:sdt>
                </w:p>
              </w:tc>
              <w:tc>
                <w:tcPr>
                  <w:tcW w:w="642" w:type="dxa"/>
                  <w:vAlign w:val="bottom"/>
                </w:tcPr>
                <w:p w14:paraId="6FD7978D" w14:textId="77777777" w:rsidR="004C2504" w:rsidRPr="00901ED0" w:rsidRDefault="004C2504" w:rsidP="004C2504">
                  <w:pPr>
                    <w:rPr>
                      <w:i/>
                    </w:rPr>
                  </w:pPr>
                </w:p>
              </w:tc>
              <w:sdt>
                <w:sdtPr>
                  <w:rPr>
                    <w:rStyle w:val="Fillableblue12pt"/>
                  </w:rPr>
                  <w:id w:val="1307888558"/>
                  <w:placeholder>
                    <w:docPart w:val="423EB097639D44C384C49CF05ABE36D6"/>
                  </w:placeholder>
                  <w:showingPlcHdr/>
                  <w:text/>
                </w:sdtPr>
                <w:sdtEndPr>
                  <w:rPr>
                    <w:rStyle w:val="DefaultParagraphFont"/>
                    <w:rFonts w:ascii="Times New Roman" w:hAnsi="Times New Roman"/>
                    <w:b w:val="0"/>
                    <w:color w:val="auto"/>
                  </w:rPr>
                </w:sdtEndPr>
                <w:sdtContent>
                  <w:tc>
                    <w:tcPr>
                      <w:tcW w:w="2111" w:type="dxa"/>
                      <w:tcBorders>
                        <w:bottom w:val="single" w:sz="4" w:space="0" w:color="auto"/>
                      </w:tcBorders>
                      <w:vAlign w:val="bottom"/>
                    </w:tcPr>
                    <w:p w14:paraId="3CDDFB00" w14:textId="77777777" w:rsidR="004C2504" w:rsidRPr="00901ED0" w:rsidRDefault="004C2504" w:rsidP="004525AF">
                      <w:pPr>
                        <w:jc w:val="center"/>
                      </w:pPr>
                      <w:r w:rsidRPr="00901ED0">
                        <w:t xml:space="preserve">  </w:t>
                      </w:r>
                    </w:p>
                  </w:tc>
                </w:sdtContent>
              </w:sdt>
            </w:tr>
            <w:tr w:rsidR="004C2504" w:rsidRPr="00901ED0" w14:paraId="1BBDBAB2" w14:textId="77777777" w:rsidTr="001A36C8">
              <w:trPr>
                <w:trHeight w:val="482"/>
                <w:jc w:val="center"/>
              </w:trPr>
              <w:tc>
                <w:tcPr>
                  <w:tcW w:w="5975" w:type="dxa"/>
                  <w:tcBorders>
                    <w:top w:val="single" w:sz="4" w:space="0" w:color="auto"/>
                  </w:tcBorders>
                </w:tcPr>
                <w:p w14:paraId="4A955B88" w14:textId="77777777" w:rsidR="004C2504" w:rsidRPr="00AF1AAA" w:rsidRDefault="004C2504" w:rsidP="004C2504">
                  <w:pPr>
                    <w:jc w:val="center"/>
                    <w:rPr>
                      <w:rFonts w:asciiTheme="minorHAnsi" w:hAnsiTheme="minorHAnsi" w:cstheme="minorHAnsi"/>
                      <w:i/>
                    </w:rPr>
                  </w:pPr>
                  <w:r w:rsidRPr="00AF1AAA">
                    <w:rPr>
                      <w:rFonts w:asciiTheme="minorHAnsi" w:hAnsiTheme="minorHAnsi" w:cstheme="minorHAnsi"/>
                      <w:i/>
                      <w:color w:val="7F7F7F" w:themeColor="text1" w:themeTint="80"/>
                    </w:rPr>
                    <w:t>Center Director</w:t>
                  </w:r>
                </w:p>
              </w:tc>
              <w:tc>
                <w:tcPr>
                  <w:tcW w:w="642" w:type="dxa"/>
                </w:tcPr>
                <w:p w14:paraId="5EE55DE0" w14:textId="77777777" w:rsidR="004C2504" w:rsidRPr="00901ED0" w:rsidRDefault="004C2504" w:rsidP="004C2504">
                  <w:pPr>
                    <w:rPr>
                      <w:i/>
                    </w:rPr>
                  </w:pPr>
                </w:p>
              </w:tc>
              <w:tc>
                <w:tcPr>
                  <w:tcW w:w="2111" w:type="dxa"/>
                  <w:tcBorders>
                    <w:top w:val="single" w:sz="4" w:space="0" w:color="auto"/>
                  </w:tcBorders>
                </w:tcPr>
                <w:p w14:paraId="204F42AD" w14:textId="77777777" w:rsidR="004C2504" w:rsidRPr="00AF1AAA" w:rsidRDefault="004C2504" w:rsidP="00145C8A">
                  <w:pPr>
                    <w:jc w:val="center"/>
                    <w:rPr>
                      <w:rFonts w:asciiTheme="minorHAnsi" w:hAnsiTheme="minorHAnsi" w:cstheme="minorHAnsi"/>
                      <w:i/>
                    </w:rPr>
                  </w:pPr>
                  <w:r w:rsidRPr="00AF1AAA">
                    <w:rPr>
                      <w:rFonts w:asciiTheme="minorHAnsi" w:hAnsiTheme="minorHAnsi" w:cstheme="minorHAnsi"/>
                      <w:i/>
                      <w:color w:val="7F7F7F" w:themeColor="text1" w:themeTint="80"/>
                    </w:rPr>
                    <w:t>Date</w:t>
                  </w:r>
                </w:p>
              </w:tc>
            </w:tr>
          </w:tbl>
          <w:p w14:paraId="1813B55A" w14:textId="2AB1D6F4" w:rsidR="00AB5DE7" w:rsidRPr="00AB5DE7" w:rsidRDefault="00AB5DE7" w:rsidP="00AB5DE7">
            <w:pPr>
              <w:rPr>
                <w:rFonts w:asciiTheme="minorHAnsi" w:hAnsiTheme="minorHAnsi" w:cstheme="minorHAnsi"/>
              </w:rPr>
            </w:pPr>
          </w:p>
        </w:tc>
      </w:tr>
    </w:tbl>
    <w:p w14:paraId="038442EE" w14:textId="67D2F4CC" w:rsidR="00364635" w:rsidRPr="008A48A6" w:rsidRDefault="00364635" w:rsidP="00FB21AC">
      <w:pPr>
        <w:spacing w:line="360" w:lineRule="auto"/>
        <w:ind w:left="432"/>
        <w:rPr>
          <w:rFonts w:asciiTheme="minorHAnsi" w:hAnsiTheme="minorHAnsi" w:cstheme="minorHAnsi"/>
        </w:rPr>
      </w:pPr>
    </w:p>
    <w:sectPr w:rsidR="00364635" w:rsidRPr="008A48A6" w:rsidSect="00057396">
      <w:headerReference w:type="even" r:id="rId7"/>
      <w:headerReference w:type="default" r:id="rId8"/>
      <w:footerReference w:type="even" r:id="rId9"/>
      <w:footerReference w:type="default" r:id="rId10"/>
      <w:headerReference w:type="first" r:id="rId11"/>
      <w:footerReference w:type="first" r:id="rId12"/>
      <w:pgSz w:w="12240" w:h="15840" w:code="1"/>
      <w:pgMar w:top="1440" w:right="1008" w:bottom="144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E85CE" w14:textId="77777777" w:rsidR="00FE3432" w:rsidRDefault="00FE3432">
      <w:r>
        <w:separator/>
      </w:r>
    </w:p>
  </w:endnote>
  <w:endnote w:type="continuationSeparator" w:id="0">
    <w:p w14:paraId="2B4A0DDE" w14:textId="77777777" w:rsidR="00FE3432" w:rsidRDefault="00FE3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4128" w14:textId="77777777" w:rsidR="00C254C8" w:rsidRDefault="00C25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1435016921"/>
      <w:docPartObj>
        <w:docPartGallery w:val="Page Numbers (Bottom of Page)"/>
        <w:docPartUnique/>
      </w:docPartObj>
    </w:sdtPr>
    <w:sdtEndPr>
      <w:rPr>
        <w:color w:val="808080" w:themeColor="background1" w:themeShade="80"/>
      </w:rPr>
    </w:sdtEndPr>
    <w:sdtContent>
      <w:sdt>
        <w:sdtPr>
          <w:rPr>
            <w:rFonts w:asciiTheme="minorHAnsi" w:hAnsiTheme="minorHAnsi" w:cstheme="minorHAnsi"/>
            <w:sz w:val="22"/>
            <w:szCs w:val="22"/>
          </w:rPr>
          <w:id w:val="1089582554"/>
          <w:docPartObj>
            <w:docPartGallery w:val="Page Numbers (Top of Page)"/>
            <w:docPartUnique/>
          </w:docPartObj>
        </w:sdtPr>
        <w:sdtEndPr>
          <w:rPr>
            <w:color w:val="808080" w:themeColor="background1" w:themeShade="80"/>
          </w:rPr>
        </w:sdtEndPr>
        <w:sdtContent>
          <w:p w14:paraId="4C089E76" w14:textId="62BFA8B1" w:rsidR="00303CAF" w:rsidRPr="001F5752" w:rsidRDefault="00303CAF"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fldChar w:fldCharType="begin"/>
            </w:r>
            <w:r w:rsidRPr="001F5752">
              <w:rPr>
                <w:rFonts w:asciiTheme="minorHAnsi" w:hAnsiTheme="minorHAnsi" w:cs="Times New Roman"/>
                <w:color w:val="808080" w:themeColor="background1" w:themeShade="80"/>
                <w:sz w:val="22"/>
                <w:szCs w:val="22"/>
              </w:rPr>
              <w:instrText xml:space="preserve"> FILENAME \* MERGEFORMAT </w:instrText>
            </w:r>
            <w:r w:rsidRPr="001F5752">
              <w:rPr>
                <w:rFonts w:asciiTheme="minorHAnsi" w:hAnsiTheme="minorHAnsi" w:cstheme="minorHAnsi"/>
                <w:color w:val="808080" w:themeColor="background1" w:themeShade="80"/>
                <w:sz w:val="22"/>
                <w:szCs w:val="22"/>
              </w:rPr>
              <w:fldChar w:fldCharType="separate"/>
            </w:r>
            <w:r w:rsidR="00032774">
              <w:rPr>
                <w:rFonts w:asciiTheme="minorHAnsi" w:hAnsiTheme="minorHAnsi" w:cs="Times New Roman"/>
                <w:noProof/>
                <w:color w:val="808080" w:themeColor="background1" w:themeShade="80"/>
                <w:sz w:val="22"/>
                <w:szCs w:val="22"/>
              </w:rPr>
              <w:t>PN5 Application for MSLE Practitioner-1 Course Rev.04-01-2022</w:t>
            </w:r>
            <w:r w:rsidRPr="001F5752">
              <w:rPr>
                <w:rFonts w:asciiTheme="minorHAnsi" w:hAnsiTheme="minorHAnsi" w:cstheme="minorHAnsi"/>
                <w:color w:val="808080" w:themeColor="background1" w:themeShade="80"/>
                <w:sz w:val="22"/>
                <w:szCs w:val="22"/>
              </w:rPr>
              <w:fldChar w:fldCharType="end"/>
            </w:r>
          </w:p>
          <w:p w14:paraId="620DEECB" w14:textId="6D116197" w:rsidR="00DD5157" w:rsidRPr="001F5752" w:rsidRDefault="00DD5157"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t xml:space="preserve">Page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PAGE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r w:rsidRPr="001F5752">
              <w:rPr>
                <w:rFonts w:asciiTheme="minorHAnsi" w:hAnsiTheme="minorHAnsi" w:cstheme="minorHAnsi"/>
                <w:color w:val="808080" w:themeColor="background1" w:themeShade="80"/>
                <w:sz w:val="22"/>
                <w:szCs w:val="22"/>
              </w:rPr>
              <w:t xml:space="preserve"> of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NUMPAGES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p>
        </w:sdtContent>
      </w:sdt>
    </w:sdtContent>
  </w:sdt>
  <w:p w14:paraId="251089E5" w14:textId="77777777" w:rsidR="00DD5157" w:rsidRPr="00303CAF" w:rsidRDefault="00DD5157">
    <w:pPr>
      <w:pStyle w:val="Footer"/>
      <w:rPr>
        <w:rFonts w:asciiTheme="minorHAnsi" w:hAnsiTheme="minorHAnsi"/>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839507990"/>
      <w:docPartObj>
        <w:docPartGallery w:val="Page Numbers (Bottom of Page)"/>
        <w:docPartUnique/>
      </w:docPartObj>
    </w:sdtPr>
    <w:sdtEndPr/>
    <w:sdtContent>
      <w:sdt>
        <w:sdtPr>
          <w:rPr>
            <w:rFonts w:asciiTheme="minorHAnsi" w:hAnsiTheme="minorHAnsi" w:cstheme="minorHAnsi"/>
            <w:sz w:val="22"/>
            <w:szCs w:val="22"/>
          </w:rPr>
          <w:id w:val="1728636285"/>
          <w:docPartObj>
            <w:docPartGallery w:val="Page Numbers (Top of Page)"/>
            <w:docPartUnique/>
          </w:docPartObj>
        </w:sdtPr>
        <w:sdtEndPr/>
        <w:sdtContent>
          <w:p w14:paraId="3034047D" w14:textId="623B062C" w:rsidR="00285325" w:rsidRPr="00285325" w:rsidRDefault="00285325">
            <w:pPr>
              <w:pStyle w:val="Footer"/>
              <w:jc w:val="center"/>
              <w:rPr>
                <w:rFonts w:asciiTheme="minorHAnsi" w:hAnsiTheme="minorHAnsi" w:cstheme="minorHAnsi"/>
                <w:sz w:val="22"/>
                <w:szCs w:val="22"/>
              </w:rPr>
            </w:pPr>
            <w:r w:rsidRPr="00285325">
              <w:rPr>
                <w:rFonts w:asciiTheme="minorHAnsi" w:hAnsiTheme="minorHAnsi" w:cstheme="minorHAnsi"/>
                <w:sz w:val="22"/>
                <w:szCs w:val="22"/>
              </w:rPr>
              <w:t xml:space="preserve">PN5 Application for MSLE Course Beyond Initial </w:t>
            </w:r>
            <w:r w:rsidR="00420710">
              <w:rPr>
                <w:rFonts w:asciiTheme="minorHAnsi" w:hAnsiTheme="minorHAnsi" w:cstheme="minorHAnsi"/>
                <w:sz w:val="22"/>
                <w:szCs w:val="22"/>
              </w:rPr>
              <w:t>03-11-2020</w:t>
            </w:r>
            <w:r w:rsidRPr="00285325">
              <w:rPr>
                <w:rFonts w:asciiTheme="minorHAnsi" w:hAnsiTheme="minorHAnsi" w:cstheme="minorHAnsi"/>
                <w:sz w:val="22"/>
                <w:szCs w:val="22"/>
              </w:rPr>
              <w:t xml:space="preserve">                                                                                                                                                            Page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PAGE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1</w:t>
            </w:r>
            <w:r w:rsidRPr="00285325">
              <w:rPr>
                <w:rFonts w:asciiTheme="minorHAnsi" w:hAnsiTheme="minorHAnsi" w:cstheme="minorHAnsi"/>
                <w:bCs/>
                <w:sz w:val="22"/>
                <w:szCs w:val="22"/>
              </w:rPr>
              <w:fldChar w:fldCharType="end"/>
            </w:r>
            <w:r w:rsidRPr="00285325">
              <w:rPr>
                <w:rFonts w:asciiTheme="minorHAnsi" w:hAnsiTheme="minorHAnsi" w:cstheme="minorHAnsi"/>
                <w:sz w:val="22"/>
                <w:szCs w:val="22"/>
              </w:rPr>
              <w:t xml:space="preserve"> of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NUMPAGES  </w:instrText>
            </w:r>
            <w:r w:rsidRPr="00285325">
              <w:rPr>
                <w:rFonts w:asciiTheme="minorHAnsi" w:hAnsiTheme="minorHAnsi" w:cstheme="minorHAnsi"/>
                <w:bCs/>
                <w:sz w:val="22"/>
                <w:szCs w:val="22"/>
              </w:rPr>
              <w:fldChar w:fldCharType="separate"/>
            </w:r>
            <w:r w:rsidR="00F75EFB">
              <w:rPr>
                <w:rFonts w:asciiTheme="minorHAnsi" w:hAnsiTheme="minorHAnsi" w:cstheme="minorHAnsi"/>
                <w:bCs/>
                <w:noProof/>
                <w:sz w:val="22"/>
                <w:szCs w:val="22"/>
              </w:rPr>
              <w:t>4</w:t>
            </w:r>
            <w:r w:rsidRPr="00285325">
              <w:rPr>
                <w:rFonts w:asciiTheme="minorHAnsi" w:hAnsiTheme="minorHAnsi" w:cstheme="minorHAnsi"/>
                <w:bCs/>
                <w:sz w:val="22"/>
                <w:szCs w:val="22"/>
              </w:rPr>
              <w:fldChar w:fldCharType="end"/>
            </w:r>
          </w:p>
        </w:sdtContent>
      </w:sdt>
    </w:sdtContent>
  </w:sdt>
  <w:p w14:paraId="060F997A" w14:textId="77777777" w:rsidR="00285325" w:rsidRDefault="0028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22714" w14:textId="77777777" w:rsidR="00FE3432" w:rsidRDefault="00FE3432">
      <w:r>
        <w:separator/>
      </w:r>
    </w:p>
  </w:footnote>
  <w:footnote w:type="continuationSeparator" w:id="0">
    <w:p w14:paraId="47B16735" w14:textId="77777777" w:rsidR="00FE3432" w:rsidRDefault="00FE3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CA8B0" w14:textId="77777777" w:rsidR="00C254C8" w:rsidRDefault="00C25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54744" w14:textId="00CA933F" w:rsidR="00E121A5" w:rsidRPr="00303CAF" w:rsidRDefault="00E121A5" w:rsidP="00E121A5">
    <w:pPr>
      <w:pStyle w:val="Header"/>
      <w:jc w:val="right"/>
      <w:rPr>
        <w:rFonts w:asciiTheme="minorHAnsi" w:hAnsi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0360B" w14:textId="77777777" w:rsidR="00C254C8" w:rsidRDefault="00C25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D6547F"/>
    <w:multiLevelType w:val="hybridMultilevel"/>
    <w:tmpl w:val="8354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160FD3"/>
    <w:multiLevelType w:val="hybridMultilevel"/>
    <w:tmpl w:val="1F3471EA"/>
    <w:lvl w:ilvl="0" w:tplc="17268D72">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zi5uAy6qpKt2uZH1+XEjeDHU5VQsZwHJ7R2MXhvvU64uwfheYmEheh0uK3jApx0EH3QhM0O7H0XqQE2Q08sag==" w:salt="sJDyNeOnNbbgorG7kkLiXQ=="/>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A2MzE0M7O0NDVS0lEKTi0uzszPAykwMqoFAOs2R2UtAAAA"/>
  </w:docVars>
  <w:rsids>
    <w:rsidRoot w:val="003641B5"/>
    <w:rsid w:val="00005114"/>
    <w:rsid w:val="00007EE5"/>
    <w:rsid w:val="00014980"/>
    <w:rsid w:val="00032774"/>
    <w:rsid w:val="00033B33"/>
    <w:rsid w:val="00045C31"/>
    <w:rsid w:val="00057396"/>
    <w:rsid w:val="00061ABC"/>
    <w:rsid w:val="00067497"/>
    <w:rsid w:val="00081792"/>
    <w:rsid w:val="00091A74"/>
    <w:rsid w:val="001050D2"/>
    <w:rsid w:val="00105CD6"/>
    <w:rsid w:val="00105F31"/>
    <w:rsid w:val="00111BF8"/>
    <w:rsid w:val="00124AC4"/>
    <w:rsid w:val="00145C8A"/>
    <w:rsid w:val="001614C9"/>
    <w:rsid w:val="00170C3D"/>
    <w:rsid w:val="00172CE5"/>
    <w:rsid w:val="00180D56"/>
    <w:rsid w:val="00187CAE"/>
    <w:rsid w:val="001A36C8"/>
    <w:rsid w:val="001A3EB9"/>
    <w:rsid w:val="001B3944"/>
    <w:rsid w:val="001D1101"/>
    <w:rsid w:val="001E3CB9"/>
    <w:rsid w:val="001F0B59"/>
    <w:rsid w:val="001F5184"/>
    <w:rsid w:val="001F5752"/>
    <w:rsid w:val="0020145E"/>
    <w:rsid w:val="00203629"/>
    <w:rsid w:val="00210CD4"/>
    <w:rsid w:val="00220BC5"/>
    <w:rsid w:val="00235474"/>
    <w:rsid w:val="00242229"/>
    <w:rsid w:val="002465FA"/>
    <w:rsid w:val="002652AA"/>
    <w:rsid w:val="00270083"/>
    <w:rsid w:val="0027222E"/>
    <w:rsid w:val="00275390"/>
    <w:rsid w:val="0027680F"/>
    <w:rsid w:val="00285325"/>
    <w:rsid w:val="002979AA"/>
    <w:rsid w:val="002B04D0"/>
    <w:rsid w:val="002D1873"/>
    <w:rsid w:val="002E567C"/>
    <w:rsid w:val="002F15C3"/>
    <w:rsid w:val="00303CAF"/>
    <w:rsid w:val="0030636D"/>
    <w:rsid w:val="00315F33"/>
    <w:rsid w:val="003256AB"/>
    <w:rsid w:val="003436A7"/>
    <w:rsid w:val="00346A02"/>
    <w:rsid w:val="003614B3"/>
    <w:rsid w:val="003641B5"/>
    <w:rsid w:val="00364635"/>
    <w:rsid w:val="003803BF"/>
    <w:rsid w:val="0038127C"/>
    <w:rsid w:val="003830BA"/>
    <w:rsid w:val="003A1439"/>
    <w:rsid w:val="003A38E4"/>
    <w:rsid w:val="003A4F7D"/>
    <w:rsid w:val="003A52EF"/>
    <w:rsid w:val="003A67E3"/>
    <w:rsid w:val="003A7C0D"/>
    <w:rsid w:val="003B0D33"/>
    <w:rsid w:val="003B35FA"/>
    <w:rsid w:val="003C1BA2"/>
    <w:rsid w:val="003D70F7"/>
    <w:rsid w:val="003E317A"/>
    <w:rsid w:val="003E7929"/>
    <w:rsid w:val="003F31A9"/>
    <w:rsid w:val="003F5AE9"/>
    <w:rsid w:val="0040413C"/>
    <w:rsid w:val="0040514E"/>
    <w:rsid w:val="0041503A"/>
    <w:rsid w:val="00416CF2"/>
    <w:rsid w:val="00420710"/>
    <w:rsid w:val="0042166A"/>
    <w:rsid w:val="0042694A"/>
    <w:rsid w:val="0042705B"/>
    <w:rsid w:val="004272AF"/>
    <w:rsid w:val="004326BE"/>
    <w:rsid w:val="0043700D"/>
    <w:rsid w:val="004525AF"/>
    <w:rsid w:val="0046115D"/>
    <w:rsid w:val="00463BFA"/>
    <w:rsid w:val="00485896"/>
    <w:rsid w:val="004A018C"/>
    <w:rsid w:val="004C2504"/>
    <w:rsid w:val="004D6D3B"/>
    <w:rsid w:val="004E4274"/>
    <w:rsid w:val="004F4ACC"/>
    <w:rsid w:val="004F5713"/>
    <w:rsid w:val="005029AC"/>
    <w:rsid w:val="0051768C"/>
    <w:rsid w:val="00526AF8"/>
    <w:rsid w:val="00532365"/>
    <w:rsid w:val="005428EA"/>
    <w:rsid w:val="00543A80"/>
    <w:rsid w:val="0054506C"/>
    <w:rsid w:val="0055288F"/>
    <w:rsid w:val="00554E61"/>
    <w:rsid w:val="00554FA0"/>
    <w:rsid w:val="00561D96"/>
    <w:rsid w:val="00591F18"/>
    <w:rsid w:val="00595435"/>
    <w:rsid w:val="00597A60"/>
    <w:rsid w:val="005A1939"/>
    <w:rsid w:val="005A24AF"/>
    <w:rsid w:val="005C0834"/>
    <w:rsid w:val="005C5E8E"/>
    <w:rsid w:val="005D3B57"/>
    <w:rsid w:val="005E7D9F"/>
    <w:rsid w:val="005E7DEA"/>
    <w:rsid w:val="00603E57"/>
    <w:rsid w:val="00611ACC"/>
    <w:rsid w:val="00625B36"/>
    <w:rsid w:val="0063503F"/>
    <w:rsid w:val="00636E7A"/>
    <w:rsid w:val="0068246D"/>
    <w:rsid w:val="00692441"/>
    <w:rsid w:val="006954B1"/>
    <w:rsid w:val="00697656"/>
    <w:rsid w:val="006A492A"/>
    <w:rsid w:val="006A690C"/>
    <w:rsid w:val="006D3243"/>
    <w:rsid w:val="006D37D3"/>
    <w:rsid w:val="006D5855"/>
    <w:rsid w:val="006F3EAB"/>
    <w:rsid w:val="007033DA"/>
    <w:rsid w:val="007309B5"/>
    <w:rsid w:val="00733D33"/>
    <w:rsid w:val="00745044"/>
    <w:rsid w:val="00752495"/>
    <w:rsid w:val="00770B37"/>
    <w:rsid w:val="0077365B"/>
    <w:rsid w:val="007802C7"/>
    <w:rsid w:val="007927AB"/>
    <w:rsid w:val="007937DC"/>
    <w:rsid w:val="00795ACE"/>
    <w:rsid w:val="007A7CC4"/>
    <w:rsid w:val="007C2855"/>
    <w:rsid w:val="007C34DB"/>
    <w:rsid w:val="007C7506"/>
    <w:rsid w:val="007D68B6"/>
    <w:rsid w:val="007F02EF"/>
    <w:rsid w:val="00803328"/>
    <w:rsid w:val="008164DC"/>
    <w:rsid w:val="008368D3"/>
    <w:rsid w:val="00857CA4"/>
    <w:rsid w:val="00863914"/>
    <w:rsid w:val="00886BA9"/>
    <w:rsid w:val="008936D2"/>
    <w:rsid w:val="008A48A6"/>
    <w:rsid w:val="008A6591"/>
    <w:rsid w:val="008A775B"/>
    <w:rsid w:val="008B40FE"/>
    <w:rsid w:val="008B6A2C"/>
    <w:rsid w:val="008C6A6C"/>
    <w:rsid w:val="008D3C72"/>
    <w:rsid w:val="008E796D"/>
    <w:rsid w:val="00902D5A"/>
    <w:rsid w:val="009050A7"/>
    <w:rsid w:val="009104C1"/>
    <w:rsid w:val="00942DEB"/>
    <w:rsid w:val="00971373"/>
    <w:rsid w:val="009747EF"/>
    <w:rsid w:val="00994559"/>
    <w:rsid w:val="009968AD"/>
    <w:rsid w:val="009A2479"/>
    <w:rsid w:val="009B5EDD"/>
    <w:rsid w:val="009B5F84"/>
    <w:rsid w:val="009C71D6"/>
    <w:rsid w:val="009D4940"/>
    <w:rsid w:val="009F4093"/>
    <w:rsid w:val="009F70F6"/>
    <w:rsid w:val="00A10BCD"/>
    <w:rsid w:val="00A15C06"/>
    <w:rsid w:val="00A30B50"/>
    <w:rsid w:val="00A4171A"/>
    <w:rsid w:val="00A60D91"/>
    <w:rsid w:val="00A63D32"/>
    <w:rsid w:val="00A651A1"/>
    <w:rsid w:val="00A73A87"/>
    <w:rsid w:val="00A7448F"/>
    <w:rsid w:val="00AB207F"/>
    <w:rsid w:val="00AB5DE7"/>
    <w:rsid w:val="00AC1DAA"/>
    <w:rsid w:val="00AC3298"/>
    <w:rsid w:val="00AE78A4"/>
    <w:rsid w:val="00AF1AAA"/>
    <w:rsid w:val="00B0467B"/>
    <w:rsid w:val="00B062E7"/>
    <w:rsid w:val="00B42DDA"/>
    <w:rsid w:val="00B4571C"/>
    <w:rsid w:val="00B47F92"/>
    <w:rsid w:val="00B51390"/>
    <w:rsid w:val="00B5173C"/>
    <w:rsid w:val="00B60491"/>
    <w:rsid w:val="00B64028"/>
    <w:rsid w:val="00B67AB9"/>
    <w:rsid w:val="00B84711"/>
    <w:rsid w:val="00B94A0A"/>
    <w:rsid w:val="00B973E2"/>
    <w:rsid w:val="00BA159A"/>
    <w:rsid w:val="00BA3FA7"/>
    <w:rsid w:val="00BF59A8"/>
    <w:rsid w:val="00C121B5"/>
    <w:rsid w:val="00C254C8"/>
    <w:rsid w:val="00C27B8A"/>
    <w:rsid w:val="00C34AF9"/>
    <w:rsid w:val="00C35FC0"/>
    <w:rsid w:val="00C4363F"/>
    <w:rsid w:val="00C45053"/>
    <w:rsid w:val="00C47C3E"/>
    <w:rsid w:val="00C53298"/>
    <w:rsid w:val="00C76491"/>
    <w:rsid w:val="00C80CA6"/>
    <w:rsid w:val="00CA07BC"/>
    <w:rsid w:val="00CC7DC3"/>
    <w:rsid w:val="00CD4BAE"/>
    <w:rsid w:val="00CD61BF"/>
    <w:rsid w:val="00CE2337"/>
    <w:rsid w:val="00D05932"/>
    <w:rsid w:val="00D13848"/>
    <w:rsid w:val="00D15844"/>
    <w:rsid w:val="00D20B05"/>
    <w:rsid w:val="00D2278E"/>
    <w:rsid w:val="00D263BB"/>
    <w:rsid w:val="00D26D63"/>
    <w:rsid w:val="00D522DD"/>
    <w:rsid w:val="00D607E3"/>
    <w:rsid w:val="00D64747"/>
    <w:rsid w:val="00D66C4F"/>
    <w:rsid w:val="00D85A40"/>
    <w:rsid w:val="00D86C17"/>
    <w:rsid w:val="00D873BC"/>
    <w:rsid w:val="00DA0BF8"/>
    <w:rsid w:val="00DC291C"/>
    <w:rsid w:val="00DC504D"/>
    <w:rsid w:val="00DD5157"/>
    <w:rsid w:val="00DF197A"/>
    <w:rsid w:val="00DF3399"/>
    <w:rsid w:val="00E03A76"/>
    <w:rsid w:val="00E121A5"/>
    <w:rsid w:val="00E12376"/>
    <w:rsid w:val="00E30B07"/>
    <w:rsid w:val="00E423BF"/>
    <w:rsid w:val="00E43D27"/>
    <w:rsid w:val="00E75CC1"/>
    <w:rsid w:val="00EA68CD"/>
    <w:rsid w:val="00EB37ED"/>
    <w:rsid w:val="00EB5EF8"/>
    <w:rsid w:val="00EC4E55"/>
    <w:rsid w:val="00ED265F"/>
    <w:rsid w:val="00ED75E9"/>
    <w:rsid w:val="00EE1512"/>
    <w:rsid w:val="00EF1900"/>
    <w:rsid w:val="00EF6C29"/>
    <w:rsid w:val="00F07264"/>
    <w:rsid w:val="00F13582"/>
    <w:rsid w:val="00F15160"/>
    <w:rsid w:val="00F21E74"/>
    <w:rsid w:val="00F40911"/>
    <w:rsid w:val="00F41600"/>
    <w:rsid w:val="00F639E6"/>
    <w:rsid w:val="00F65AE0"/>
    <w:rsid w:val="00F73D36"/>
    <w:rsid w:val="00F756DD"/>
    <w:rsid w:val="00F75EFB"/>
    <w:rsid w:val="00F80C4F"/>
    <w:rsid w:val="00F928B5"/>
    <w:rsid w:val="00FA4E29"/>
    <w:rsid w:val="00FB21AC"/>
    <w:rsid w:val="00FC4586"/>
    <w:rsid w:val="00FC74EA"/>
    <w:rsid w:val="00FD0E2D"/>
    <w:rsid w:val="00FD3D96"/>
    <w:rsid w:val="00FD5F87"/>
    <w:rsid w:val="00FE3432"/>
    <w:rsid w:val="00FE3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4C2E1FC"/>
  <w15:docId w15:val="{55CE9039-7BD1-4B4E-9D64-0D22C2B9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Arial"/>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table" w:styleId="TableGrid">
    <w:name w:val="Table Grid"/>
    <w:basedOn w:val="TableNormal"/>
    <w:uiPriority w:val="39"/>
    <w:rsid w:val="00E1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21A5"/>
    <w:pPr>
      <w:tabs>
        <w:tab w:val="center" w:pos="4320"/>
        <w:tab w:val="right" w:pos="8640"/>
      </w:tabs>
    </w:pPr>
  </w:style>
  <w:style w:type="paragraph" w:styleId="Footer">
    <w:name w:val="footer"/>
    <w:basedOn w:val="Normal"/>
    <w:link w:val="FooterChar"/>
    <w:uiPriority w:val="99"/>
    <w:rsid w:val="00E121A5"/>
    <w:pPr>
      <w:tabs>
        <w:tab w:val="center" w:pos="4320"/>
        <w:tab w:val="right" w:pos="8640"/>
      </w:tabs>
    </w:pPr>
  </w:style>
  <w:style w:type="character" w:customStyle="1" w:styleId="FooterChar">
    <w:name w:val="Footer Char"/>
    <w:link w:val="Footer"/>
    <w:uiPriority w:val="99"/>
    <w:rsid w:val="001D1101"/>
    <w:rPr>
      <w:rFonts w:cs="Arial"/>
      <w:sz w:val="24"/>
      <w:szCs w:val="24"/>
    </w:rPr>
  </w:style>
  <w:style w:type="paragraph" w:styleId="BalloonText">
    <w:name w:val="Balloon Text"/>
    <w:basedOn w:val="Normal"/>
    <w:link w:val="BalloonTextChar"/>
    <w:rsid w:val="001D1101"/>
    <w:rPr>
      <w:rFonts w:ascii="Tahoma" w:hAnsi="Tahoma" w:cs="Tahoma"/>
      <w:sz w:val="16"/>
      <w:szCs w:val="16"/>
    </w:rPr>
  </w:style>
  <w:style w:type="character" w:customStyle="1" w:styleId="BalloonTextChar">
    <w:name w:val="Balloon Text Char"/>
    <w:link w:val="BalloonText"/>
    <w:rsid w:val="001D1101"/>
    <w:rPr>
      <w:rFonts w:ascii="Tahoma" w:hAnsi="Tahoma" w:cs="Tahoma"/>
      <w:sz w:val="16"/>
      <w:szCs w:val="16"/>
    </w:rPr>
  </w:style>
  <w:style w:type="character" w:customStyle="1" w:styleId="HeaderChar">
    <w:name w:val="Header Char"/>
    <w:link w:val="Header"/>
    <w:uiPriority w:val="99"/>
    <w:rsid w:val="00FB21AC"/>
    <w:rPr>
      <w:rFonts w:cs="Arial"/>
      <w:sz w:val="24"/>
      <w:szCs w:val="24"/>
    </w:rPr>
  </w:style>
  <w:style w:type="paragraph" w:styleId="ListParagraph">
    <w:name w:val="List Paragraph"/>
    <w:basedOn w:val="Normal"/>
    <w:uiPriority w:val="34"/>
    <w:qFormat/>
    <w:rsid w:val="00FB21AC"/>
    <w:pPr>
      <w:ind w:left="720"/>
      <w:contextualSpacing/>
    </w:pPr>
  </w:style>
  <w:style w:type="character" w:styleId="PageNumber">
    <w:name w:val="page number"/>
    <w:basedOn w:val="DefaultParagraphFont"/>
    <w:rsid w:val="00F07264"/>
  </w:style>
  <w:style w:type="character" w:styleId="PlaceholderText">
    <w:name w:val="Placeholder Text"/>
    <w:basedOn w:val="DefaultParagraphFont"/>
    <w:uiPriority w:val="99"/>
    <w:semiHidden/>
    <w:rsid w:val="0043700D"/>
    <w:rPr>
      <w:color w:val="808080"/>
    </w:rPr>
  </w:style>
  <w:style w:type="character" w:customStyle="1" w:styleId="Fillableblue12pt">
    <w:name w:val="Fillable blue 12pt"/>
    <w:uiPriority w:val="1"/>
    <w:rsid w:val="00C34AF9"/>
    <w:rPr>
      <w:rFonts w:asciiTheme="minorHAnsi" w:hAnsiTheme="minorHAnsi"/>
      <w:b/>
      <w:color w:val="4F81BD" w:themeColor="accent1"/>
      <w:sz w:val="24"/>
    </w:rPr>
  </w:style>
  <w:style w:type="character" w:customStyle="1" w:styleId="Fillablebluesignature">
    <w:name w:val="Fillable blue signature"/>
    <w:basedOn w:val="DefaultParagraphFont"/>
    <w:uiPriority w:val="1"/>
    <w:rsid w:val="0046115D"/>
    <w:rPr>
      <w:rFonts w:ascii="Lucida Calligraphy" w:hAnsi="Lucida Calligraphy"/>
      <w:b/>
      <w:color w:val="4F81BD" w:themeColor="accent1"/>
      <w:sz w:val="24"/>
    </w:rPr>
  </w:style>
  <w:style w:type="character" w:customStyle="1" w:styleId="Fillablepurplesignature">
    <w:name w:val="Fillable purple signature"/>
    <w:uiPriority w:val="1"/>
    <w:rsid w:val="001F5752"/>
    <w:rPr>
      <w:rFonts w:ascii="Lucida Calligraphy" w:hAnsi="Lucida Calligraphy"/>
      <w:b/>
      <w:color w:val="7030A0"/>
      <w:sz w:val="24"/>
    </w:rPr>
  </w:style>
  <w:style w:type="character" w:customStyle="1" w:styleId="Fillablegreen12pt">
    <w:name w:val="Fillable green 12pt"/>
    <w:uiPriority w:val="1"/>
    <w:rsid w:val="001F5752"/>
    <w:rPr>
      <w:rFonts w:asciiTheme="minorHAnsi" w:hAnsiTheme="minorHAnsi"/>
      <w:b/>
      <w:color w:val="7030A0"/>
      <w:sz w:val="24"/>
    </w:rPr>
  </w:style>
  <w:style w:type="character" w:styleId="Hyperlink">
    <w:name w:val="Hyperlink"/>
    <w:basedOn w:val="DefaultParagraphFont"/>
    <w:unhideWhenUsed/>
    <w:rsid w:val="00C254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777038">
      <w:bodyDiv w:val="1"/>
      <w:marLeft w:val="0"/>
      <w:marRight w:val="0"/>
      <w:marTop w:val="0"/>
      <w:marBottom w:val="0"/>
      <w:divBdr>
        <w:top w:val="none" w:sz="0" w:space="0" w:color="auto"/>
        <w:left w:val="none" w:sz="0" w:space="0" w:color="auto"/>
        <w:bottom w:val="none" w:sz="0" w:space="0" w:color="auto"/>
        <w:right w:val="none" w:sz="0" w:space="0" w:color="auto"/>
      </w:divBdr>
    </w:div>
    <w:div w:id="14191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DE6696-F642-4E5E-A840-9121BF9F6CB4}"/>
      </w:docPartPr>
      <w:docPartBody>
        <w:p w:rsidR="009A6AC3" w:rsidRDefault="008F1976">
          <w:r w:rsidRPr="00431D69">
            <w:rPr>
              <w:rStyle w:val="PlaceholderText"/>
            </w:rPr>
            <w:t>Click or tap here to enter text.</w:t>
          </w:r>
        </w:p>
      </w:docPartBody>
    </w:docPart>
    <w:docPart>
      <w:docPartPr>
        <w:name w:val="10C1AC2DC3FE4282BA3996705141B3B6"/>
        <w:category>
          <w:name w:val="General"/>
          <w:gallery w:val="placeholder"/>
        </w:category>
        <w:types>
          <w:type w:val="bbPlcHdr"/>
        </w:types>
        <w:behaviors>
          <w:behavior w:val="content"/>
        </w:behaviors>
        <w:guid w:val="{BB68FDE7-ACA6-40BD-89CA-17EE15A6674E}"/>
      </w:docPartPr>
      <w:docPartBody>
        <w:p w:rsidR="009A6AC3" w:rsidRDefault="00E55E96" w:rsidP="00E55E96">
          <w:pPr>
            <w:pStyle w:val="10C1AC2DC3FE4282BA3996705141B3B616"/>
          </w:pPr>
          <w:r>
            <w:rPr>
              <w:rStyle w:val="PlaceholderText"/>
            </w:rPr>
            <w:t xml:space="preserve">  </w:t>
          </w:r>
        </w:p>
      </w:docPartBody>
    </w:docPart>
    <w:docPart>
      <w:docPartPr>
        <w:name w:val="726AE8E0600C40DDABDFCF37D4132FE4"/>
        <w:category>
          <w:name w:val="General"/>
          <w:gallery w:val="placeholder"/>
        </w:category>
        <w:types>
          <w:type w:val="bbPlcHdr"/>
        </w:types>
        <w:behaviors>
          <w:behavior w:val="content"/>
        </w:behaviors>
        <w:guid w:val="{3EA26E92-B7B8-4191-BBC6-67887D4F7D1F}"/>
      </w:docPartPr>
      <w:docPartBody>
        <w:p w:rsidR="009A6AC3" w:rsidRDefault="005A3F86" w:rsidP="005A3F86">
          <w:pPr>
            <w:pStyle w:val="726AE8E0600C40DDABDFCF37D4132FE419"/>
          </w:pPr>
          <w:r>
            <w:rPr>
              <w:rStyle w:val="PlaceholderText"/>
            </w:rPr>
            <w:t xml:space="preserve">  </w:t>
          </w:r>
        </w:p>
      </w:docPartBody>
    </w:docPart>
    <w:docPart>
      <w:docPartPr>
        <w:name w:val="C74742D9F7BB45A68BB3E9A8978146F8"/>
        <w:category>
          <w:name w:val="General"/>
          <w:gallery w:val="placeholder"/>
        </w:category>
        <w:types>
          <w:type w:val="bbPlcHdr"/>
        </w:types>
        <w:behaviors>
          <w:behavior w:val="content"/>
        </w:behaviors>
        <w:guid w:val="{C7E69B17-DF0C-448E-965F-43606AD76490}"/>
      </w:docPartPr>
      <w:docPartBody>
        <w:p w:rsidR="009A6AC3" w:rsidRDefault="00E55E96" w:rsidP="00E55E96">
          <w:pPr>
            <w:pStyle w:val="C74742D9F7BB45A68BB3E9A8978146F815"/>
          </w:pPr>
          <w:r>
            <w:rPr>
              <w:rStyle w:val="PlaceholderText"/>
            </w:rPr>
            <w:t xml:space="preserve">  </w:t>
          </w:r>
        </w:p>
      </w:docPartBody>
    </w:docPart>
    <w:docPart>
      <w:docPartPr>
        <w:name w:val="48545D5E663E44A09EE1CA48266435C8"/>
        <w:category>
          <w:name w:val="General"/>
          <w:gallery w:val="placeholder"/>
        </w:category>
        <w:types>
          <w:type w:val="bbPlcHdr"/>
        </w:types>
        <w:behaviors>
          <w:behavior w:val="content"/>
        </w:behaviors>
        <w:guid w:val="{B274C961-DC9E-4B97-B0B7-A178C548D759}"/>
      </w:docPartPr>
      <w:docPartBody>
        <w:p w:rsidR="009A6AC3" w:rsidRDefault="00E55E96" w:rsidP="00E55E96">
          <w:pPr>
            <w:pStyle w:val="48545D5E663E44A09EE1CA48266435C814"/>
          </w:pPr>
          <w:r>
            <w:rPr>
              <w:rStyle w:val="PlaceholderText"/>
            </w:rPr>
            <w:t xml:space="preserve">  </w:t>
          </w:r>
        </w:p>
      </w:docPartBody>
    </w:docPart>
    <w:docPart>
      <w:docPartPr>
        <w:name w:val="52F312F0DF0C4557874258806F12CE9D"/>
        <w:category>
          <w:name w:val="General"/>
          <w:gallery w:val="placeholder"/>
        </w:category>
        <w:types>
          <w:type w:val="bbPlcHdr"/>
        </w:types>
        <w:behaviors>
          <w:behavior w:val="content"/>
        </w:behaviors>
        <w:guid w:val="{83449268-E39E-412E-9926-A52B5277C03E}"/>
      </w:docPartPr>
      <w:docPartBody>
        <w:p w:rsidR="009A6AC3" w:rsidRDefault="008F1976" w:rsidP="008F1976">
          <w:pPr>
            <w:pStyle w:val="52F312F0DF0C4557874258806F12CE9D"/>
          </w:pPr>
          <w:r w:rsidRPr="00431D69">
            <w:rPr>
              <w:rStyle w:val="PlaceholderText"/>
            </w:rPr>
            <w:t>Click or tap here to enter text.</w:t>
          </w:r>
        </w:p>
      </w:docPartBody>
    </w:docPart>
    <w:docPart>
      <w:docPartPr>
        <w:name w:val="A6ACEA428CE240C299B4063FD9D15546"/>
        <w:category>
          <w:name w:val="General"/>
          <w:gallery w:val="placeholder"/>
        </w:category>
        <w:types>
          <w:type w:val="bbPlcHdr"/>
        </w:types>
        <w:behaviors>
          <w:behavior w:val="content"/>
        </w:behaviors>
        <w:guid w:val="{A66EB2BA-8DB7-4CF3-A8C4-C688C393CF18}"/>
      </w:docPartPr>
      <w:docPartBody>
        <w:p w:rsidR="009A6AC3" w:rsidRDefault="008F1976" w:rsidP="008F1976">
          <w:pPr>
            <w:pStyle w:val="A6ACEA428CE240C299B4063FD9D15546"/>
          </w:pPr>
          <w:r w:rsidRPr="00431D69">
            <w:rPr>
              <w:rStyle w:val="PlaceholderText"/>
            </w:rPr>
            <w:t>Click or tap here to enter text.</w:t>
          </w:r>
        </w:p>
      </w:docPartBody>
    </w:docPart>
    <w:docPart>
      <w:docPartPr>
        <w:name w:val="74839104E68F46759442081B89B1FD3C"/>
        <w:category>
          <w:name w:val="General"/>
          <w:gallery w:val="placeholder"/>
        </w:category>
        <w:types>
          <w:type w:val="bbPlcHdr"/>
        </w:types>
        <w:behaviors>
          <w:behavior w:val="content"/>
        </w:behaviors>
        <w:guid w:val="{C3D20F85-282D-4DA7-8374-A800625F021E}"/>
      </w:docPartPr>
      <w:docPartBody>
        <w:p w:rsidR="009A6AC3" w:rsidRDefault="008F1976" w:rsidP="008F1976">
          <w:pPr>
            <w:pStyle w:val="74839104E68F46759442081B89B1FD3C"/>
          </w:pPr>
          <w:r w:rsidRPr="00431D69">
            <w:rPr>
              <w:rStyle w:val="PlaceholderText"/>
            </w:rPr>
            <w:t>Click or tap here to enter text.</w:t>
          </w:r>
        </w:p>
      </w:docPartBody>
    </w:docPart>
    <w:docPart>
      <w:docPartPr>
        <w:name w:val="DA61920612D04E57B6CDD23E52822335"/>
        <w:category>
          <w:name w:val="General"/>
          <w:gallery w:val="placeholder"/>
        </w:category>
        <w:types>
          <w:type w:val="bbPlcHdr"/>
        </w:types>
        <w:behaviors>
          <w:behavior w:val="content"/>
        </w:behaviors>
        <w:guid w:val="{AE911AF4-E32B-4EBC-9FB2-62D04324EDE2}"/>
      </w:docPartPr>
      <w:docPartBody>
        <w:p w:rsidR="009A6AC3" w:rsidRDefault="008F1976" w:rsidP="008F1976">
          <w:pPr>
            <w:pStyle w:val="DA61920612D04E57B6CDD23E52822335"/>
          </w:pPr>
          <w:r w:rsidRPr="00431D69">
            <w:rPr>
              <w:rStyle w:val="PlaceholderText"/>
            </w:rPr>
            <w:t>Click or tap here to enter text.</w:t>
          </w:r>
        </w:p>
      </w:docPartBody>
    </w:docPart>
    <w:docPart>
      <w:docPartPr>
        <w:name w:val="A674DF2D4D5F420A811E550C0E26CC28"/>
        <w:category>
          <w:name w:val="General"/>
          <w:gallery w:val="placeholder"/>
        </w:category>
        <w:types>
          <w:type w:val="bbPlcHdr"/>
        </w:types>
        <w:behaviors>
          <w:behavior w:val="content"/>
        </w:behaviors>
        <w:guid w:val="{F0F6F154-54D4-44C3-8BAF-96C202384737}"/>
      </w:docPartPr>
      <w:docPartBody>
        <w:p w:rsidR="009A6AC3" w:rsidRDefault="008F1976" w:rsidP="008F1976">
          <w:pPr>
            <w:pStyle w:val="A674DF2D4D5F420A811E550C0E26CC28"/>
          </w:pPr>
          <w:r w:rsidRPr="00431D69">
            <w:rPr>
              <w:rStyle w:val="PlaceholderText"/>
            </w:rPr>
            <w:t>Click or tap here to enter text.</w:t>
          </w:r>
        </w:p>
      </w:docPartBody>
    </w:docPart>
    <w:docPart>
      <w:docPartPr>
        <w:name w:val="248C2C03604D4A45A34423AD25A3E45F"/>
        <w:category>
          <w:name w:val="General"/>
          <w:gallery w:val="placeholder"/>
        </w:category>
        <w:types>
          <w:type w:val="bbPlcHdr"/>
        </w:types>
        <w:behaviors>
          <w:behavior w:val="content"/>
        </w:behaviors>
        <w:guid w:val="{5CB12F88-34EF-429F-8B59-037D75D1A699}"/>
      </w:docPartPr>
      <w:docPartBody>
        <w:p w:rsidR="009A6AC3" w:rsidRDefault="008F1976" w:rsidP="008F1976">
          <w:pPr>
            <w:pStyle w:val="248C2C03604D4A45A34423AD25A3E45F"/>
          </w:pPr>
          <w:r w:rsidRPr="00431D69">
            <w:rPr>
              <w:rStyle w:val="PlaceholderText"/>
            </w:rPr>
            <w:t>Click or tap here to enter text.</w:t>
          </w:r>
        </w:p>
      </w:docPartBody>
    </w:docPart>
    <w:docPart>
      <w:docPartPr>
        <w:name w:val="E62EDADA016E48FD9474D489B1A422DF"/>
        <w:category>
          <w:name w:val="General"/>
          <w:gallery w:val="placeholder"/>
        </w:category>
        <w:types>
          <w:type w:val="bbPlcHdr"/>
        </w:types>
        <w:behaviors>
          <w:behavior w:val="content"/>
        </w:behaviors>
        <w:guid w:val="{B22E77F1-1D58-4322-BF9C-5597F02016A1}"/>
      </w:docPartPr>
      <w:docPartBody>
        <w:p w:rsidR="009A6AC3" w:rsidRDefault="008F1976" w:rsidP="008F1976">
          <w:pPr>
            <w:pStyle w:val="E62EDADA016E48FD9474D489B1A422DF"/>
          </w:pPr>
          <w:r w:rsidRPr="00431D69">
            <w:rPr>
              <w:rStyle w:val="PlaceholderText"/>
            </w:rPr>
            <w:t>Click or tap here to enter text.</w:t>
          </w:r>
        </w:p>
      </w:docPartBody>
    </w:docPart>
    <w:docPart>
      <w:docPartPr>
        <w:name w:val="C8ABDBCEDF6D4F9FB9F75F733026CB3B"/>
        <w:category>
          <w:name w:val="General"/>
          <w:gallery w:val="placeholder"/>
        </w:category>
        <w:types>
          <w:type w:val="bbPlcHdr"/>
        </w:types>
        <w:behaviors>
          <w:behavior w:val="content"/>
        </w:behaviors>
        <w:guid w:val="{F62AE805-8D4F-497F-A839-E61E622BEE57}"/>
      </w:docPartPr>
      <w:docPartBody>
        <w:p w:rsidR="009A6AC3" w:rsidRDefault="008F1976" w:rsidP="008F1976">
          <w:pPr>
            <w:pStyle w:val="C8ABDBCEDF6D4F9FB9F75F733026CB3B"/>
          </w:pPr>
          <w:r w:rsidRPr="00431D69">
            <w:rPr>
              <w:rStyle w:val="PlaceholderText"/>
            </w:rPr>
            <w:t>Click or tap here to enter text.</w:t>
          </w:r>
        </w:p>
      </w:docPartBody>
    </w:docPart>
    <w:docPart>
      <w:docPartPr>
        <w:name w:val="E1AB160D7226425AA9DA4A0A70FDF25C"/>
        <w:category>
          <w:name w:val="General"/>
          <w:gallery w:val="placeholder"/>
        </w:category>
        <w:types>
          <w:type w:val="bbPlcHdr"/>
        </w:types>
        <w:behaviors>
          <w:behavior w:val="content"/>
        </w:behaviors>
        <w:guid w:val="{C8368237-C7B7-45D5-B964-3A5BD22F2D2F}"/>
      </w:docPartPr>
      <w:docPartBody>
        <w:p w:rsidR="009A6AC3" w:rsidRDefault="008F1976" w:rsidP="008F1976">
          <w:pPr>
            <w:pStyle w:val="E1AB160D7226425AA9DA4A0A70FDF25C"/>
          </w:pPr>
          <w:r w:rsidRPr="00431D69">
            <w:rPr>
              <w:rStyle w:val="PlaceholderText"/>
            </w:rPr>
            <w:t>Click or tap here to enter text.</w:t>
          </w:r>
        </w:p>
      </w:docPartBody>
    </w:docPart>
    <w:docPart>
      <w:docPartPr>
        <w:name w:val="7FBC9EE5A2264279A8919846D6438585"/>
        <w:category>
          <w:name w:val="General"/>
          <w:gallery w:val="placeholder"/>
        </w:category>
        <w:types>
          <w:type w:val="bbPlcHdr"/>
        </w:types>
        <w:behaviors>
          <w:behavior w:val="content"/>
        </w:behaviors>
        <w:guid w:val="{035F743A-0763-497F-A68E-7D60B9AF1A8A}"/>
      </w:docPartPr>
      <w:docPartBody>
        <w:p w:rsidR="009A6AC3" w:rsidRDefault="008F1976" w:rsidP="008F1976">
          <w:pPr>
            <w:pStyle w:val="7FBC9EE5A2264279A8919846D6438585"/>
          </w:pPr>
          <w:r w:rsidRPr="00431D69">
            <w:rPr>
              <w:rStyle w:val="PlaceholderText"/>
            </w:rPr>
            <w:t>Click or tap here to enter text.</w:t>
          </w:r>
        </w:p>
      </w:docPartBody>
    </w:docPart>
    <w:docPart>
      <w:docPartPr>
        <w:name w:val="34BA67FBD1764BA5AE669D6BEEA5B4D3"/>
        <w:category>
          <w:name w:val="General"/>
          <w:gallery w:val="placeholder"/>
        </w:category>
        <w:types>
          <w:type w:val="bbPlcHdr"/>
        </w:types>
        <w:behaviors>
          <w:behavior w:val="content"/>
        </w:behaviors>
        <w:guid w:val="{5067B27D-D29B-4F73-97C8-DD82C3B51F1A}"/>
      </w:docPartPr>
      <w:docPartBody>
        <w:p w:rsidR="009A6AC3" w:rsidRDefault="00E55E96" w:rsidP="00E55E96">
          <w:pPr>
            <w:pStyle w:val="34BA67FBD1764BA5AE669D6BEEA5B4D39"/>
          </w:pPr>
          <w:r w:rsidRPr="00081792">
            <w:rPr>
              <w:rFonts w:asciiTheme="minorHAnsi" w:hAnsiTheme="minorHAnsi" w:cstheme="minorHAnsi"/>
            </w:rPr>
            <w:t xml:space="preserve">  </w:t>
          </w:r>
        </w:p>
      </w:docPartBody>
    </w:docPart>
    <w:docPart>
      <w:docPartPr>
        <w:name w:val="8D4CA7156ADD4DF4AAC2E6F1D8AC510A"/>
        <w:category>
          <w:name w:val="General"/>
          <w:gallery w:val="placeholder"/>
        </w:category>
        <w:types>
          <w:type w:val="bbPlcHdr"/>
        </w:types>
        <w:behaviors>
          <w:behavior w:val="content"/>
        </w:behaviors>
        <w:guid w:val="{8CF9ACA0-0BAF-4D5F-A4E0-21C78D93B6DC}"/>
      </w:docPartPr>
      <w:docPartBody>
        <w:p w:rsidR="009A6AC3" w:rsidRDefault="005A3F86" w:rsidP="005A3F86">
          <w:pPr>
            <w:pStyle w:val="8D4CA7156ADD4DF4AAC2E6F1D8AC510A13"/>
          </w:pPr>
          <w:r w:rsidRPr="00081792">
            <w:rPr>
              <w:rFonts w:asciiTheme="minorHAnsi" w:hAnsiTheme="minorHAnsi" w:cstheme="minorHAnsi"/>
            </w:rPr>
            <w:t xml:space="preserve">  </w:t>
          </w:r>
        </w:p>
      </w:docPartBody>
    </w:docPart>
    <w:docPart>
      <w:docPartPr>
        <w:name w:val="A614B7A409CF41B0B23A9B835A1D8E5B"/>
        <w:category>
          <w:name w:val="General"/>
          <w:gallery w:val="placeholder"/>
        </w:category>
        <w:types>
          <w:type w:val="bbPlcHdr"/>
        </w:types>
        <w:behaviors>
          <w:behavior w:val="content"/>
        </w:behaviors>
        <w:guid w:val="{4C46A4FA-D0A7-4A94-8DA9-29240DC45434}"/>
      </w:docPartPr>
      <w:docPartBody>
        <w:p w:rsidR="009A6AC3" w:rsidRDefault="005A3F86" w:rsidP="005A3F86">
          <w:pPr>
            <w:pStyle w:val="A614B7A409CF41B0B23A9B835A1D8E5B13"/>
          </w:pPr>
          <w:r w:rsidRPr="00081792">
            <w:rPr>
              <w:rFonts w:asciiTheme="minorHAnsi" w:hAnsiTheme="minorHAnsi" w:cstheme="minorHAnsi"/>
            </w:rPr>
            <w:t xml:space="preserve">  </w:t>
          </w:r>
        </w:p>
      </w:docPartBody>
    </w:docPart>
    <w:docPart>
      <w:docPartPr>
        <w:name w:val="71B15892FEBE411A99C507F07C658D70"/>
        <w:category>
          <w:name w:val="General"/>
          <w:gallery w:val="placeholder"/>
        </w:category>
        <w:types>
          <w:type w:val="bbPlcHdr"/>
        </w:types>
        <w:behaviors>
          <w:behavior w:val="content"/>
        </w:behaviors>
        <w:guid w:val="{4966A1F5-9362-47AD-B0F1-2D003937BFF7}"/>
      </w:docPartPr>
      <w:docPartBody>
        <w:p w:rsidR="009A6AC3" w:rsidRDefault="00E55E96" w:rsidP="00E55E96">
          <w:pPr>
            <w:pStyle w:val="71B15892FEBE411A99C507F07C658D7013"/>
          </w:pPr>
          <w:r w:rsidRPr="00D7758C">
            <w:rPr>
              <w:rFonts w:ascii="Lucida Calligraphy" w:hAnsi="Lucida Calligraphy"/>
            </w:rPr>
            <w:t xml:space="preserve">  </w:t>
          </w:r>
        </w:p>
      </w:docPartBody>
    </w:docPart>
    <w:docPart>
      <w:docPartPr>
        <w:name w:val="EB5BE4C9F8134CE6BD186E28056E242C"/>
        <w:category>
          <w:name w:val="General"/>
          <w:gallery w:val="placeholder"/>
        </w:category>
        <w:types>
          <w:type w:val="bbPlcHdr"/>
        </w:types>
        <w:behaviors>
          <w:behavior w:val="content"/>
        </w:behaviors>
        <w:guid w:val="{7E162C8A-2083-498A-BCE7-A99A127EC386}"/>
      </w:docPartPr>
      <w:docPartBody>
        <w:p w:rsidR="009A6AC3" w:rsidRDefault="00E55E96" w:rsidP="00E55E96">
          <w:pPr>
            <w:pStyle w:val="EB5BE4C9F8134CE6BD186E28056E242C13"/>
          </w:pPr>
          <w:r>
            <w:rPr>
              <w:sz w:val="28"/>
              <w:szCs w:val="28"/>
            </w:rPr>
            <w:t xml:space="preserve">  </w:t>
          </w:r>
        </w:p>
      </w:docPartBody>
    </w:docPart>
    <w:docPart>
      <w:docPartPr>
        <w:name w:val="7CB5E6ECD7714BB4AE569708A23DE194"/>
        <w:category>
          <w:name w:val="General"/>
          <w:gallery w:val="placeholder"/>
        </w:category>
        <w:types>
          <w:type w:val="bbPlcHdr"/>
        </w:types>
        <w:behaviors>
          <w:behavior w:val="content"/>
        </w:behaviors>
        <w:guid w:val="{E841088C-D871-469C-AA12-0054B4C9B552}"/>
      </w:docPartPr>
      <w:docPartBody>
        <w:p w:rsidR="009A6AC3" w:rsidRDefault="008F1976" w:rsidP="008F1976">
          <w:pPr>
            <w:pStyle w:val="7CB5E6ECD7714BB4AE569708A23DE194"/>
          </w:pPr>
          <w:r w:rsidRPr="008B396E">
            <w:rPr>
              <w:rFonts w:ascii="Lucida Calligraphy" w:hAnsi="Lucida Calligraphy"/>
              <w:i/>
              <w:sz w:val="28"/>
              <w:szCs w:val="28"/>
            </w:rPr>
            <w:t xml:space="preserve">  </w:t>
          </w:r>
        </w:p>
      </w:docPartBody>
    </w:docPart>
    <w:docPart>
      <w:docPartPr>
        <w:name w:val="423EB097639D44C384C49CF05ABE36D6"/>
        <w:category>
          <w:name w:val="General"/>
          <w:gallery w:val="placeholder"/>
        </w:category>
        <w:types>
          <w:type w:val="bbPlcHdr"/>
        </w:types>
        <w:behaviors>
          <w:behavior w:val="content"/>
        </w:behaviors>
        <w:guid w:val="{8ABD78A2-BAAD-456B-903F-599A4189649D}"/>
      </w:docPartPr>
      <w:docPartBody>
        <w:p w:rsidR="009A6AC3" w:rsidRDefault="005A3F86" w:rsidP="008F1976">
          <w:pPr>
            <w:pStyle w:val="423EB097639D44C384C49CF05ABE36D6"/>
          </w:pPr>
          <w:r w:rsidRPr="00901ED0">
            <w:t xml:space="preserve">  </w:t>
          </w:r>
        </w:p>
      </w:docPartBody>
    </w:docPart>
    <w:docPart>
      <w:docPartPr>
        <w:name w:val="8B7166033AA049C59B08826F03FB3180"/>
        <w:category>
          <w:name w:val="General"/>
          <w:gallery w:val="placeholder"/>
        </w:category>
        <w:types>
          <w:type w:val="bbPlcHdr"/>
        </w:types>
        <w:behaviors>
          <w:behavior w:val="content"/>
        </w:behaviors>
        <w:guid w:val="{C6BB6DE7-43C1-489C-BC6B-ACF5883F5932}"/>
      </w:docPartPr>
      <w:docPartBody>
        <w:p w:rsidR="001E6651" w:rsidRDefault="00E55E96" w:rsidP="00E55E96">
          <w:pPr>
            <w:pStyle w:val="8B7166033AA049C59B08826F03FB318011"/>
          </w:pPr>
          <w:r>
            <w:rPr>
              <w:rStyle w:val="PlaceholderText"/>
            </w:rPr>
            <w:t xml:space="preserve">  </w:t>
          </w:r>
        </w:p>
      </w:docPartBody>
    </w:docPart>
    <w:docPart>
      <w:docPartPr>
        <w:name w:val="D68B7E993F9747C38B5B800C44902C99"/>
        <w:category>
          <w:name w:val="General"/>
          <w:gallery w:val="placeholder"/>
        </w:category>
        <w:types>
          <w:type w:val="bbPlcHdr"/>
        </w:types>
        <w:behaviors>
          <w:behavior w:val="content"/>
        </w:behaviors>
        <w:guid w:val="{9468AAE0-25B3-4817-99DF-2380C81DBA48}"/>
      </w:docPartPr>
      <w:docPartBody>
        <w:p w:rsidR="007E191E" w:rsidRDefault="005A3F86" w:rsidP="005A3F86">
          <w:pPr>
            <w:pStyle w:val="D68B7E993F9747C38B5B800C44902C993"/>
          </w:pPr>
          <w:r w:rsidRPr="008C6A6C">
            <w:rPr>
              <w:rStyle w:val="PlaceholderText"/>
              <w:rFonts w:ascii="Lucida Calligraphy" w:hAnsi="Lucida Calligraphy"/>
            </w:rPr>
            <w:t xml:space="preserve">  </w:t>
          </w:r>
        </w:p>
      </w:docPartBody>
    </w:docPart>
    <w:docPart>
      <w:docPartPr>
        <w:name w:val="471683AD02A24DF3A0DDAC22FA998187"/>
        <w:category>
          <w:name w:val="General"/>
          <w:gallery w:val="placeholder"/>
        </w:category>
        <w:types>
          <w:type w:val="bbPlcHdr"/>
        </w:types>
        <w:behaviors>
          <w:behavior w:val="content"/>
        </w:behaviors>
        <w:guid w:val="{60660EC5-17B5-4F6D-B53F-5B3C731D6EB5}"/>
      </w:docPartPr>
      <w:docPartBody>
        <w:p w:rsidR="007E191E" w:rsidRDefault="005A3F86" w:rsidP="005A3F86">
          <w:pPr>
            <w:pStyle w:val="471683AD02A24DF3A0DDAC22FA998187"/>
          </w:pPr>
          <w:r w:rsidRPr="00E75CC1">
            <w:rPr>
              <w:rStyle w:val="PlaceholderText"/>
            </w:rPr>
            <w:t xml:space="preserve">  </w:t>
          </w:r>
        </w:p>
      </w:docPartBody>
    </w:docPart>
    <w:docPart>
      <w:docPartPr>
        <w:name w:val="E85F128130334FE1A30DD777A524D12B"/>
        <w:category>
          <w:name w:val="General"/>
          <w:gallery w:val="placeholder"/>
        </w:category>
        <w:types>
          <w:type w:val="bbPlcHdr"/>
        </w:types>
        <w:behaviors>
          <w:behavior w:val="content"/>
        </w:behaviors>
        <w:guid w:val="{D4875D14-8265-4D98-BD7A-DF914510BAF4}"/>
      </w:docPartPr>
      <w:docPartBody>
        <w:p w:rsidR="007E191E" w:rsidRDefault="005A3F86" w:rsidP="005A3F86">
          <w:pPr>
            <w:pStyle w:val="E85F128130334FE1A30DD777A524D12B"/>
          </w:pPr>
          <w:r w:rsidRPr="008C6A6C">
            <w:rPr>
              <w:rStyle w:val="PlaceholderText"/>
              <w:rFonts w:ascii="Lucida Calligraphy" w:hAnsi="Lucida Calligraphy"/>
            </w:rPr>
            <w:t xml:space="preserve">  </w:t>
          </w:r>
        </w:p>
      </w:docPartBody>
    </w:docPart>
    <w:docPart>
      <w:docPartPr>
        <w:name w:val="269E8009485D4E70A29579F22F6B4892"/>
        <w:category>
          <w:name w:val="General"/>
          <w:gallery w:val="placeholder"/>
        </w:category>
        <w:types>
          <w:type w:val="bbPlcHdr"/>
        </w:types>
        <w:behaviors>
          <w:behavior w:val="content"/>
        </w:behaviors>
        <w:guid w:val="{6FBECF45-0A3F-4094-A1AD-9B6C3EF87524}"/>
      </w:docPartPr>
      <w:docPartBody>
        <w:p w:rsidR="007E191E" w:rsidRDefault="005A3F86" w:rsidP="005A3F86">
          <w:pPr>
            <w:pStyle w:val="269E8009485D4E70A29579F22F6B48923"/>
          </w:pPr>
          <w:r w:rsidRPr="00E75CC1">
            <w:rPr>
              <w:rStyle w:val="PlaceholderText"/>
            </w:rPr>
            <w:t xml:space="preserve">  </w:t>
          </w:r>
        </w:p>
      </w:docPartBody>
    </w:docPart>
    <w:docPart>
      <w:docPartPr>
        <w:name w:val="AA9C74CF14524F49BCF0D1EBF75C6AF7"/>
        <w:category>
          <w:name w:val="General"/>
          <w:gallery w:val="placeholder"/>
        </w:category>
        <w:types>
          <w:type w:val="bbPlcHdr"/>
        </w:types>
        <w:behaviors>
          <w:behavior w:val="content"/>
        </w:behaviors>
        <w:guid w:val="{41674F91-BB61-4D0F-9CEF-C63847FBC0D5}"/>
      </w:docPartPr>
      <w:docPartBody>
        <w:p w:rsidR="007E191E" w:rsidRDefault="005A3F86" w:rsidP="005A3F86">
          <w:pPr>
            <w:pStyle w:val="AA9C74CF14524F49BCF0D1EBF75C6AF71"/>
          </w:pPr>
          <w:r>
            <w:rPr>
              <w:rFonts w:ascii="Calibri" w:hAnsi="Calibri" w:cs="Calibri"/>
              <w:b/>
              <w:sz w:val="22"/>
              <w:szCs w:val="22"/>
            </w:rPr>
            <w:t xml:space="preserve">   </w:t>
          </w:r>
        </w:p>
      </w:docPartBody>
    </w:docPart>
    <w:docPart>
      <w:docPartPr>
        <w:name w:val="53B14FA6B27A49069B894418EA8D0135"/>
        <w:category>
          <w:name w:val="General"/>
          <w:gallery w:val="placeholder"/>
        </w:category>
        <w:types>
          <w:type w:val="bbPlcHdr"/>
        </w:types>
        <w:behaviors>
          <w:behavior w:val="content"/>
        </w:behaviors>
        <w:guid w:val="{AA72E62E-5250-43CA-9354-E3C4B4A9E75A}"/>
      </w:docPartPr>
      <w:docPartBody>
        <w:p w:rsidR="007E191E" w:rsidRDefault="005A3F86" w:rsidP="005A3F86">
          <w:pPr>
            <w:pStyle w:val="53B14FA6B27A49069B894418EA8D01351"/>
          </w:pPr>
          <w:r>
            <w:rPr>
              <w:rFonts w:ascii="Calibri" w:hAnsi="Calibri" w:cs="Calibri"/>
              <w:b/>
              <w:sz w:val="22"/>
              <w:szCs w:val="22"/>
            </w:rPr>
            <w:t xml:space="preserve">    </w:t>
          </w:r>
        </w:p>
      </w:docPartBody>
    </w:docPart>
    <w:docPart>
      <w:docPartPr>
        <w:name w:val="7EE3C699A058407A99BBFA331E843290"/>
        <w:category>
          <w:name w:val="General"/>
          <w:gallery w:val="placeholder"/>
        </w:category>
        <w:types>
          <w:type w:val="bbPlcHdr"/>
        </w:types>
        <w:behaviors>
          <w:behavior w:val="content"/>
        </w:behaviors>
        <w:guid w:val="{2444D4D4-3C12-42BA-BADA-5AFAD167E1FA}"/>
      </w:docPartPr>
      <w:docPartBody>
        <w:p w:rsidR="007E191E" w:rsidRDefault="005A3F86" w:rsidP="005A3F86">
          <w:pPr>
            <w:pStyle w:val="7EE3C699A058407A99BBFA331E8432901"/>
          </w:pPr>
          <w:r>
            <w:rPr>
              <w:rFonts w:asciiTheme="minorHAnsi" w:hAnsiTheme="minorHAnsi" w:cstheme="minorHAnsi"/>
            </w:rPr>
            <w:t xml:space="preserve">    </w:t>
          </w:r>
        </w:p>
      </w:docPartBody>
    </w:docPart>
    <w:docPart>
      <w:docPartPr>
        <w:name w:val="7A12B7D021D94E8BB532943DECEA5A56"/>
        <w:category>
          <w:name w:val="General"/>
          <w:gallery w:val="placeholder"/>
        </w:category>
        <w:types>
          <w:type w:val="bbPlcHdr"/>
        </w:types>
        <w:behaviors>
          <w:behavior w:val="content"/>
        </w:behaviors>
        <w:guid w:val="{2A1A2CB1-AF10-47BA-B958-21734C0194B7}"/>
      </w:docPartPr>
      <w:docPartBody>
        <w:p w:rsidR="007E191E" w:rsidRDefault="005A3F86" w:rsidP="005A3F86">
          <w:pPr>
            <w:pStyle w:val="7A12B7D021D94E8BB532943DECEA5A561"/>
          </w:pPr>
          <w:r>
            <w:rPr>
              <w:rFonts w:asciiTheme="minorHAnsi" w:hAnsiTheme="minorHAnsi" w:cstheme="minorHAnsi"/>
            </w:rPr>
            <w:t xml:space="preserve">    </w:t>
          </w:r>
        </w:p>
      </w:docPartBody>
    </w:docPart>
    <w:docPart>
      <w:docPartPr>
        <w:name w:val="2C97758C200A4C2DB7A412E0F0D82B4F"/>
        <w:category>
          <w:name w:val="General"/>
          <w:gallery w:val="placeholder"/>
        </w:category>
        <w:types>
          <w:type w:val="bbPlcHdr"/>
        </w:types>
        <w:behaviors>
          <w:behavior w:val="content"/>
        </w:behaviors>
        <w:guid w:val="{36530053-AB6B-4A4D-A603-71480497BB0A}"/>
      </w:docPartPr>
      <w:docPartBody>
        <w:p w:rsidR="007E191E" w:rsidRDefault="005A3F86" w:rsidP="005A3F86">
          <w:pPr>
            <w:pStyle w:val="2C97758C200A4C2DB7A412E0F0D82B4F1"/>
          </w:pPr>
          <w:r>
            <w:rPr>
              <w:rFonts w:asciiTheme="minorHAnsi" w:hAnsiTheme="minorHAnsi" w:cstheme="minorHAnsi"/>
            </w:rPr>
            <w:t xml:space="preserve">    </w:t>
          </w:r>
        </w:p>
      </w:docPartBody>
    </w:docPart>
    <w:docPart>
      <w:docPartPr>
        <w:name w:val="910D9F72FF1C4B8CBD0E8296C37D9001"/>
        <w:category>
          <w:name w:val="General"/>
          <w:gallery w:val="placeholder"/>
        </w:category>
        <w:types>
          <w:type w:val="bbPlcHdr"/>
        </w:types>
        <w:behaviors>
          <w:behavior w:val="content"/>
        </w:behaviors>
        <w:guid w:val="{AF62A59D-109B-431B-91D5-CEF84478F987}"/>
      </w:docPartPr>
      <w:docPartBody>
        <w:p w:rsidR="007E191E" w:rsidRDefault="005A3F86" w:rsidP="005A3F86">
          <w:pPr>
            <w:pStyle w:val="910D9F72FF1C4B8CBD0E8296C37D90011"/>
          </w:pPr>
          <w:r>
            <w:rPr>
              <w:rFonts w:asciiTheme="minorHAnsi" w:hAnsiTheme="minorHAnsi" w:cstheme="minorHAnsi"/>
            </w:rPr>
            <w:t xml:space="preserve">    </w:t>
          </w:r>
        </w:p>
      </w:docPartBody>
    </w:docPart>
    <w:docPart>
      <w:docPartPr>
        <w:name w:val="78446CE7CADE4128BEE995E366FDBA37"/>
        <w:category>
          <w:name w:val="General"/>
          <w:gallery w:val="placeholder"/>
        </w:category>
        <w:types>
          <w:type w:val="bbPlcHdr"/>
        </w:types>
        <w:behaviors>
          <w:behavior w:val="content"/>
        </w:behaviors>
        <w:guid w:val="{CAE22B59-9D8A-418D-980E-9FF06DC26BF1}"/>
      </w:docPartPr>
      <w:docPartBody>
        <w:p w:rsidR="007E191E" w:rsidRDefault="005A3F86" w:rsidP="005A3F86">
          <w:pPr>
            <w:pStyle w:val="78446CE7CADE4128BEE995E366FDBA371"/>
          </w:pPr>
          <w:r>
            <w:rPr>
              <w:rFonts w:asciiTheme="minorHAnsi" w:hAnsiTheme="minorHAnsi" w:cstheme="minorHAnsi"/>
            </w:rPr>
            <w:t xml:space="preserve">    </w:t>
          </w:r>
        </w:p>
      </w:docPartBody>
    </w:docPart>
    <w:docPart>
      <w:docPartPr>
        <w:name w:val="BC14CF01D0824F7CB472D77BAEE238F6"/>
        <w:category>
          <w:name w:val="General"/>
          <w:gallery w:val="placeholder"/>
        </w:category>
        <w:types>
          <w:type w:val="bbPlcHdr"/>
        </w:types>
        <w:behaviors>
          <w:behavior w:val="content"/>
        </w:behaviors>
        <w:guid w:val="{7B974447-D63B-4DF7-A4BD-1C1BEE939902}"/>
      </w:docPartPr>
      <w:docPartBody>
        <w:p w:rsidR="007E191E" w:rsidRDefault="005A3F86" w:rsidP="005A3F86">
          <w:pPr>
            <w:pStyle w:val="BC14CF01D0824F7CB472D77BAEE238F61"/>
          </w:pPr>
          <w:r>
            <w:rPr>
              <w:rFonts w:ascii="Calibri" w:hAnsi="Calibri" w:cs="Calibri"/>
              <w:sz w:val="22"/>
              <w:szCs w:val="22"/>
            </w:rPr>
            <w:t xml:space="preserve">    </w:t>
          </w:r>
        </w:p>
      </w:docPartBody>
    </w:docPart>
    <w:docPart>
      <w:docPartPr>
        <w:name w:val="C3262C12D7BE4E3BB83CF703EB497919"/>
        <w:category>
          <w:name w:val="General"/>
          <w:gallery w:val="placeholder"/>
        </w:category>
        <w:types>
          <w:type w:val="bbPlcHdr"/>
        </w:types>
        <w:behaviors>
          <w:behavior w:val="content"/>
        </w:behaviors>
        <w:guid w:val="{482130F9-4015-4865-BD73-CB1C06E9353F}"/>
      </w:docPartPr>
      <w:docPartBody>
        <w:p w:rsidR="007E191E" w:rsidRDefault="005A3F86" w:rsidP="005A3F86">
          <w:pPr>
            <w:pStyle w:val="C3262C12D7BE4E3BB83CF703EB4979191"/>
          </w:pPr>
          <w:r>
            <w:rPr>
              <w:rFonts w:ascii="Calibri" w:hAnsi="Calibri" w:cs="Calibri"/>
              <w:sz w:val="22"/>
              <w:szCs w:val="22"/>
            </w:rPr>
            <w:t xml:space="preserve">    </w:t>
          </w:r>
        </w:p>
      </w:docPartBody>
    </w:docPart>
    <w:docPart>
      <w:docPartPr>
        <w:name w:val="5CF31EE5B2434E3AB2E0F53010461D9B"/>
        <w:category>
          <w:name w:val="General"/>
          <w:gallery w:val="placeholder"/>
        </w:category>
        <w:types>
          <w:type w:val="bbPlcHdr"/>
        </w:types>
        <w:behaviors>
          <w:behavior w:val="content"/>
        </w:behaviors>
        <w:guid w:val="{172DF062-C689-4305-A877-A35138440973}"/>
      </w:docPartPr>
      <w:docPartBody>
        <w:p w:rsidR="007E191E" w:rsidRDefault="005A3F86" w:rsidP="005A3F86">
          <w:pPr>
            <w:pStyle w:val="5CF31EE5B2434E3AB2E0F53010461D9B1"/>
          </w:pPr>
          <w:r>
            <w:rPr>
              <w:rFonts w:ascii="Calibri" w:hAnsi="Calibri" w:cs="Calibri"/>
              <w:sz w:val="22"/>
              <w:szCs w:val="22"/>
            </w:rPr>
            <w:t xml:space="preserve">    </w:t>
          </w:r>
        </w:p>
      </w:docPartBody>
    </w:docPart>
    <w:docPart>
      <w:docPartPr>
        <w:name w:val="582EF058190A4EDDA5A1D3D9D38D852F"/>
        <w:category>
          <w:name w:val="General"/>
          <w:gallery w:val="placeholder"/>
        </w:category>
        <w:types>
          <w:type w:val="bbPlcHdr"/>
        </w:types>
        <w:behaviors>
          <w:behavior w:val="content"/>
        </w:behaviors>
        <w:guid w:val="{33925367-FD1A-49DA-BE2C-49A7FE2A1E03}"/>
      </w:docPartPr>
      <w:docPartBody>
        <w:p w:rsidR="007E191E" w:rsidRDefault="005A3F86" w:rsidP="005A3F86">
          <w:pPr>
            <w:pStyle w:val="582EF058190A4EDDA5A1D3D9D38D852F1"/>
          </w:pPr>
          <w:r>
            <w:rPr>
              <w:rFonts w:ascii="Calibri" w:hAnsi="Calibri" w:cs="Calibri"/>
              <w:sz w:val="22"/>
              <w:szCs w:val="22"/>
            </w:rPr>
            <w:t xml:space="preserve">    </w:t>
          </w:r>
        </w:p>
      </w:docPartBody>
    </w:docPart>
    <w:docPart>
      <w:docPartPr>
        <w:name w:val="AB9C9101E86B45C89F075A1BAA70F549"/>
        <w:category>
          <w:name w:val="General"/>
          <w:gallery w:val="placeholder"/>
        </w:category>
        <w:types>
          <w:type w:val="bbPlcHdr"/>
        </w:types>
        <w:behaviors>
          <w:behavior w:val="content"/>
        </w:behaviors>
        <w:guid w:val="{5B55C1D9-621A-4906-9595-54650F2A98D8}"/>
      </w:docPartPr>
      <w:docPartBody>
        <w:p w:rsidR="007E191E" w:rsidRDefault="005A3F86" w:rsidP="005A3F86">
          <w:pPr>
            <w:pStyle w:val="AB9C9101E86B45C89F075A1BAA70F5491"/>
          </w:pPr>
          <w:r>
            <w:rPr>
              <w:rFonts w:ascii="Calibri" w:hAnsi="Calibri" w:cs="Calibri"/>
              <w:sz w:val="22"/>
              <w:szCs w:val="22"/>
            </w:rPr>
            <w:t xml:space="preserve">    </w:t>
          </w:r>
        </w:p>
      </w:docPartBody>
    </w:docPart>
    <w:docPart>
      <w:docPartPr>
        <w:name w:val="4DCDDB9FA8A647B5A9C4FDB65A33B118"/>
        <w:category>
          <w:name w:val="General"/>
          <w:gallery w:val="placeholder"/>
        </w:category>
        <w:types>
          <w:type w:val="bbPlcHdr"/>
        </w:types>
        <w:behaviors>
          <w:behavior w:val="content"/>
        </w:behaviors>
        <w:guid w:val="{6832098D-CDEC-4232-AE21-97C82ECA311D}"/>
      </w:docPartPr>
      <w:docPartBody>
        <w:p w:rsidR="007E191E" w:rsidRDefault="005A3F86" w:rsidP="005A3F86">
          <w:pPr>
            <w:pStyle w:val="4DCDDB9FA8A647B5A9C4FDB65A33B118"/>
          </w:pPr>
          <w:r>
            <w:rPr>
              <w:rFonts w:ascii="Calibri" w:hAnsi="Calibri" w:cs="Calibri"/>
              <w:b/>
              <w:sz w:val="22"/>
              <w:szCs w:val="22"/>
            </w:rPr>
            <w:t xml:space="preserve">    </w:t>
          </w:r>
        </w:p>
      </w:docPartBody>
    </w:docPart>
    <w:docPart>
      <w:docPartPr>
        <w:name w:val="D2ED4DB00E3B403EB1AB14C8AB7685D6"/>
        <w:category>
          <w:name w:val="General"/>
          <w:gallery w:val="placeholder"/>
        </w:category>
        <w:types>
          <w:type w:val="bbPlcHdr"/>
        </w:types>
        <w:behaviors>
          <w:behavior w:val="content"/>
        </w:behaviors>
        <w:guid w:val="{924982EC-0096-4A99-90A7-8B3A5B53111C}"/>
      </w:docPartPr>
      <w:docPartBody>
        <w:p w:rsidR="007E191E" w:rsidRDefault="005A3F86" w:rsidP="005A3F86">
          <w:pPr>
            <w:pStyle w:val="D2ED4DB00E3B403EB1AB14C8AB7685D6"/>
          </w:pPr>
          <w:r>
            <w:rPr>
              <w:rFonts w:ascii="Calibri" w:hAnsi="Calibri" w:cs="Calibri"/>
              <w:b/>
              <w:sz w:val="22"/>
              <w:szCs w:val="22"/>
            </w:rPr>
            <w:t xml:space="preserve">    </w:t>
          </w:r>
        </w:p>
      </w:docPartBody>
    </w:docPart>
    <w:docPart>
      <w:docPartPr>
        <w:name w:val="750CCBAE3A064C9BAAD42525B62CD35A"/>
        <w:category>
          <w:name w:val="General"/>
          <w:gallery w:val="placeholder"/>
        </w:category>
        <w:types>
          <w:type w:val="bbPlcHdr"/>
        </w:types>
        <w:behaviors>
          <w:behavior w:val="content"/>
        </w:behaviors>
        <w:guid w:val="{32B11207-439A-408E-83D3-DC6D7C688B3C}"/>
      </w:docPartPr>
      <w:docPartBody>
        <w:p w:rsidR="007E191E" w:rsidRDefault="005A3F86" w:rsidP="005A3F86">
          <w:pPr>
            <w:pStyle w:val="750CCBAE3A064C9BAAD42525B62CD35A"/>
          </w:pPr>
          <w:r>
            <w:rPr>
              <w:rFonts w:ascii="Calibri" w:hAnsi="Calibri" w:cs="Calibri"/>
              <w:b/>
              <w:sz w:val="22"/>
              <w:szCs w:val="22"/>
            </w:rPr>
            <w:t xml:space="preserve">    </w:t>
          </w:r>
        </w:p>
      </w:docPartBody>
    </w:docPart>
    <w:docPart>
      <w:docPartPr>
        <w:name w:val="1CC1415304AA4972BDC7BC0F68E75224"/>
        <w:category>
          <w:name w:val="General"/>
          <w:gallery w:val="placeholder"/>
        </w:category>
        <w:types>
          <w:type w:val="bbPlcHdr"/>
        </w:types>
        <w:behaviors>
          <w:behavior w:val="content"/>
        </w:behaviors>
        <w:guid w:val="{BE8469C2-0768-4EF9-A2A5-51502B0224EC}"/>
      </w:docPartPr>
      <w:docPartBody>
        <w:p w:rsidR="007E191E" w:rsidRDefault="005A3F86" w:rsidP="005A3F86">
          <w:pPr>
            <w:pStyle w:val="1CC1415304AA4972BDC7BC0F68E75224"/>
          </w:pPr>
          <w:r>
            <w:rPr>
              <w:rFonts w:ascii="Calibri" w:hAnsi="Calibri" w:cs="Calibri"/>
              <w:sz w:val="22"/>
              <w:szCs w:val="22"/>
            </w:rPr>
            <w:t xml:space="preserve">    </w:t>
          </w:r>
        </w:p>
      </w:docPartBody>
    </w:docPart>
    <w:docPart>
      <w:docPartPr>
        <w:name w:val="F05A66BB4D4C4F25AF852CD6E32A2DA1"/>
        <w:category>
          <w:name w:val="General"/>
          <w:gallery w:val="placeholder"/>
        </w:category>
        <w:types>
          <w:type w:val="bbPlcHdr"/>
        </w:types>
        <w:behaviors>
          <w:behavior w:val="content"/>
        </w:behaviors>
        <w:guid w:val="{2EF39B3B-8EB8-4151-9727-A8701227FF4A}"/>
      </w:docPartPr>
      <w:docPartBody>
        <w:p w:rsidR="007E191E" w:rsidRDefault="005A3F86" w:rsidP="005A3F86">
          <w:pPr>
            <w:pStyle w:val="F05A66BB4D4C4F25AF852CD6E32A2DA1"/>
          </w:pPr>
          <w:r>
            <w:rPr>
              <w:rFonts w:ascii="Calibri" w:hAnsi="Calibri" w:cs="Calibri"/>
              <w:b/>
              <w:sz w:val="22"/>
              <w:szCs w:val="22"/>
            </w:rPr>
            <w:t xml:space="preserve">    </w:t>
          </w:r>
        </w:p>
      </w:docPartBody>
    </w:docPart>
    <w:docPart>
      <w:docPartPr>
        <w:name w:val="D7EF59F10F6941FDA5719B3EAE4FE8BB"/>
        <w:category>
          <w:name w:val="General"/>
          <w:gallery w:val="placeholder"/>
        </w:category>
        <w:types>
          <w:type w:val="bbPlcHdr"/>
        </w:types>
        <w:behaviors>
          <w:behavior w:val="content"/>
        </w:behaviors>
        <w:guid w:val="{6120B2B1-4C69-4163-83B7-B211148D7C38}"/>
      </w:docPartPr>
      <w:docPartBody>
        <w:p w:rsidR="007E191E" w:rsidRDefault="005A3F86" w:rsidP="005A3F86">
          <w:pPr>
            <w:pStyle w:val="D7EF59F10F6941FDA5719B3EAE4FE8BB"/>
          </w:pPr>
          <w:r>
            <w:rPr>
              <w:rFonts w:ascii="Calibri" w:hAnsi="Calibri" w:cs="Calibri"/>
              <w:b/>
              <w:sz w:val="22"/>
              <w:szCs w:val="22"/>
            </w:rPr>
            <w:t xml:space="preserve">    </w:t>
          </w:r>
        </w:p>
      </w:docPartBody>
    </w:docPart>
    <w:docPart>
      <w:docPartPr>
        <w:name w:val="7B5A6BD61A1C400FB5BD4A1FD4C2A240"/>
        <w:category>
          <w:name w:val="General"/>
          <w:gallery w:val="placeholder"/>
        </w:category>
        <w:types>
          <w:type w:val="bbPlcHdr"/>
        </w:types>
        <w:behaviors>
          <w:behavior w:val="content"/>
        </w:behaviors>
        <w:guid w:val="{EA6B1718-CA73-43B0-8FEC-2EF89321EDFB}"/>
      </w:docPartPr>
      <w:docPartBody>
        <w:p w:rsidR="007E191E" w:rsidRDefault="005A3F86" w:rsidP="005A3F86">
          <w:pPr>
            <w:pStyle w:val="7B5A6BD61A1C400FB5BD4A1FD4C2A240"/>
          </w:pPr>
          <w:r>
            <w:rPr>
              <w:rFonts w:ascii="Calibri" w:hAnsi="Calibri" w:cs="Calibri"/>
              <w:b/>
              <w:sz w:val="22"/>
              <w:szCs w:val="22"/>
            </w:rPr>
            <w:t xml:space="preserve">    </w:t>
          </w:r>
        </w:p>
      </w:docPartBody>
    </w:docPart>
    <w:docPart>
      <w:docPartPr>
        <w:name w:val="DAF1CFF8B77E4D748D3CC8B2EF092AB5"/>
        <w:category>
          <w:name w:val="General"/>
          <w:gallery w:val="placeholder"/>
        </w:category>
        <w:types>
          <w:type w:val="bbPlcHdr"/>
        </w:types>
        <w:behaviors>
          <w:behavior w:val="content"/>
        </w:behaviors>
        <w:guid w:val="{3890197B-DF01-4643-8EE1-FA271F5C850A}"/>
      </w:docPartPr>
      <w:docPartBody>
        <w:p w:rsidR="007E191E" w:rsidRDefault="005A3F86" w:rsidP="005A3F86">
          <w:pPr>
            <w:pStyle w:val="DAF1CFF8B77E4D748D3CC8B2EF092AB5"/>
          </w:pPr>
          <w:r>
            <w:rPr>
              <w:rFonts w:ascii="Calibri" w:hAnsi="Calibri" w:cs="Calibri"/>
              <w:sz w:val="22"/>
              <w:szCs w:val="22"/>
            </w:rPr>
            <w:t xml:space="preserve">    </w:t>
          </w:r>
        </w:p>
      </w:docPartBody>
    </w:docPart>
    <w:docPart>
      <w:docPartPr>
        <w:name w:val="5214B006624444328AFE5A26C1DCD43F"/>
        <w:category>
          <w:name w:val="General"/>
          <w:gallery w:val="placeholder"/>
        </w:category>
        <w:types>
          <w:type w:val="bbPlcHdr"/>
        </w:types>
        <w:behaviors>
          <w:behavior w:val="content"/>
        </w:behaviors>
        <w:guid w:val="{D39F6AED-FCBA-418E-BFA3-52C412A45841}"/>
      </w:docPartPr>
      <w:docPartBody>
        <w:p w:rsidR="007E191E" w:rsidRDefault="005A3F86" w:rsidP="005A3F86">
          <w:pPr>
            <w:pStyle w:val="5214B006624444328AFE5A26C1DCD43F"/>
          </w:pPr>
          <w:r>
            <w:rPr>
              <w:rFonts w:ascii="Calibri" w:hAnsi="Calibri" w:cs="Calibri"/>
              <w:b/>
              <w:sz w:val="22"/>
              <w:szCs w:val="22"/>
            </w:rPr>
            <w:t xml:space="preserve">    </w:t>
          </w:r>
        </w:p>
      </w:docPartBody>
    </w:docPart>
    <w:docPart>
      <w:docPartPr>
        <w:name w:val="A022802D54424631952D336B1034BF26"/>
        <w:category>
          <w:name w:val="General"/>
          <w:gallery w:val="placeholder"/>
        </w:category>
        <w:types>
          <w:type w:val="bbPlcHdr"/>
        </w:types>
        <w:behaviors>
          <w:behavior w:val="content"/>
        </w:behaviors>
        <w:guid w:val="{484CAEEC-67E6-42BE-9D3C-3F16E13A449E}"/>
      </w:docPartPr>
      <w:docPartBody>
        <w:p w:rsidR="007E191E" w:rsidRDefault="005A3F86" w:rsidP="005A3F86">
          <w:pPr>
            <w:pStyle w:val="A022802D54424631952D336B1034BF26"/>
          </w:pPr>
          <w:r>
            <w:rPr>
              <w:rFonts w:ascii="Calibri" w:hAnsi="Calibri" w:cs="Calibri"/>
              <w:b/>
              <w:sz w:val="22"/>
              <w:szCs w:val="22"/>
            </w:rPr>
            <w:t xml:space="preserve">    </w:t>
          </w:r>
        </w:p>
      </w:docPartBody>
    </w:docPart>
    <w:docPart>
      <w:docPartPr>
        <w:name w:val="CA42872A4E014FE8AF50CB524943CF62"/>
        <w:category>
          <w:name w:val="General"/>
          <w:gallery w:val="placeholder"/>
        </w:category>
        <w:types>
          <w:type w:val="bbPlcHdr"/>
        </w:types>
        <w:behaviors>
          <w:behavior w:val="content"/>
        </w:behaviors>
        <w:guid w:val="{B8079DF8-AF2C-4884-82BC-CE68B583B3C8}"/>
      </w:docPartPr>
      <w:docPartBody>
        <w:p w:rsidR="007E191E" w:rsidRDefault="005A3F86" w:rsidP="005A3F86">
          <w:pPr>
            <w:pStyle w:val="CA42872A4E014FE8AF50CB524943CF62"/>
          </w:pPr>
          <w:r>
            <w:rPr>
              <w:rFonts w:ascii="Calibri" w:hAnsi="Calibri" w:cs="Calibri"/>
              <w:b/>
              <w:sz w:val="22"/>
              <w:szCs w:val="22"/>
            </w:rPr>
            <w:t xml:space="preserve">    </w:t>
          </w:r>
        </w:p>
      </w:docPartBody>
    </w:docPart>
    <w:docPart>
      <w:docPartPr>
        <w:name w:val="D0894384A79A4D7691E04BBF5C21A5AA"/>
        <w:category>
          <w:name w:val="General"/>
          <w:gallery w:val="placeholder"/>
        </w:category>
        <w:types>
          <w:type w:val="bbPlcHdr"/>
        </w:types>
        <w:behaviors>
          <w:behavior w:val="content"/>
        </w:behaviors>
        <w:guid w:val="{4A30BB9A-5D73-4F16-9978-351BAA57ADDD}"/>
      </w:docPartPr>
      <w:docPartBody>
        <w:p w:rsidR="007E191E" w:rsidRDefault="005A3F86" w:rsidP="005A3F86">
          <w:pPr>
            <w:pStyle w:val="D0894384A79A4D7691E04BBF5C21A5AA"/>
          </w:pPr>
          <w:r>
            <w:rPr>
              <w:rFonts w:asciiTheme="minorHAnsi" w:hAnsiTheme="minorHAnsi" w:cstheme="minorHAnsi"/>
              <w:sz w:val="22"/>
              <w:szCs w:val="22"/>
            </w:rPr>
            <w:t xml:space="preserve">    </w:t>
          </w:r>
        </w:p>
      </w:docPartBody>
    </w:docPart>
    <w:docPart>
      <w:docPartPr>
        <w:name w:val="B92138C28AE4456B8B096978527159E1"/>
        <w:category>
          <w:name w:val="General"/>
          <w:gallery w:val="placeholder"/>
        </w:category>
        <w:types>
          <w:type w:val="bbPlcHdr"/>
        </w:types>
        <w:behaviors>
          <w:behavior w:val="content"/>
        </w:behaviors>
        <w:guid w:val="{F2103F38-73E9-49A8-9C50-0DABB277D0D4}"/>
      </w:docPartPr>
      <w:docPartBody>
        <w:p w:rsidR="007E191E" w:rsidRDefault="005A3F86" w:rsidP="005A3F86">
          <w:pPr>
            <w:pStyle w:val="B92138C28AE4456B8B096978527159E1"/>
          </w:pPr>
          <w:r>
            <w:rPr>
              <w:rFonts w:asciiTheme="minorHAnsi" w:hAnsiTheme="minorHAnsi" w:cstheme="minorHAnsi"/>
              <w:iCs/>
              <w:sz w:val="22"/>
              <w:szCs w:val="22"/>
            </w:rPr>
            <w:t xml:space="preserve">    </w:t>
          </w:r>
        </w:p>
      </w:docPartBody>
    </w:docPart>
    <w:docPart>
      <w:docPartPr>
        <w:name w:val="05CDE46747704870A2844ED2CF23707D"/>
        <w:category>
          <w:name w:val="General"/>
          <w:gallery w:val="placeholder"/>
        </w:category>
        <w:types>
          <w:type w:val="bbPlcHdr"/>
        </w:types>
        <w:behaviors>
          <w:behavior w:val="content"/>
        </w:behaviors>
        <w:guid w:val="{A4C718B8-5020-4DEC-B0DA-5E3AB07461CE}"/>
      </w:docPartPr>
      <w:docPartBody>
        <w:p w:rsidR="007E191E" w:rsidRDefault="005A3F86" w:rsidP="005A3F86">
          <w:pPr>
            <w:pStyle w:val="05CDE46747704870A2844ED2CF23707D"/>
          </w:pPr>
          <w:r>
            <w:rPr>
              <w:rFonts w:asciiTheme="minorHAnsi" w:hAnsiTheme="minorHAnsi" w:cstheme="minorHAnsi"/>
              <w:bCs/>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C76"/>
    <w:rsid w:val="00022CAF"/>
    <w:rsid w:val="000240E2"/>
    <w:rsid w:val="00030A5D"/>
    <w:rsid w:val="00047483"/>
    <w:rsid w:val="000F0F1C"/>
    <w:rsid w:val="00120EEB"/>
    <w:rsid w:val="001563F3"/>
    <w:rsid w:val="00175C76"/>
    <w:rsid w:val="001E6651"/>
    <w:rsid w:val="002C664E"/>
    <w:rsid w:val="00326A6B"/>
    <w:rsid w:val="00420FA7"/>
    <w:rsid w:val="00461714"/>
    <w:rsid w:val="004D014C"/>
    <w:rsid w:val="005A3F86"/>
    <w:rsid w:val="006C6D18"/>
    <w:rsid w:val="006F125B"/>
    <w:rsid w:val="007E191E"/>
    <w:rsid w:val="008E2D75"/>
    <w:rsid w:val="008F1976"/>
    <w:rsid w:val="009035F3"/>
    <w:rsid w:val="009A6AC3"/>
    <w:rsid w:val="00A25DC4"/>
    <w:rsid w:val="00A436CB"/>
    <w:rsid w:val="00A52862"/>
    <w:rsid w:val="00A67251"/>
    <w:rsid w:val="00A723BD"/>
    <w:rsid w:val="00AD56FD"/>
    <w:rsid w:val="00B116A2"/>
    <w:rsid w:val="00B74864"/>
    <w:rsid w:val="00C438A1"/>
    <w:rsid w:val="00C577CF"/>
    <w:rsid w:val="00CD5C61"/>
    <w:rsid w:val="00CF59B1"/>
    <w:rsid w:val="00D02118"/>
    <w:rsid w:val="00D738F8"/>
    <w:rsid w:val="00D86AA5"/>
    <w:rsid w:val="00D960E3"/>
    <w:rsid w:val="00E1714B"/>
    <w:rsid w:val="00E267EB"/>
    <w:rsid w:val="00E55E96"/>
    <w:rsid w:val="00EB7039"/>
    <w:rsid w:val="00F071F8"/>
    <w:rsid w:val="00F349DF"/>
    <w:rsid w:val="00FD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3F86"/>
    <w:rPr>
      <w:color w:val="808080"/>
    </w:rPr>
  </w:style>
  <w:style w:type="paragraph" w:customStyle="1" w:styleId="52F312F0DF0C4557874258806F12CE9D">
    <w:name w:val="52F312F0DF0C4557874258806F12CE9D"/>
    <w:rsid w:val="008F1976"/>
  </w:style>
  <w:style w:type="paragraph" w:customStyle="1" w:styleId="A6ACEA428CE240C299B4063FD9D15546">
    <w:name w:val="A6ACEA428CE240C299B4063FD9D15546"/>
    <w:rsid w:val="008F1976"/>
  </w:style>
  <w:style w:type="paragraph" w:customStyle="1" w:styleId="74839104E68F46759442081B89B1FD3C">
    <w:name w:val="74839104E68F46759442081B89B1FD3C"/>
    <w:rsid w:val="008F1976"/>
  </w:style>
  <w:style w:type="paragraph" w:customStyle="1" w:styleId="DA61920612D04E57B6CDD23E52822335">
    <w:name w:val="DA61920612D04E57B6CDD23E52822335"/>
    <w:rsid w:val="008F1976"/>
  </w:style>
  <w:style w:type="paragraph" w:customStyle="1" w:styleId="A674DF2D4D5F420A811E550C0E26CC28">
    <w:name w:val="A674DF2D4D5F420A811E550C0E26CC28"/>
    <w:rsid w:val="008F1976"/>
  </w:style>
  <w:style w:type="paragraph" w:customStyle="1" w:styleId="248C2C03604D4A45A34423AD25A3E45F">
    <w:name w:val="248C2C03604D4A45A34423AD25A3E45F"/>
    <w:rsid w:val="008F1976"/>
  </w:style>
  <w:style w:type="paragraph" w:customStyle="1" w:styleId="E62EDADA016E48FD9474D489B1A422DF">
    <w:name w:val="E62EDADA016E48FD9474D489B1A422DF"/>
    <w:rsid w:val="008F1976"/>
  </w:style>
  <w:style w:type="paragraph" w:customStyle="1" w:styleId="C8ABDBCEDF6D4F9FB9F75F733026CB3B">
    <w:name w:val="C8ABDBCEDF6D4F9FB9F75F733026CB3B"/>
    <w:rsid w:val="008F1976"/>
  </w:style>
  <w:style w:type="paragraph" w:customStyle="1" w:styleId="E1AB160D7226425AA9DA4A0A70FDF25C">
    <w:name w:val="E1AB160D7226425AA9DA4A0A70FDF25C"/>
    <w:rsid w:val="008F1976"/>
  </w:style>
  <w:style w:type="paragraph" w:customStyle="1" w:styleId="7FBC9EE5A2264279A8919846D6438585">
    <w:name w:val="7FBC9EE5A2264279A8919846D6438585"/>
    <w:rsid w:val="008F1976"/>
  </w:style>
  <w:style w:type="paragraph" w:customStyle="1" w:styleId="7CB5E6ECD7714BB4AE569708A23DE194">
    <w:name w:val="7CB5E6ECD7714BB4AE569708A23DE194"/>
    <w:rsid w:val="008F1976"/>
  </w:style>
  <w:style w:type="paragraph" w:customStyle="1" w:styleId="423EB097639D44C384C49CF05ABE36D6">
    <w:name w:val="423EB097639D44C384C49CF05ABE36D6"/>
    <w:rsid w:val="008F1976"/>
  </w:style>
  <w:style w:type="paragraph" w:customStyle="1" w:styleId="10C1AC2DC3FE4282BA3996705141B3B616">
    <w:name w:val="10C1AC2DC3FE4282BA3996705141B3B616"/>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C74742D9F7BB45A68BB3E9A8978146F815">
    <w:name w:val="C74742D9F7BB45A68BB3E9A8978146F815"/>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B7166033AA049C59B08826F03FB318011">
    <w:name w:val="8B7166033AA049C59B08826F03FB318011"/>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48545D5E663E44A09EE1CA48266435C814">
    <w:name w:val="48545D5E663E44A09EE1CA48266435C814"/>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34BA67FBD1764BA5AE669D6BEEA5B4D39">
    <w:name w:val="34BA67FBD1764BA5AE669D6BEEA5B4D39"/>
    <w:rsid w:val="00E55E96"/>
    <w:pPr>
      <w:spacing w:after="0" w:line="240" w:lineRule="auto"/>
    </w:pPr>
    <w:rPr>
      <w:rFonts w:ascii="Times New Roman" w:eastAsia="Times New Roman" w:hAnsi="Times New Roman" w:cs="Arial"/>
      <w:sz w:val="24"/>
      <w:szCs w:val="24"/>
    </w:rPr>
  </w:style>
  <w:style w:type="paragraph" w:customStyle="1" w:styleId="71B15892FEBE411A99C507F07C658D7013">
    <w:name w:val="71B15892FEBE411A99C507F07C658D7013"/>
    <w:rsid w:val="00E55E96"/>
    <w:pPr>
      <w:spacing w:after="0" w:line="240" w:lineRule="auto"/>
    </w:pPr>
    <w:rPr>
      <w:rFonts w:ascii="Times New Roman" w:eastAsia="Times New Roman" w:hAnsi="Times New Roman" w:cs="Arial"/>
      <w:sz w:val="24"/>
      <w:szCs w:val="24"/>
    </w:rPr>
  </w:style>
  <w:style w:type="paragraph" w:customStyle="1" w:styleId="EB5BE4C9F8134CE6BD186E28056E242C13">
    <w:name w:val="EB5BE4C9F8134CE6BD186E28056E242C13"/>
    <w:rsid w:val="00E55E96"/>
    <w:pPr>
      <w:spacing w:after="0" w:line="240" w:lineRule="auto"/>
    </w:pPr>
    <w:rPr>
      <w:rFonts w:ascii="Times New Roman" w:eastAsia="Times New Roman" w:hAnsi="Times New Roman" w:cs="Arial"/>
      <w:sz w:val="24"/>
      <w:szCs w:val="24"/>
    </w:rPr>
  </w:style>
  <w:style w:type="paragraph" w:customStyle="1" w:styleId="471683AD02A24DF3A0DDAC22FA998187">
    <w:name w:val="471683AD02A24DF3A0DDAC22FA998187"/>
    <w:rsid w:val="005A3F86"/>
  </w:style>
  <w:style w:type="paragraph" w:customStyle="1" w:styleId="E85F128130334FE1A30DD777A524D12B">
    <w:name w:val="E85F128130334FE1A30DD777A524D12B"/>
    <w:rsid w:val="005A3F86"/>
  </w:style>
  <w:style w:type="paragraph" w:customStyle="1" w:styleId="D68B7E993F9747C38B5B800C44902C993">
    <w:name w:val="D68B7E993F9747C38B5B800C44902C993"/>
    <w:rsid w:val="005A3F86"/>
    <w:pPr>
      <w:spacing w:after="0" w:line="240" w:lineRule="auto"/>
    </w:pPr>
    <w:rPr>
      <w:rFonts w:ascii="Times New Roman" w:eastAsia="Times New Roman" w:hAnsi="Times New Roman" w:cs="Arial"/>
      <w:sz w:val="24"/>
      <w:szCs w:val="24"/>
    </w:rPr>
  </w:style>
  <w:style w:type="paragraph" w:customStyle="1" w:styleId="269E8009485D4E70A29579F22F6B48923">
    <w:name w:val="269E8009485D4E70A29579F22F6B48923"/>
    <w:rsid w:val="005A3F86"/>
    <w:pPr>
      <w:spacing w:after="0" w:line="240" w:lineRule="auto"/>
    </w:pPr>
    <w:rPr>
      <w:rFonts w:ascii="Times New Roman" w:eastAsia="Times New Roman" w:hAnsi="Times New Roman" w:cs="Arial"/>
      <w:sz w:val="24"/>
      <w:szCs w:val="24"/>
    </w:rPr>
  </w:style>
  <w:style w:type="paragraph" w:customStyle="1" w:styleId="AA9C74CF14524F49BCF0D1EBF75C6AF71">
    <w:name w:val="AA9C74CF14524F49BCF0D1EBF75C6AF71"/>
    <w:rsid w:val="005A3F86"/>
    <w:pPr>
      <w:spacing w:after="0" w:line="240" w:lineRule="auto"/>
    </w:pPr>
    <w:rPr>
      <w:rFonts w:ascii="Times New Roman" w:eastAsia="Times New Roman" w:hAnsi="Times New Roman" w:cs="Arial"/>
      <w:sz w:val="24"/>
      <w:szCs w:val="24"/>
    </w:rPr>
  </w:style>
  <w:style w:type="paragraph" w:customStyle="1" w:styleId="53B14FA6B27A49069B894418EA8D01351">
    <w:name w:val="53B14FA6B27A49069B894418EA8D01351"/>
    <w:rsid w:val="005A3F86"/>
    <w:pPr>
      <w:spacing w:after="0" w:line="240" w:lineRule="auto"/>
    </w:pPr>
    <w:rPr>
      <w:rFonts w:ascii="Times New Roman" w:eastAsia="Times New Roman" w:hAnsi="Times New Roman" w:cs="Arial"/>
      <w:sz w:val="24"/>
      <w:szCs w:val="24"/>
    </w:rPr>
  </w:style>
  <w:style w:type="paragraph" w:customStyle="1" w:styleId="7EE3C699A058407A99BBFA331E8432901">
    <w:name w:val="7EE3C699A058407A99BBFA331E8432901"/>
    <w:rsid w:val="005A3F86"/>
    <w:pPr>
      <w:spacing w:after="0" w:line="240" w:lineRule="auto"/>
    </w:pPr>
    <w:rPr>
      <w:rFonts w:ascii="Times New Roman" w:eastAsia="Times New Roman" w:hAnsi="Times New Roman" w:cs="Arial"/>
      <w:sz w:val="24"/>
      <w:szCs w:val="24"/>
    </w:rPr>
  </w:style>
  <w:style w:type="paragraph" w:customStyle="1" w:styleId="7A12B7D021D94E8BB532943DECEA5A561">
    <w:name w:val="7A12B7D021D94E8BB532943DECEA5A561"/>
    <w:rsid w:val="005A3F86"/>
    <w:pPr>
      <w:spacing w:after="0" w:line="240" w:lineRule="auto"/>
    </w:pPr>
    <w:rPr>
      <w:rFonts w:ascii="Times New Roman" w:eastAsia="Times New Roman" w:hAnsi="Times New Roman" w:cs="Arial"/>
      <w:sz w:val="24"/>
      <w:szCs w:val="24"/>
    </w:rPr>
  </w:style>
  <w:style w:type="paragraph" w:customStyle="1" w:styleId="2C97758C200A4C2DB7A412E0F0D82B4F1">
    <w:name w:val="2C97758C200A4C2DB7A412E0F0D82B4F1"/>
    <w:rsid w:val="005A3F86"/>
    <w:pPr>
      <w:spacing w:after="0" w:line="240" w:lineRule="auto"/>
    </w:pPr>
    <w:rPr>
      <w:rFonts w:ascii="Times New Roman" w:eastAsia="Times New Roman" w:hAnsi="Times New Roman" w:cs="Arial"/>
      <w:sz w:val="24"/>
      <w:szCs w:val="24"/>
    </w:rPr>
  </w:style>
  <w:style w:type="paragraph" w:customStyle="1" w:styleId="910D9F72FF1C4B8CBD0E8296C37D90011">
    <w:name w:val="910D9F72FF1C4B8CBD0E8296C37D90011"/>
    <w:rsid w:val="005A3F86"/>
    <w:pPr>
      <w:spacing w:after="0" w:line="240" w:lineRule="auto"/>
    </w:pPr>
    <w:rPr>
      <w:rFonts w:ascii="Times New Roman" w:eastAsia="Times New Roman" w:hAnsi="Times New Roman" w:cs="Arial"/>
      <w:sz w:val="24"/>
      <w:szCs w:val="24"/>
    </w:rPr>
  </w:style>
  <w:style w:type="paragraph" w:customStyle="1" w:styleId="78446CE7CADE4128BEE995E366FDBA371">
    <w:name w:val="78446CE7CADE4128BEE995E366FDBA371"/>
    <w:rsid w:val="005A3F86"/>
    <w:pPr>
      <w:spacing w:after="0" w:line="240" w:lineRule="auto"/>
    </w:pPr>
    <w:rPr>
      <w:rFonts w:ascii="Times New Roman" w:eastAsia="Times New Roman" w:hAnsi="Times New Roman" w:cs="Arial"/>
      <w:sz w:val="24"/>
      <w:szCs w:val="24"/>
    </w:rPr>
  </w:style>
  <w:style w:type="paragraph" w:customStyle="1" w:styleId="BC14CF01D0824F7CB472D77BAEE238F61">
    <w:name w:val="BC14CF01D0824F7CB472D77BAEE238F61"/>
    <w:rsid w:val="005A3F86"/>
    <w:pPr>
      <w:spacing w:after="0" w:line="240" w:lineRule="auto"/>
    </w:pPr>
    <w:rPr>
      <w:rFonts w:ascii="Times New Roman" w:eastAsia="Times New Roman" w:hAnsi="Times New Roman" w:cs="Arial"/>
      <w:sz w:val="24"/>
      <w:szCs w:val="24"/>
    </w:rPr>
  </w:style>
  <w:style w:type="paragraph" w:customStyle="1" w:styleId="C3262C12D7BE4E3BB83CF703EB4979191">
    <w:name w:val="C3262C12D7BE4E3BB83CF703EB4979191"/>
    <w:rsid w:val="005A3F86"/>
    <w:pPr>
      <w:spacing w:after="0" w:line="240" w:lineRule="auto"/>
    </w:pPr>
    <w:rPr>
      <w:rFonts w:ascii="Times New Roman" w:eastAsia="Times New Roman" w:hAnsi="Times New Roman" w:cs="Arial"/>
      <w:sz w:val="24"/>
      <w:szCs w:val="24"/>
    </w:rPr>
  </w:style>
  <w:style w:type="paragraph" w:customStyle="1" w:styleId="5CF31EE5B2434E3AB2E0F53010461D9B1">
    <w:name w:val="5CF31EE5B2434E3AB2E0F53010461D9B1"/>
    <w:rsid w:val="005A3F86"/>
    <w:pPr>
      <w:spacing w:after="0" w:line="240" w:lineRule="auto"/>
    </w:pPr>
    <w:rPr>
      <w:rFonts w:ascii="Times New Roman" w:eastAsia="Times New Roman" w:hAnsi="Times New Roman" w:cs="Arial"/>
      <w:sz w:val="24"/>
      <w:szCs w:val="24"/>
    </w:rPr>
  </w:style>
  <w:style w:type="paragraph" w:customStyle="1" w:styleId="582EF058190A4EDDA5A1D3D9D38D852F1">
    <w:name w:val="582EF058190A4EDDA5A1D3D9D38D852F1"/>
    <w:rsid w:val="005A3F86"/>
    <w:pPr>
      <w:spacing w:after="0" w:line="240" w:lineRule="auto"/>
    </w:pPr>
    <w:rPr>
      <w:rFonts w:ascii="Times New Roman" w:eastAsia="Times New Roman" w:hAnsi="Times New Roman" w:cs="Arial"/>
      <w:sz w:val="24"/>
      <w:szCs w:val="24"/>
    </w:rPr>
  </w:style>
  <w:style w:type="paragraph" w:customStyle="1" w:styleId="AB9C9101E86B45C89F075A1BAA70F5491">
    <w:name w:val="AB9C9101E86B45C89F075A1BAA70F5491"/>
    <w:rsid w:val="005A3F86"/>
    <w:pPr>
      <w:spacing w:after="0" w:line="240" w:lineRule="auto"/>
    </w:pPr>
    <w:rPr>
      <w:rFonts w:ascii="Times New Roman" w:eastAsia="Times New Roman" w:hAnsi="Times New Roman" w:cs="Arial"/>
      <w:sz w:val="24"/>
      <w:szCs w:val="24"/>
    </w:rPr>
  </w:style>
  <w:style w:type="paragraph" w:customStyle="1" w:styleId="4DCDDB9FA8A647B5A9C4FDB65A33B118">
    <w:name w:val="4DCDDB9FA8A647B5A9C4FDB65A33B118"/>
    <w:rsid w:val="005A3F86"/>
    <w:pPr>
      <w:spacing w:after="0" w:line="240" w:lineRule="auto"/>
    </w:pPr>
    <w:rPr>
      <w:rFonts w:ascii="Times New Roman" w:eastAsia="Times New Roman" w:hAnsi="Times New Roman" w:cs="Arial"/>
      <w:sz w:val="24"/>
      <w:szCs w:val="24"/>
    </w:rPr>
  </w:style>
  <w:style w:type="paragraph" w:customStyle="1" w:styleId="D2ED4DB00E3B403EB1AB14C8AB7685D6">
    <w:name w:val="D2ED4DB00E3B403EB1AB14C8AB7685D6"/>
    <w:rsid w:val="005A3F86"/>
    <w:pPr>
      <w:spacing w:after="0" w:line="240" w:lineRule="auto"/>
    </w:pPr>
    <w:rPr>
      <w:rFonts w:ascii="Times New Roman" w:eastAsia="Times New Roman" w:hAnsi="Times New Roman" w:cs="Arial"/>
      <w:sz w:val="24"/>
      <w:szCs w:val="24"/>
    </w:rPr>
  </w:style>
  <w:style w:type="paragraph" w:customStyle="1" w:styleId="750CCBAE3A064C9BAAD42525B62CD35A">
    <w:name w:val="750CCBAE3A064C9BAAD42525B62CD35A"/>
    <w:rsid w:val="005A3F86"/>
    <w:pPr>
      <w:spacing w:after="0" w:line="240" w:lineRule="auto"/>
    </w:pPr>
    <w:rPr>
      <w:rFonts w:ascii="Times New Roman" w:eastAsia="Times New Roman" w:hAnsi="Times New Roman" w:cs="Arial"/>
      <w:sz w:val="24"/>
      <w:szCs w:val="24"/>
    </w:rPr>
  </w:style>
  <w:style w:type="paragraph" w:customStyle="1" w:styleId="1CC1415304AA4972BDC7BC0F68E75224">
    <w:name w:val="1CC1415304AA4972BDC7BC0F68E75224"/>
    <w:rsid w:val="005A3F86"/>
    <w:pPr>
      <w:spacing w:after="0" w:line="240" w:lineRule="auto"/>
    </w:pPr>
    <w:rPr>
      <w:rFonts w:ascii="Times New Roman" w:eastAsia="Times New Roman" w:hAnsi="Times New Roman" w:cs="Arial"/>
      <w:sz w:val="24"/>
      <w:szCs w:val="24"/>
    </w:rPr>
  </w:style>
  <w:style w:type="paragraph" w:customStyle="1" w:styleId="F05A66BB4D4C4F25AF852CD6E32A2DA1">
    <w:name w:val="F05A66BB4D4C4F25AF852CD6E32A2DA1"/>
    <w:rsid w:val="005A3F86"/>
    <w:pPr>
      <w:spacing w:after="0" w:line="240" w:lineRule="auto"/>
    </w:pPr>
    <w:rPr>
      <w:rFonts w:ascii="Times New Roman" w:eastAsia="Times New Roman" w:hAnsi="Times New Roman" w:cs="Arial"/>
      <w:sz w:val="24"/>
      <w:szCs w:val="24"/>
    </w:rPr>
  </w:style>
  <w:style w:type="paragraph" w:customStyle="1" w:styleId="D7EF59F10F6941FDA5719B3EAE4FE8BB">
    <w:name w:val="D7EF59F10F6941FDA5719B3EAE4FE8BB"/>
    <w:rsid w:val="005A3F86"/>
    <w:pPr>
      <w:spacing w:after="0" w:line="240" w:lineRule="auto"/>
    </w:pPr>
    <w:rPr>
      <w:rFonts w:ascii="Times New Roman" w:eastAsia="Times New Roman" w:hAnsi="Times New Roman" w:cs="Arial"/>
      <w:sz w:val="24"/>
      <w:szCs w:val="24"/>
    </w:rPr>
  </w:style>
  <w:style w:type="paragraph" w:customStyle="1" w:styleId="7B5A6BD61A1C400FB5BD4A1FD4C2A240">
    <w:name w:val="7B5A6BD61A1C400FB5BD4A1FD4C2A240"/>
    <w:rsid w:val="005A3F86"/>
    <w:pPr>
      <w:spacing w:after="0" w:line="240" w:lineRule="auto"/>
    </w:pPr>
    <w:rPr>
      <w:rFonts w:ascii="Times New Roman" w:eastAsia="Times New Roman" w:hAnsi="Times New Roman" w:cs="Arial"/>
      <w:sz w:val="24"/>
      <w:szCs w:val="24"/>
    </w:rPr>
  </w:style>
  <w:style w:type="paragraph" w:customStyle="1" w:styleId="DAF1CFF8B77E4D748D3CC8B2EF092AB5">
    <w:name w:val="DAF1CFF8B77E4D748D3CC8B2EF092AB5"/>
    <w:rsid w:val="005A3F86"/>
    <w:pPr>
      <w:spacing w:after="0" w:line="240" w:lineRule="auto"/>
    </w:pPr>
    <w:rPr>
      <w:rFonts w:ascii="Times New Roman" w:eastAsia="Times New Roman" w:hAnsi="Times New Roman" w:cs="Arial"/>
      <w:sz w:val="24"/>
      <w:szCs w:val="24"/>
    </w:rPr>
  </w:style>
  <w:style w:type="paragraph" w:customStyle="1" w:styleId="5214B006624444328AFE5A26C1DCD43F">
    <w:name w:val="5214B006624444328AFE5A26C1DCD43F"/>
    <w:rsid w:val="005A3F86"/>
    <w:pPr>
      <w:spacing w:after="0" w:line="240" w:lineRule="auto"/>
    </w:pPr>
    <w:rPr>
      <w:rFonts w:ascii="Times New Roman" w:eastAsia="Times New Roman" w:hAnsi="Times New Roman" w:cs="Arial"/>
      <w:sz w:val="24"/>
      <w:szCs w:val="24"/>
    </w:rPr>
  </w:style>
  <w:style w:type="paragraph" w:customStyle="1" w:styleId="A022802D54424631952D336B1034BF26">
    <w:name w:val="A022802D54424631952D336B1034BF26"/>
    <w:rsid w:val="005A3F86"/>
    <w:pPr>
      <w:spacing w:after="0" w:line="240" w:lineRule="auto"/>
    </w:pPr>
    <w:rPr>
      <w:rFonts w:ascii="Times New Roman" w:eastAsia="Times New Roman" w:hAnsi="Times New Roman" w:cs="Arial"/>
      <w:sz w:val="24"/>
      <w:szCs w:val="24"/>
    </w:rPr>
  </w:style>
  <w:style w:type="paragraph" w:customStyle="1" w:styleId="CA42872A4E014FE8AF50CB524943CF62">
    <w:name w:val="CA42872A4E014FE8AF50CB524943CF62"/>
    <w:rsid w:val="005A3F86"/>
    <w:pPr>
      <w:spacing w:after="0" w:line="240" w:lineRule="auto"/>
    </w:pPr>
    <w:rPr>
      <w:rFonts w:ascii="Times New Roman" w:eastAsia="Times New Roman" w:hAnsi="Times New Roman" w:cs="Arial"/>
      <w:sz w:val="24"/>
      <w:szCs w:val="24"/>
    </w:rPr>
  </w:style>
  <w:style w:type="paragraph" w:customStyle="1" w:styleId="D0894384A79A4D7691E04BBF5C21A5AA">
    <w:name w:val="D0894384A79A4D7691E04BBF5C21A5AA"/>
    <w:rsid w:val="005A3F86"/>
    <w:pPr>
      <w:spacing w:after="0" w:line="240" w:lineRule="auto"/>
    </w:pPr>
    <w:rPr>
      <w:rFonts w:ascii="Times New Roman" w:eastAsia="Times New Roman" w:hAnsi="Times New Roman" w:cs="Arial"/>
      <w:sz w:val="24"/>
      <w:szCs w:val="24"/>
    </w:rPr>
  </w:style>
  <w:style w:type="paragraph" w:customStyle="1" w:styleId="B92138C28AE4456B8B096978527159E1">
    <w:name w:val="B92138C28AE4456B8B096978527159E1"/>
    <w:rsid w:val="005A3F86"/>
    <w:pPr>
      <w:spacing w:after="0" w:line="240" w:lineRule="auto"/>
    </w:pPr>
    <w:rPr>
      <w:rFonts w:ascii="Times New Roman" w:eastAsia="Times New Roman" w:hAnsi="Times New Roman" w:cs="Arial"/>
      <w:sz w:val="24"/>
      <w:szCs w:val="24"/>
    </w:rPr>
  </w:style>
  <w:style w:type="paragraph" w:customStyle="1" w:styleId="05CDE46747704870A2844ED2CF23707D">
    <w:name w:val="05CDE46747704870A2844ED2CF23707D"/>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726AE8E0600C40DDABDFCF37D4132FE419">
    <w:name w:val="726AE8E0600C40DDABDFCF37D4132FE419"/>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D4CA7156ADD4DF4AAC2E6F1D8AC510A13">
    <w:name w:val="8D4CA7156ADD4DF4AAC2E6F1D8AC510A13"/>
    <w:rsid w:val="005A3F86"/>
    <w:pPr>
      <w:spacing w:after="0" w:line="240" w:lineRule="auto"/>
    </w:pPr>
    <w:rPr>
      <w:rFonts w:ascii="Times New Roman" w:eastAsia="Times New Roman" w:hAnsi="Times New Roman" w:cs="Arial"/>
      <w:sz w:val="24"/>
      <w:szCs w:val="24"/>
    </w:rPr>
  </w:style>
  <w:style w:type="paragraph" w:customStyle="1" w:styleId="A614B7A409CF41B0B23A9B835A1D8E5B13">
    <w:name w:val="A614B7A409CF41B0B23A9B835A1D8E5B13"/>
    <w:rsid w:val="005A3F86"/>
    <w:pPr>
      <w:spacing w:after="0" w:line="240" w:lineRule="auto"/>
    </w:pPr>
    <w:rPr>
      <w:rFonts w:ascii="Times New Roman" w:eastAsia="Times New Roman" w:hAnsi="Times New Roman" w:cs="Arial"/>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852</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32 Masonic Learning Centers for Children: Chicago</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 Winters</dc:creator>
  <cp:lastModifiedBy>Donna Broderick</cp:lastModifiedBy>
  <cp:revision>3</cp:revision>
  <cp:lastPrinted>2020-04-29T17:33:00Z</cp:lastPrinted>
  <dcterms:created xsi:type="dcterms:W3CDTF">2022-04-01T14:16:00Z</dcterms:created>
  <dcterms:modified xsi:type="dcterms:W3CDTF">2022-04-01T14:19:00Z</dcterms:modified>
</cp:coreProperties>
</file>